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30992170" w:rsidR="003B79F6" w:rsidRPr="00303B4E" w:rsidRDefault="00E8699C" w:rsidP="1B3AC336">
      <w:pPr>
        <w:jc w:val="right"/>
        <w:rPr>
          <w:rFonts w:ascii="Arial" w:eastAsia="Arial" w:hAnsi="Arial" w:cs="Arial"/>
          <w:b/>
          <w:bCs/>
          <w:sz w:val="36"/>
          <w:szCs w:val="36"/>
        </w:rPr>
      </w:pPr>
      <w:r>
        <w:rPr>
          <w:rFonts w:ascii="Arial" w:eastAsia="Arial" w:hAnsi="Arial" w:cs="Arial"/>
          <w:b/>
          <w:bCs/>
          <w:sz w:val="36"/>
          <w:szCs w:val="36"/>
        </w:rPr>
        <w:t>Versión 3.20</w:t>
      </w:r>
      <w:bookmarkStart w:id="1" w:name="_GoBack"/>
      <w:bookmarkEnd w:id="1"/>
    </w:p>
    <w:p w14:paraId="72A3D3EC" w14:textId="1F7FBB4E" w:rsidR="003B79F6" w:rsidRPr="00F548F1" w:rsidRDefault="00746D61" w:rsidP="00F548F1">
      <w:pPr>
        <w:jc w:val="right"/>
      </w:pPr>
      <w:r w:rsidRPr="00303B4E">
        <w:br w:type="page"/>
      </w:r>
    </w:p>
    <w:p w14:paraId="043CCEA8" w14:textId="77777777" w:rsidR="003B79F6" w:rsidRPr="00303B4E" w:rsidRDefault="00746D61">
      <w:pPr>
        <w:jc w:val="right"/>
      </w:pPr>
      <w:r w:rsidRPr="00303B4E">
        <w:rPr>
          <w:rFonts w:ascii="Arial" w:eastAsia="Arial" w:hAnsi="Arial" w:cs="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Franco Samuel Mecca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r w:rsidRPr="00303B4E">
              <w:t xml:space="preserve">Poclin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Franco Samuel Mecca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r w:rsidRPr="00303B4E">
              <w:t xml:space="preserve">Poclin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lastRenderedPageBreak/>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Franco Samuel Mecca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Default="00903107" w:rsidP="1B3AC336">
            <w:pPr>
              <w:jc w:val="both"/>
            </w:pPr>
            <w:r>
              <w:t>17/11/2018</w:t>
            </w:r>
          </w:p>
        </w:tc>
        <w:tc>
          <w:tcPr>
            <w:tcW w:w="1152" w:type="dxa"/>
            <w:tcMar>
              <w:top w:w="100" w:type="dxa"/>
              <w:left w:w="108" w:type="dxa"/>
              <w:bottom w:w="100" w:type="dxa"/>
              <w:right w:w="108" w:type="dxa"/>
            </w:tcMar>
          </w:tcPr>
          <w:p w14:paraId="61DEC20A" w14:textId="74615C49" w:rsidR="00903107" w:rsidRDefault="00903107" w:rsidP="1B3AC336">
            <w:pPr>
              <w:jc w:val="both"/>
            </w:pPr>
            <w:r>
              <w:t>3.15</w:t>
            </w:r>
          </w:p>
        </w:tc>
        <w:tc>
          <w:tcPr>
            <w:tcW w:w="3041" w:type="dxa"/>
            <w:tcMar>
              <w:top w:w="100" w:type="dxa"/>
              <w:left w:w="108" w:type="dxa"/>
              <w:bottom w:w="100" w:type="dxa"/>
              <w:right w:w="108" w:type="dxa"/>
            </w:tcMar>
          </w:tcPr>
          <w:p w14:paraId="39C6E395" w14:textId="7C2A94B7" w:rsidR="00903107" w:rsidRDefault="00903107" w:rsidP="1B3AC336">
            <w:pPr>
              <w:jc w:val="both"/>
            </w:pPr>
            <w:r>
              <w:t>Reporte de estado y auditoria</w:t>
            </w:r>
          </w:p>
        </w:tc>
        <w:tc>
          <w:tcPr>
            <w:tcW w:w="3007" w:type="dxa"/>
            <w:tcMar>
              <w:top w:w="100" w:type="dxa"/>
              <w:left w:w="108" w:type="dxa"/>
              <w:bottom w:w="100" w:type="dxa"/>
              <w:right w:w="108" w:type="dxa"/>
            </w:tcMar>
          </w:tcPr>
          <w:p w14:paraId="1E159ED4" w14:textId="3DA9E174" w:rsidR="00903107" w:rsidRDefault="00903107" w:rsidP="1B3AC336">
            <w:pPr>
              <w:jc w:val="both"/>
            </w:pPr>
            <w:r>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Default="00E67912" w:rsidP="1B3AC336">
            <w:pPr>
              <w:jc w:val="both"/>
            </w:pPr>
            <w:r>
              <w:t>18/11/2018</w:t>
            </w:r>
          </w:p>
        </w:tc>
        <w:tc>
          <w:tcPr>
            <w:tcW w:w="1152" w:type="dxa"/>
            <w:tcMar>
              <w:top w:w="100" w:type="dxa"/>
              <w:left w:w="108" w:type="dxa"/>
              <w:bottom w:w="100" w:type="dxa"/>
              <w:right w:w="108" w:type="dxa"/>
            </w:tcMar>
          </w:tcPr>
          <w:p w14:paraId="174A7073" w14:textId="7A6F1979" w:rsidR="00E67912" w:rsidRDefault="00E67912" w:rsidP="1B3AC336">
            <w:pPr>
              <w:jc w:val="both"/>
            </w:pPr>
            <w:r>
              <w:t>3.16</w:t>
            </w:r>
          </w:p>
        </w:tc>
        <w:tc>
          <w:tcPr>
            <w:tcW w:w="3041" w:type="dxa"/>
            <w:tcMar>
              <w:top w:w="100" w:type="dxa"/>
              <w:left w:w="108" w:type="dxa"/>
              <w:bottom w:w="100" w:type="dxa"/>
              <w:right w:w="108" w:type="dxa"/>
            </w:tcMar>
          </w:tcPr>
          <w:p w14:paraId="1DC8A194" w14:textId="449CCA82" w:rsidR="00E67912" w:rsidRDefault="00E67912" w:rsidP="1B3AC336">
            <w:pPr>
              <w:jc w:val="both"/>
            </w:pPr>
            <w:r>
              <w:t>Reporte de estado y auditoría</w:t>
            </w:r>
          </w:p>
        </w:tc>
        <w:tc>
          <w:tcPr>
            <w:tcW w:w="3007" w:type="dxa"/>
            <w:tcMar>
              <w:top w:w="100" w:type="dxa"/>
              <w:left w:w="108" w:type="dxa"/>
              <w:bottom w:w="100" w:type="dxa"/>
              <w:right w:w="108" w:type="dxa"/>
            </w:tcMar>
          </w:tcPr>
          <w:p w14:paraId="34EB6E47" w14:textId="55698FF9" w:rsidR="00E67912" w:rsidRDefault="00E67912" w:rsidP="1B3AC336">
            <w:pPr>
              <w:jc w:val="both"/>
            </w:pPr>
            <w:r>
              <w:t>Carlos Iván Poclín Meza</w:t>
            </w:r>
          </w:p>
        </w:tc>
      </w:tr>
      <w:tr w:rsidR="00771D37" w14:paraId="293B9BE4" w14:textId="77777777" w:rsidTr="1B3AC336">
        <w:tc>
          <w:tcPr>
            <w:tcW w:w="2304" w:type="dxa"/>
            <w:tcMar>
              <w:top w:w="100" w:type="dxa"/>
              <w:left w:w="108" w:type="dxa"/>
              <w:bottom w:w="100" w:type="dxa"/>
              <w:right w:w="108" w:type="dxa"/>
            </w:tcMar>
          </w:tcPr>
          <w:p w14:paraId="2E4694D4" w14:textId="4A24CC31" w:rsidR="00771D37" w:rsidRDefault="00771D37" w:rsidP="1B3AC336">
            <w:pPr>
              <w:jc w:val="both"/>
            </w:pPr>
            <w:r>
              <w:t>1</w:t>
            </w:r>
            <w:r w:rsidR="00EE1E3A">
              <w:t>8</w:t>
            </w:r>
            <w:r>
              <w:t>/11/2018</w:t>
            </w:r>
          </w:p>
        </w:tc>
        <w:tc>
          <w:tcPr>
            <w:tcW w:w="1152" w:type="dxa"/>
            <w:tcMar>
              <w:top w:w="100" w:type="dxa"/>
              <w:left w:w="108" w:type="dxa"/>
              <w:bottom w:w="100" w:type="dxa"/>
              <w:right w:w="108" w:type="dxa"/>
            </w:tcMar>
          </w:tcPr>
          <w:p w14:paraId="64C84ED9" w14:textId="03518FB7" w:rsidR="00771D37" w:rsidRDefault="00771D37" w:rsidP="1B3AC336">
            <w:pPr>
              <w:jc w:val="both"/>
            </w:pPr>
            <w:r>
              <w:t>3.17</w:t>
            </w:r>
          </w:p>
        </w:tc>
        <w:tc>
          <w:tcPr>
            <w:tcW w:w="3041" w:type="dxa"/>
            <w:tcMar>
              <w:top w:w="100" w:type="dxa"/>
              <w:left w:w="108" w:type="dxa"/>
              <w:bottom w:w="100" w:type="dxa"/>
              <w:right w:w="108" w:type="dxa"/>
            </w:tcMar>
          </w:tcPr>
          <w:p w14:paraId="7385BFC2" w14:textId="6F5899DA" w:rsidR="00771D37" w:rsidRDefault="00771D37" w:rsidP="1B3AC336">
            <w:pPr>
              <w:jc w:val="both"/>
            </w:pPr>
            <w:r>
              <w:t>Reporte de estado y auditoría</w:t>
            </w:r>
          </w:p>
        </w:tc>
        <w:tc>
          <w:tcPr>
            <w:tcW w:w="3007" w:type="dxa"/>
            <w:tcMar>
              <w:top w:w="100" w:type="dxa"/>
              <w:left w:w="108" w:type="dxa"/>
              <w:bottom w:w="100" w:type="dxa"/>
              <w:right w:w="108" w:type="dxa"/>
            </w:tcMar>
          </w:tcPr>
          <w:p w14:paraId="6D1A6903" w14:textId="35A692DE" w:rsidR="00771D37" w:rsidRDefault="00771D37" w:rsidP="1B3AC336">
            <w:pPr>
              <w:jc w:val="both"/>
            </w:pPr>
            <w:r>
              <w:t>Monteza Corrales Kevin</w:t>
            </w:r>
          </w:p>
        </w:tc>
      </w:tr>
      <w:tr w:rsidR="00EE1E3A" w14:paraId="7BC1D2A2" w14:textId="77777777" w:rsidTr="1B3AC336">
        <w:tc>
          <w:tcPr>
            <w:tcW w:w="2304" w:type="dxa"/>
            <w:tcMar>
              <w:top w:w="100" w:type="dxa"/>
              <w:left w:w="108" w:type="dxa"/>
              <w:bottom w:w="100" w:type="dxa"/>
              <w:right w:w="108" w:type="dxa"/>
            </w:tcMar>
          </w:tcPr>
          <w:p w14:paraId="09BF14F2" w14:textId="28180302" w:rsidR="00EE1E3A" w:rsidRDefault="00EE1E3A" w:rsidP="00EE1E3A">
            <w:pPr>
              <w:jc w:val="both"/>
            </w:pPr>
            <w:r>
              <w:t>18/11/2018</w:t>
            </w:r>
          </w:p>
        </w:tc>
        <w:tc>
          <w:tcPr>
            <w:tcW w:w="1152" w:type="dxa"/>
            <w:tcMar>
              <w:top w:w="100" w:type="dxa"/>
              <w:left w:w="108" w:type="dxa"/>
              <w:bottom w:w="100" w:type="dxa"/>
              <w:right w:w="108" w:type="dxa"/>
            </w:tcMar>
          </w:tcPr>
          <w:p w14:paraId="02933819" w14:textId="333A33D4" w:rsidR="00EE1E3A" w:rsidRDefault="00EE1E3A" w:rsidP="00EE1E3A">
            <w:pPr>
              <w:jc w:val="both"/>
            </w:pPr>
            <w:r>
              <w:t>3.18</w:t>
            </w:r>
          </w:p>
        </w:tc>
        <w:tc>
          <w:tcPr>
            <w:tcW w:w="3041" w:type="dxa"/>
            <w:tcMar>
              <w:top w:w="100" w:type="dxa"/>
              <w:left w:w="108" w:type="dxa"/>
              <w:bottom w:w="100" w:type="dxa"/>
              <w:right w:w="108" w:type="dxa"/>
            </w:tcMar>
          </w:tcPr>
          <w:p w14:paraId="64DBC2B0" w14:textId="22FA7911" w:rsidR="00EE1E3A" w:rsidRDefault="00EE1E3A" w:rsidP="00EE1E3A">
            <w:pPr>
              <w:jc w:val="both"/>
            </w:pPr>
            <w:r>
              <w:t>Reporte de estado y auditoría</w:t>
            </w:r>
          </w:p>
        </w:tc>
        <w:tc>
          <w:tcPr>
            <w:tcW w:w="3007" w:type="dxa"/>
            <w:tcMar>
              <w:top w:w="100" w:type="dxa"/>
              <w:left w:w="108" w:type="dxa"/>
              <w:bottom w:w="100" w:type="dxa"/>
              <w:right w:w="108" w:type="dxa"/>
            </w:tcMar>
          </w:tcPr>
          <w:p w14:paraId="5DC8CF33" w14:textId="73EEF656" w:rsidR="00EE1E3A" w:rsidRDefault="00EE1E3A" w:rsidP="00EE1E3A">
            <w:pPr>
              <w:jc w:val="both"/>
            </w:pPr>
            <w:r>
              <w:t>Franco Samuel Mecca Paredes</w:t>
            </w:r>
          </w:p>
        </w:tc>
      </w:tr>
      <w:tr w:rsidR="009B7A13" w14:paraId="7BB5C120" w14:textId="77777777" w:rsidTr="1B3AC336">
        <w:tc>
          <w:tcPr>
            <w:tcW w:w="2304" w:type="dxa"/>
            <w:tcMar>
              <w:top w:w="100" w:type="dxa"/>
              <w:left w:w="108" w:type="dxa"/>
              <w:bottom w:w="100" w:type="dxa"/>
              <w:right w:w="108" w:type="dxa"/>
            </w:tcMar>
          </w:tcPr>
          <w:p w14:paraId="71EBDA22" w14:textId="09C53225" w:rsidR="009B7A13" w:rsidRDefault="009B7A13" w:rsidP="009B7A13">
            <w:pPr>
              <w:jc w:val="both"/>
            </w:pPr>
            <w:r>
              <w:t>18/11/2018</w:t>
            </w:r>
          </w:p>
        </w:tc>
        <w:tc>
          <w:tcPr>
            <w:tcW w:w="1152" w:type="dxa"/>
            <w:tcMar>
              <w:top w:w="100" w:type="dxa"/>
              <w:left w:w="108" w:type="dxa"/>
              <w:bottom w:w="100" w:type="dxa"/>
              <w:right w:w="108" w:type="dxa"/>
            </w:tcMar>
          </w:tcPr>
          <w:p w14:paraId="001C41DE" w14:textId="6C379C61" w:rsidR="009B7A13" w:rsidRDefault="009B7A13" w:rsidP="009B7A13">
            <w:pPr>
              <w:jc w:val="both"/>
            </w:pPr>
            <w:r>
              <w:t>3.19</w:t>
            </w:r>
          </w:p>
        </w:tc>
        <w:tc>
          <w:tcPr>
            <w:tcW w:w="3041" w:type="dxa"/>
            <w:tcMar>
              <w:top w:w="100" w:type="dxa"/>
              <w:left w:w="108" w:type="dxa"/>
              <w:bottom w:w="100" w:type="dxa"/>
              <w:right w:w="108" w:type="dxa"/>
            </w:tcMar>
          </w:tcPr>
          <w:p w14:paraId="57178A55" w14:textId="35ABD214" w:rsidR="009B7A13" w:rsidRDefault="009B7A13" w:rsidP="009B7A13">
            <w:pPr>
              <w:jc w:val="both"/>
            </w:pPr>
            <w:r>
              <w:t>Reporte de estado y auditoría</w:t>
            </w:r>
          </w:p>
        </w:tc>
        <w:tc>
          <w:tcPr>
            <w:tcW w:w="3007" w:type="dxa"/>
            <w:tcMar>
              <w:top w:w="100" w:type="dxa"/>
              <w:left w:w="108" w:type="dxa"/>
              <w:bottom w:w="100" w:type="dxa"/>
              <w:right w:w="108" w:type="dxa"/>
            </w:tcMar>
          </w:tcPr>
          <w:p w14:paraId="3D22D0EC" w14:textId="569D6506" w:rsidR="009B7A13" w:rsidRDefault="009B7A13" w:rsidP="009B7A13">
            <w:pPr>
              <w:jc w:val="both"/>
            </w:pPr>
            <w:r>
              <w:t>Diego Alejandro Pastor Guerreo</w:t>
            </w:r>
          </w:p>
        </w:tc>
      </w:tr>
      <w:tr w:rsidR="00E8699C" w14:paraId="0230A28D" w14:textId="77777777" w:rsidTr="1B3AC336">
        <w:tc>
          <w:tcPr>
            <w:tcW w:w="2304" w:type="dxa"/>
            <w:tcMar>
              <w:top w:w="100" w:type="dxa"/>
              <w:left w:w="108" w:type="dxa"/>
              <w:bottom w:w="100" w:type="dxa"/>
              <w:right w:w="108" w:type="dxa"/>
            </w:tcMar>
          </w:tcPr>
          <w:p w14:paraId="56D09334" w14:textId="20E6A5C0" w:rsidR="00E8699C" w:rsidRDefault="00E8699C" w:rsidP="009B7A13">
            <w:pPr>
              <w:jc w:val="both"/>
            </w:pPr>
            <w:r>
              <w:t>18/11/2018</w:t>
            </w:r>
          </w:p>
        </w:tc>
        <w:tc>
          <w:tcPr>
            <w:tcW w:w="1152" w:type="dxa"/>
            <w:tcMar>
              <w:top w:w="100" w:type="dxa"/>
              <w:left w:w="108" w:type="dxa"/>
              <w:bottom w:w="100" w:type="dxa"/>
              <w:right w:w="108" w:type="dxa"/>
            </w:tcMar>
          </w:tcPr>
          <w:p w14:paraId="1AAC1925" w14:textId="24AF0E89" w:rsidR="00E8699C" w:rsidRDefault="00E8699C" w:rsidP="009B7A13">
            <w:pPr>
              <w:jc w:val="both"/>
            </w:pPr>
            <w:r>
              <w:t>3.20</w:t>
            </w:r>
          </w:p>
        </w:tc>
        <w:tc>
          <w:tcPr>
            <w:tcW w:w="3041" w:type="dxa"/>
            <w:tcMar>
              <w:top w:w="100" w:type="dxa"/>
              <w:left w:w="108" w:type="dxa"/>
              <w:bottom w:w="100" w:type="dxa"/>
              <w:right w:w="108" w:type="dxa"/>
            </w:tcMar>
          </w:tcPr>
          <w:p w14:paraId="574D5F74" w14:textId="0B01AEAA" w:rsidR="00E8699C" w:rsidRDefault="00E8699C" w:rsidP="009B7A13">
            <w:pPr>
              <w:jc w:val="both"/>
            </w:pPr>
            <w:r>
              <w:t>Reporte de estado y auditoria</w:t>
            </w:r>
          </w:p>
        </w:tc>
        <w:tc>
          <w:tcPr>
            <w:tcW w:w="3007" w:type="dxa"/>
            <w:tcMar>
              <w:top w:w="100" w:type="dxa"/>
              <w:left w:w="108" w:type="dxa"/>
              <w:bottom w:w="100" w:type="dxa"/>
              <w:right w:w="108" w:type="dxa"/>
            </w:tcMar>
          </w:tcPr>
          <w:p w14:paraId="4E53DC20" w14:textId="3E3F6E29" w:rsidR="00E8699C" w:rsidRDefault="00E8699C" w:rsidP="009B7A13">
            <w:pPr>
              <w:jc w:val="both"/>
            </w:pPr>
            <w:r>
              <w:t>Postigo Vega Abel Sebastian</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619774C9" w14:textId="608419C6" w:rsidR="00654C00" w:rsidRDefault="00A90B3F">
          <w:pPr>
            <w:pStyle w:val="TDC1"/>
            <w:tabs>
              <w:tab w:val="right" w:leader="dot" w:pos="9350"/>
            </w:tabs>
            <w:rPr>
              <w:rFonts w:asciiTheme="minorHAnsi" w:eastAsiaTheme="minorEastAsia" w:hAnsiTheme="minorHAnsi" w:cstheme="minorBidi"/>
              <w:noProof/>
              <w:sz w:val="22"/>
              <w:szCs w:val="22"/>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17125" w:history="1">
            <w:r w:rsidR="00654C00" w:rsidRPr="00F2057A">
              <w:rPr>
                <w:rStyle w:val="Hipervnculo"/>
                <w:rFonts w:ascii="Arial" w:hAnsi="Arial" w:cs="Arial"/>
                <w:b/>
                <w:noProof/>
              </w:rPr>
              <w:t>1. Introducción</w:t>
            </w:r>
            <w:r w:rsidR="00654C00">
              <w:rPr>
                <w:noProof/>
                <w:webHidden/>
              </w:rPr>
              <w:tab/>
            </w:r>
            <w:r w:rsidR="00654C00">
              <w:rPr>
                <w:noProof/>
                <w:webHidden/>
              </w:rPr>
              <w:fldChar w:fldCharType="begin"/>
            </w:r>
            <w:r w:rsidR="00654C00">
              <w:rPr>
                <w:noProof/>
                <w:webHidden/>
              </w:rPr>
              <w:instrText xml:space="preserve"> PAGEREF _Toc530317125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0A6823FB" w14:textId="79CEAD32" w:rsidR="00654C00" w:rsidRDefault="007C3E7E">
          <w:pPr>
            <w:pStyle w:val="TDC2"/>
            <w:tabs>
              <w:tab w:val="left" w:pos="880"/>
              <w:tab w:val="right" w:leader="dot" w:pos="9350"/>
            </w:tabs>
            <w:rPr>
              <w:rFonts w:asciiTheme="minorHAnsi" w:eastAsiaTheme="minorEastAsia" w:hAnsiTheme="minorHAnsi" w:cstheme="minorBidi"/>
              <w:noProof/>
              <w:sz w:val="22"/>
              <w:szCs w:val="22"/>
            </w:rPr>
          </w:pPr>
          <w:hyperlink w:anchor="_Toc530317126" w:history="1">
            <w:r w:rsidR="00654C00" w:rsidRPr="00F2057A">
              <w:rPr>
                <w:rStyle w:val="Hipervnculo"/>
                <w:rFonts w:ascii="Arial" w:hAnsi="Arial" w:cs="Arial"/>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blemáticas</w:t>
            </w:r>
            <w:r w:rsidR="00654C00">
              <w:rPr>
                <w:noProof/>
                <w:webHidden/>
              </w:rPr>
              <w:tab/>
            </w:r>
            <w:r w:rsidR="00654C00">
              <w:rPr>
                <w:noProof/>
                <w:webHidden/>
              </w:rPr>
              <w:fldChar w:fldCharType="begin"/>
            </w:r>
            <w:r w:rsidR="00654C00">
              <w:rPr>
                <w:noProof/>
                <w:webHidden/>
              </w:rPr>
              <w:instrText xml:space="preserve"> PAGEREF _Toc530317126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5839094E" w14:textId="2EA0534C" w:rsidR="00654C00" w:rsidRDefault="007C3E7E">
          <w:pPr>
            <w:pStyle w:val="TDC2"/>
            <w:tabs>
              <w:tab w:val="left" w:pos="880"/>
              <w:tab w:val="right" w:leader="dot" w:pos="9350"/>
            </w:tabs>
            <w:rPr>
              <w:rFonts w:asciiTheme="minorHAnsi" w:eastAsiaTheme="minorEastAsia" w:hAnsiTheme="minorHAnsi" w:cstheme="minorBidi"/>
              <w:noProof/>
              <w:sz w:val="22"/>
              <w:szCs w:val="22"/>
            </w:rPr>
          </w:pPr>
          <w:hyperlink w:anchor="_Toc530317127" w:history="1">
            <w:r w:rsidR="00654C00" w:rsidRPr="00F2057A">
              <w:rPr>
                <w:rStyle w:val="Hipervnculo"/>
                <w:rFonts w:ascii="Arial" w:hAnsi="Arial" w:cs="Arial"/>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pósito</w:t>
            </w:r>
            <w:r w:rsidR="00654C00">
              <w:rPr>
                <w:noProof/>
                <w:webHidden/>
              </w:rPr>
              <w:tab/>
            </w:r>
            <w:r w:rsidR="00654C00">
              <w:rPr>
                <w:noProof/>
                <w:webHidden/>
              </w:rPr>
              <w:fldChar w:fldCharType="begin"/>
            </w:r>
            <w:r w:rsidR="00654C00">
              <w:rPr>
                <w:noProof/>
                <w:webHidden/>
              </w:rPr>
              <w:instrText xml:space="preserve"> PAGEREF _Toc530317127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1F26ED39" w14:textId="3BBD7C07" w:rsidR="00654C00" w:rsidRDefault="007C3E7E">
          <w:pPr>
            <w:pStyle w:val="TDC2"/>
            <w:tabs>
              <w:tab w:val="left" w:pos="880"/>
              <w:tab w:val="right" w:leader="dot" w:pos="9350"/>
            </w:tabs>
            <w:rPr>
              <w:rFonts w:asciiTheme="minorHAnsi" w:eastAsiaTheme="minorEastAsia" w:hAnsiTheme="minorHAnsi" w:cstheme="minorBidi"/>
              <w:noProof/>
              <w:sz w:val="22"/>
              <w:szCs w:val="22"/>
            </w:rPr>
          </w:pPr>
          <w:hyperlink w:anchor="_Toc530317128" w:history="1">
            <w:r w:rsidR="00654C00" w:rsidRPr="00F2057A">
              <w:rPr>
                <w:rStyle w:val="Hipervnculo"/>
                <w:rFonts w:ascii="Arial" w:hAnsi="Arial" w:cs="Arial"/>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Finalidad</w:t>
            </w:r>
            <w:r w:rsidR="00654C00">
              <w:rPr>
                <w:noProof/>
                <w:webHidden/>
              </w:rPr>
              <w:tab/>
            </w:r>
            <w:r w:rsidR="00654C00">
              <w:rPr>
                <w:noProof/>
                <w:webHidden/>
              </w:rPr>
              <w:fldChar w:fldCharType="begin"/>
            </w:r>
            <w:r w:rsidR="00654C00">
              <w:rPr>
                <w:noProof/>
                <w:webHidden/>
              </w:rPr>
              <w:instrText xml:space="preserve"> PAGEREF _Toc530317128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33676F29" w14:textId="3E1C3D7D"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29" w:history="1">
            <w:r w:rsidR="00654C00" w:rsidRPr="00F2057A">
              <w:rPr>
                <w:rStyle w:val="Hipervnculo"/>
                <w:rFonts w:ascii="Arial" w:hAnsi="Arial" w:cs="Arial"/>
                <w:b/>
                <w:noProof/>
              </w:rPr>
              <w:t>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oles, responsabilidades y cantidad</w:t>
            </w:r>
            <w:r w:rsidR="00654C00">
              <w:rPr>
                <w:noProof/>
                <w:webHidden/>
              </w:rPr>
              <w:tab/>
            </w:r>
            <w:r w:rsidR="00654C00">
              <w:rPr>
                <w:noProof/>
                <w:webHidden/>
              </w:rPr>
              <w:fldChar w:fldCharType="begin"/>
            </w:r>
            <w:r w:rsidR="00654C00">
              <w:rPr>
                <w:noProof/>
                <w:webHidden/>
              </w:rPr>
              <w:instrText xml:space="preserve"> PAGEREF _Toc530317129 \h </w:instrText>
            </w:r>
            <w:r w:rsidR="00654C00">
              <w:rPr>
                <w:noProof/>
                <w:webHidden/>
              </w:rPr>
            </w:r>
            <w:r w:rsidR="00654C00">
              <w:rPr>
                <w:noProof/>
                <w:webHidden/>
              </w:rPr>
              <w:fldChar w:fldCharType="separate"/>
            </w:r>
            <w:r w:rsidR="00654C00">
              <w:rPr>
                <w:noProof/>
                <w:webHidden/>
              </w:rPr>
              <w:t>7</w:t>
            </w:r>
            <w:r w:rsidR="00654C00">
              <w:rPr>
                <w:noProof/>
                <w:webHidden/>
              </w:rPr>
              <w:fldChar w:fldCharType="end"/>
            </w:r>
          </w:hyperlink>
        </w:p>
        <w:p w14:paraId="22204E5D" w14:textId="10CC2B9D"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30" w:history="1">
            <w:r w:rsidR="00654C00" w:rsidRPr="00F2057A">
              <w:rPr>
                <w:rStyle w:val="Hipervnculo"/>
                <w:rFonts w:ascii="Arial" w:hAnsi="Arial" w:cs="Arial"/>
                <w:b/>
                <w:noProof/>
              </w:rPr>
              <w:t>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Políticas, directrices y procedimientos</w:t>
            </w:r>
            <w:r w:rsidR="00654C00">
              <w:rPr>
                <w:noProof/>
                <w:webHidden/>
              </w:rPr>
              <w:tab/>
            </w:r>
            <w:r w:rsidR="00654C00">
              <w:rPr>
                <w:noProof/>
                <w:webHidden/>
              </w:rPr>
              <w:fldChar w:fldCharType="begin"/>
            </w:r>
            <w:r w:rsidR="00654C00">
              <w:rPr>
                <w:noProof/>
                <w:webHidden/>
              </w:rPr>
              <w:instrText xml:space="preserve"> PAGEREF _Toc530317130 \h </w:instrText>
            </w:r>
            <w:r w:rsidR="00654C00">
              <w:rPr>
                <w:noProof/>
                <w:webHidden/>
              </w:rPr>
            </w:r>
            <w:r w:rsidR="00654C00">
              <w:rPr>
                <w:noProof/>
                <w:webHidden/>
              </w:rPr>
              <w:fldChar w:fldCharType="separate"/>
            </w:r>
            <w:r w:rsidR="00654C00">
              <w:rPr>
                <w:noProof/>
                <w:webHidden/>
              </w:rPr>
              <w:t>9</w:t>
            </w:r>
            <w:r w:rsidR="00654C00">
              <w:rPr>
                <w:noProof/>
                <w:webHidden/>
              </w:rPr>
              <w:fldChar w:fldCharType="end"/>
            </w:r>
          </w:hyperlink>
        </w:p>
        <w:p w14:paraId="4C6B10CA" w14:textId="6CEA97A5"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31" w:history="1">
            <w:r w:rsidR="00654C00" w:rsidRPr="00F2057A">
              <w:rPr>
                <w:rStyle w:val="Hipervnculo"/>
                <w:rFonts w:ascii="Arial" w:hAnsi="Arial" w:cs="Arial"/>
                <w:b/>
                <w:noProof/>
              </w:rPr>
              <w:t>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Herramientas, Entorno e Infraestructura</w:t>
            </w:r>
            <w:r w:rsidR="00654C00">
              <w:rPr>
                <w:noProof/>
                <w:webHidden/>
              </w:rPr>
              <w:tab/>
            </w:r>
            <w:r w:rsidR="00654C00">
              <w:rPr>
                <w:noProof/>
                <w:webHidden/>
              </w:rPr>
              <w:fldChar w:fldCharType="begin"/>
            </w:r>
            <w:r w:rsidR="00654C00">
              <w:rPr>
                <w:noProof/>
                <w:webHidden/>
              </w:rPr>
              <w:instrText xml:space="preserve"> PAGEREF _Toc530317131 \h </w:instrText>
            </w:r>
            <w:r w:rsidR="00654C00">
              <w:rPr>
                <w:noProof/>
                <w:webHidden/>
              </w:rPr>
            </w:r>
            <w:r w:rsidR="00654C00">
              <w:rPr>
                <w:noProof/>
                <w:webHidden/>
              </w:rPr>
              <w:fldChar w:fldCharType="separate"/>
            </w:r>
            <w:r w:rsidR="00654C00">
              <w:rPr>
                <w:noProof/>
                <w:webHidden/>
              </w:rPr>
              <w:t>10</w:t>
            </w:r>
            <w:r w:rsidR="00654C00">
              <w:rPr>
                <w:noProof/>
                <w:webHidden/>
              </w:rPr>
              <w:fldChar w:fldCharType="end"/>
            </w:r>
          </w:hyperlink>
        </w:p>
        <w:p w14:paraId="426FE867" w14:textId="2FDE3BCF"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32" w:history="1">
            <w:r w:rsidR="00654C00" w:rsidRPr="00F2057A">
              <w:rPr>
                <w:rStyle w:val="Hipervnculo"/>
                <w:rFonts w:ascii="Arial" w:hAnsi="Arial" w:cs="Arial"/>
                <w:b/>
                <w:noProof/>
              </w:rPr>
              <w:t>5.</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alendario</w:t>
            </w:r>
            <w:r w:rsidR="00654C00">
              <w:rPr>
                <w:noProof/>
                <w:webHidden/>
              </w:rPr>
              <w:tab/>
            </w:r>
            <w:r w:rsidR="00654C00">
              <w:rPr>
                <w:noProof/>
                <w:webHidden/>
              </w:rPr>
              <w:fldChar w:fldCharType="begin"/>
            </w:r>
            <w:r w:rsidR="00654C00">
              <w:rPr>
                <w:noProof/>
                <w:webHidden/>
              </w:rPr>
              <w:instrText xml:space="preserve"> PAGEREF _Toc530317132 \h </w:instrText>
            </w:r>
            <w:r w:rsidR="00654C00">
              <w:rPr>
                <w:noProof/>
                <w:webHidden/>
              </w:rPr>
            </w:r>
            <w:r w:rsidR="00654C00">
              <w:rPr>
                <w:noProof/>
                <w:webHidden/>
              </w:rPr>
              <w:fldChar w:fldCharType="separate"/>
            </w:r>
            <w:r w:rsidR="00654C00">
              <w:rPr>
                <w:noProof/>
                <w:webHidden/>
              </w:rPr>
              <w:t>11</w:t>
            </w:r>
            <w:r w:rsidR="00654C00">
              <w:rPr>
                <w:noProof/>
                <w:webHidden/>
              </w:rPr>
              <w:fldChar w:fldCharType="end"/>
            </w:r>
          </w:hyperlink>
        </w:p>
        <w:p w14:paraId="5A339B25" w14:textId="3CFB9477"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33" w:history="1">
            <w:r w:rsidR="00654C00" w:rsidRPr="00F2057A">
              <w:rPr>
                <w:rStyle w:val="Hipervnculo"/>
                <w:rFonts w:ascii="Arial" w:hAnsi="Arial" w:cs="Arial"/>
                <w:b/>
                <w:noProof/>
              </w:rPr>
              <w:t>6.</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ista de la clasificación de los elementos de la configuración</w:t>
            </w:r>
            <w:r w:rsidR="00654C00">
              <w:rPr>
                <w:noProof/>
                <w:webHidden/>
              </w:rPr>
              <w:tab/>
            </w:r>
            <w:r w:rsidR="00654C00">
              <w:rPr>
                <w:noProof/>
                <w:webHidden/>
              </w:rPr>
              <w:fldChar w:fldCharType="begin"/>
            </w:r>
            <w:r w:rsidR="00654C00">
              <w:rPr>
                <w:noProof/>
                <w:webHidden/>
              </w:rPr>
              <w:instrText xml:space="preserve"> PAGEREF _Toc530317133 \h </w:instrText>
            </w:r>
            <w:r w:rsidR="00654C00">
              <w:rPr>
                <w:noProof/>
                <w:webHidden/>
              </w:rPr>
            </w:r>
            <w:r w:rsidR="00654C00">
              <w:rPr>
                <w:noProof/>
                <w:webHidden/>
              </w:rPr>
              <w:fldChar w:fldCharType="separate"/>
            </w:r>
            <w:r w:rsidR="00654C00">
              <w:rPr>
                <w:noProof/>
                <w:webHidden/>
              </w:rPr>
              <w:t>13</w:t>
            </w:r>
            <w:r w:rsidR="00654C00">
              <w:rPr>
                <w:noProof/>
                <w:webHidden/>
              </w:rPr>
              <w:fldChar w:fldCharType="end"/>
            </w:r>
          </w:hyperlink>
        </w:p>
        <w:p w14:paraId="08D3D195" w14:textId="54C2CB6B"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34" w:history="1">
            <w:r w:rsidR="00654C00" w:rsidRPr="00F2057A">
              <w:rPr>
                <w:rStyle w:val="Hipervnculo"/>
                <w:rFonts w:ascii="Arial" w:hAnsi="Arial" w:cs="Arial"/>
                <w:b/>
                <w:noProof/>
              </w:rPr>
              <w:t>7.</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Nomenclatura de los elementos de configuración</w:t>
            </w:r>
            <w:r w:rsidR="00654C00">
              <w:rPr>
                <w:noProof/>
                <w:webHidden/>
              </w:rPr>
              <w:tab/>
            </w:r>
            <w:r w:rsidR="00654C00">
              <w:rPr>
                <w:noProof/>
                <w:webHidden/>
              </w:rPr>
              <w:fldChar w:fldCharType="begin"/>
            </w:r>
            <w:r w:rsidR="00654C00">
              <w:rPr>
                <w:noProof/>
                <w:webHidden/>
              </w:rPr>
              <w:instrText xml:space="preserve"> PAGEREF _Toc530317134 \h </w:instrText>
            </w:r>
            <w:r w:rsidR="00654C00">
              <w:rPr>
                <w:noProof/>
                <w:webHidden/>
              </w:rPr>
            </w:r>
            <w:r w:rsidR="00654C00">
              <w:rPr>
                <w:noProof/>
                <w:webHidden/>
              </w:rPr>
              <w:fldChar w:fldCharType="separate"/>
            </w:r>
            <w:r w:rsidR="00654C00">
              <w:rPr>
                <w:noProof/>
                <w:webHidden/>
              </w:rPr>
              <w:t>17</w:t>
            </w:r>
            <w:r w:rsidR="00654C00">
              <w:rPr>
                <w:noProof/>
                <w:webHidden/>
              </w:rPr>
              <w:fldChar w:fldCharType="end"/>
            </w:r>
          </w:hyperlink>
        </w:p>
        <w:p w14:paraId="411BED43" w14:textId="387F7699"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35" w:history="1">
            <w:r w:rsidR="00654C00" w:rsidRPr="00F2057A">
              <w:rPr>
                <w:rStyle w:val="Hipervnculo"/>
                <w:rFonts w:ascii="Arial" w:hAnsi="Arial" w:cs="Arial"/>
                <w:b/>
                <w:noProof/>
              </w:rPr>
              <w:t>8.</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Inventario de los elementos de la configuración</w:t>
            </w:r>
            <w:r w:rsidR="00654C00">
              <w:rPr>
                <w:noProof/>
                <w:webHidden/>
              </w:rPr>
              <w:tab/>
            </w:r>
            <w:r w:rsidR="00654C00">
              <w:rPr>
                <w:noProof/>
                <w:webHidden/>
              </w:rPr>
              <w:fldChar w:fldCharType="begin"/>
            </w:r>
            <w:r w:rsidR="00654C00">
              <w:rPr>
                <w:noProof/>
                <w:webHidden/>
              </w:rPr>
              <w:instrText xml:space="preserve"> PAGEREF _Toc530317135 \h </w:instrText>
            </w:r>
            <w:r w:rsidR="00654C00">
              <w:rPr>
                <w:noProof/>
                <w:webHidden/>
              </w:rPr>
            </w:r>
            <w:r w:rsidR="00654C00">
              <w:rPr>
                <w:noProof/>
                <w:webHidden/>
              </w:rPr>
              <w:fldChar w:fldCharType="separate"/>
            </w:r>
            <w:r w:rsidR="00654C00">
              <w:rPr>
                <w:noProof/>
                <w:webHidden/>
              </w:rPr>
              <w:t>18</w:t>
            </w:r>
            <w:r w:rsidR="00654C00">
              <w:rPr>
                <w:noProof/>
                <w:webHidden/>
              </w:rPr>
              <w:fldChar w:fldCharType="end"/>
            </w:r>
          </w:hyperlink>
        </w:p>
        <w:p w14:paraId="6769FCA7" w14:textId="5BB5BAB0" w:rsidR="00654C00" w:rsidRDefault="007C3E7E">
          <w:pPr>
            <w:pStyle w:val="TDC1"/>
            <w:tabs>
              <w:tab w:val="left" w:pos="440"/>
              <w:tab w:val="right" w:leader="dot" w:pos="9350"/>
            </w:tabs>
            <w:rPr>
              <w:rFonts w:asciiTheme="minorHAnsi" w:eastAsiaTheme="minorEastAsia" w:hAnsiTheme="minorHAnsi" w:cstheme="minorBidi"/>
              <w:noProof/>
              <w:sz w:val="22"/>
              <w:szCs w:val="22"/>
            </w:rPr>
          </w:pPr>
          <w:hyperlink w:anchor="_Toc530317136" w:history="1">
            <w:r w:rsidR="00654C00" w:rsidRPr="00F2057A">
              <w:rPr>
                <w:rStyle w:val="Hipervnculo"/>
                <w:rFonts w:ascii="Arial" w:hAnsi="Arial" w:cs="Arial"/>
                <w:b/>
                <w:noProof/>
              </w:rPr>
              <w:t>9.</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íneas Base</w:t>
            </w:r>
            <w:r w:rsidR="00654C00">
              <w:rPr>
                <w:noProof/>
                <w:webHidden/>
              </w:rPr>
              <w:tab/>
            </w:r>
            <w:r w:rsidR="00654C00">
              <w:rPr>
                <w:noProof/>
                <w:webHidden/>
              </w:rPr>
              <w:fldChar w:fldCharType="begin"/>
            </w:r>
            <w:r w:rsidR="00654C00">
              <w:rPr>
                <w:noProof/>
                <w:webHidden/>
              </w:rPr>
              <w:instrText xml:space="preserve"> PAGEREF _Toc530317136 \h </w:instrText>
            </w:r>
            <w:r w:rsidR="00654C00">
              <w:rPr>
                <w:noProof/>
                <w:webHidden/>
              </w:rPr>
            </w:r>
            <w:r w:rsidR="00654C00">
              <w:rPr>
                <w:noProof/>
                <w:webHidden/>
              </w:rPr>
              <w:fldChar w:fldCharType="separate"/>
            </w:r>
            <w:r w:rsidR="00654C00">
              <w:rPr>
                <w:noProof/>
                <w:webHidden/>
              </w:rPr>
              <w:t>22</w:t>
            </w:r>
            <w:r w:rsidR="00654C00">
              <w:rPr>
                <w:noProof/>
                <w:webHidden/>
              </w:rPr>
              <w:fldChar w:fldCharType="end"/>
            </w:r>
          </w:hyperlink>
        </w:p>
        <w:p w14:paraId="680E8049" w14:textId="440881D2" w:rsidR="00654C00" w:rsidRDefault="007C3E7E">
          <w:pPr>
            <w:pStyle w:val="TDC1"/>
            <w:tabs>
              <w:tab w:val="left" w:pos="660"/>
              <w:tab w:val="right" w:leader="dot" w:pos="9350"/>
            </w:tabs>
            <w:rPr>
              <w:rFonts w:asciiTheme="minorHAnsi" w:eastAsiaTheme="minorEastAsia" w:hAnsiTheme="minorHAnsi" w:cstheme="minorBidi"/>
              <w:noProof/>
              <w:sz w:val="22"/>
              <w:szCs w:val="22"/>
            </w:rPr>
          </w:pPr>
          <w:hyperlink w:anchor="_Toc530317137" w:history="1">
            <w:r w:rsidR="00654C00" w:rsidRPr="00F2057A">
              <w:rPr>
                <w:rStyle w:val="Hipervnculo"/>
                <w:rFonts w:ascii="Arial" w:hAnsi="Arial" w:cs="Arial"/>
                <w:b/>
                <w:noProof/>
              </w:rPr>
              <w:t>10.</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Estructura de librerías</w:t>
            </w:r>
            <w:r w:rsidR="00654C00">
              <w:rPr>
                <w:noProof/>
                <w:webHidden/>
              </w:rPr>
              <w:tab/>
            </w:r>
            <w:r w:rsidR="00654C00">
              <w:rPr>
                <w:noProof/>
                <w:webHidden/>
              </w:rPr>
              <w:fldChar w:fldCharType="begin"/>
            </w:r>
            <w:r w:rsidR="00654C00">
              <w:rPr>
                <w:noProof/>
                <w:webHidden/>
              </w:rPr>
              <w:instrText xml:space="preserve"> PAGEREF _Toc530317137 \h </w:instrText>
            </w:r>
            <w:r w:rsidR="00654C00">
              <w:rPr>
                <w:noProof/>
                <w:webHidden/>
              </w:rPr>
            </w:r>
            <w:r w:rsidR="00654C00">
              <w:rPr>
                <w:noProof/>
                <w:webHidden/>
              </w:rPr>
              <w:fldChar w:fldCharType="separate"/>
            </w:r>
            <w:r w:rsidR="00654C00">
              <w:rPr>
                <w:noProof/>
                <w:webHidden/>
              </w:rPr>
              <w:t>23</w:t>
            </w:r>
            <w:r w:rsidR="00654C00">
              <w:rPr>
                <w:noProof/>
                <w:webHidden/>
              </w:rPr>
              <w:fldChar w:fldCharType="end"/>
            </w:r>
          </w:hyperlink>
        </w:p>
        <w:p w14:paraId="0F5C66C2" w14:textId="069DD2ED" w:rsidR="00654C00" w:rsidRDefault="007C3E7E">
          <w:pPr>
            <w:pStyle w:val="TDC1"/>
            <w:tabs>
              <w:tab w:val="left" w:pos="660"/>
              <w:tab w:val="right" w:leader="dot" w:pos="9350"/>
            </w:tabs>
            <w:rPr>
              <w:rFonts w:asciiTheme="minorHAnsi" w:eastAsiaTheme="minorEastAsia" w:hAnsiTheme="minorHAnsi" w:cstheme="minorBidi"/>
              <w:noProof/>
              <w:sz w:val="22"/>
              <w:szCs w:val="22"/>
            </w:rPr>
          </w:pPr>
          <w:hyperlink w:anchor="_Toc530317138" w:history="1">
            <w:r w:rsidR="00654C00" w:rsidRPr="00F2057A">
              <w:rPr>
                <w:rStyle w:val="Hipervnculo"/>
                <w:rFonts w:ascii="Arial" w:hAnsi="Arial" w:cs="Arial"/>
                <w:b/>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ontrol de librerías</w:t>
            </w:r>
            <w:r w:rsidR="00654C00">
              <w:rPr>
                <w:noProof/>
                <w:webHidden/>
              </w:rPr>
              <w:tab/>
            </w:r>
            <w:r w:rsidR="00654C00">
              <w:rPr>
                <w:noProof/>
                <w:webHidden/>
              </w:rPr>
              <w:fldChar w:fldCharType="begin"/>
            </w:r>
            <w:r w:rsidR="00654C00">
              <w:rPr>
                <w:noProof/>
                <w:webHidden/>
              </w:rPr>
              <w:instrText xml:space="preserve"> PAGEREF _Toc530317138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66DEEC14" w14:textId="284DA21F" w:rsidR="00654C00" w:rsidRDefault="007C3E7E">
          <w:pPr>
            <w:pStyle w:val="TDC2"/>
            <w:tabs>
              <w:tab w:val="left" w:pos="880"/>
              <w:tab w:val="right" w:leader="dot" w:pos="9350"/>
            </w:tabs>
            <w:rPr>
              <w:rFonts w:asciiTheme="minorHAnsi" w:eastAsiaTheme="minorEastAsia" w:hAnsiTheme="minorHAnsi" w:cstheme="minorBidi"/>
              <w:noProof/>
              <w:sz w:val="22"/>
              <w:szCs w:val="22"/>
            </w:rPr>
          </w:pPr>
          <w:hyperlink w:anchor="_Toc530317139" w:history="1">
            <w:r w:rsidR="00654C00" w:rsidRPr="00F2057A">
              <w:rPr>
                <w:rStyle w:val="Hipervnculo"/>
                <w:rFonts w:ascii="Arial" w:hAnsi="Arial" w:cs="Arial"/>
                <w:noProof/>
              </w:rPr>
              <w:t>1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Clientes</w:t>
            </w:r>
            <w:r w:rsidR="00654C00">
              <w:rPr>
                <w:noProof/>
                <w:webHidden/>
              </w:rPr>
              <w:tab/>
            </w:r>
            <w:r w:rsidR="00654C00">
              <w:rPr>
                <w:noProof/>
                <w:webHidden/>
              </w:rPr>
              <w:fldChar w:fldCharType="begin"/>
            </w:r>
            <w:r w:rsidR="00654C00">
              <w:rPr>
                <w:noProof/>
                <w:webHidden/>
              </w:rPr>
              <w:instrText xml:space="preserve"> PAGEREF _Toc530317139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11139FAC" w14:textId="56E16394" w:rsidR="00654C00" w:rsidRDefault="007C3E7E">
          <w:pPr>
            <w:pStyle w:val="TDC2"/>
            <w:tabs>
              <w:tab w:val="left" w:pos="880"/>
              <w:tab w:val="right" w:leader="dot" w:pos="9350"/>
            </w:tabs>
            <w:rPr>
              <w:rFonts w:asciiTheme="minorHAnsi" w:eastAsiaTheme="minorEastAsia" w:hAnsiTheme="minorHAnsi" w:cstheme="minorBidi"/>
              <w:noProof/>
              <w:sz w:val="22"/>
              <w:szCs w:val="22"/>
            </w:rPr>
          </w:pPr>
          <w:hyperlink w:anchor="_Toc530317140" w:history="1">
            <w:r w:rsidR="00654C00" w:rsidRPr="00F2057A">
              <w:rPr>
                <w:rStyle w:val="Hipervnculo"/>
                <w:rFonts w:ascii="Arial" w:hAnsi="Arial" w:cs="Arial"/>
                <w:noProof/>
              </w:rPr>
              <w:t>1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esarrollo</w:t>
            </w:r>
            <w:r w:rsidR="00654C00">
              <w:rPr>
                <w:noProof/>
                <w:webHidden/>
              </w:rPr>
              <w:tab/>
            </w:r>
            <w:r w:rsidR="00654C00">
              <w:rPr>
                <w:noProof/>
                <w:webHidden/>
              </w:rPr>
              <w:fldChar w:fldCharType="begin"/>
            </w:r>
            <w:r w:rsidR="00654C00">
              <w:rPr>
                <w:noProof/>
                <w:webHidden/>
              </w:rPr>
              <w:instrText xml:space="preserve"> PAGEREF _Toc530317140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38E14C3F" w14:textId="1A5EAC64" w:rsidR="00654C00" w:rsidRDefault="007C3E7E">
          <w:pPr>
            <w:pStyle w:val="TDC2"/>
            <w:tabs>
              <w:tab w:val="left" w:pos="880"/>
              <w:tab w:val="right" w:leader="dot" w:pos="9350"/>
            </w:tabs>
            <w:rPr>
              <w:rFonts w:asciiTheme="minorHAnsi" w:eastAsiaTheme="minorEastAsia" w:hAnsiTheme="minorHAnsi" w:cstheme="minorBidi"/>
              <w:noProof/>
              <w:sz w:val="22"/>
              <w:szCs w:val="22"/>
            </w:rPr>
          </w:pPr>
          <w:hyperlink w:anchor="_Toc530317141" w:history="1">
            <w:r w:rsidR="00654C00" w:rsidRPr="00F2057A">
              <w:rPr>
                <w:rStyle w:val="Hipervnculo"/>
                <w:rFonts w:ascii="Arial" w:hAnsi="Arial" w:cs="Arial"/>
                <w:noProof/>
              </w:rPr>
              <w:t>1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ocumentos</w:t>
            </w:r>
            <w:r w:rsidR="00654C00">
              <w:rPr>
                <w:noProof/>
                <w:webHidden/>
              </w:rPr>
              <w:tab/>
            </w:r>
            <w:r w:rsidR="00654C00">
              <w:rPr>
                <w:noProof/>
                <w:webHidden/>
              </w:rPr>
              <w:fldChar w:fldCharType="begin"/>
            </w:r>
            <w:r w:rsidR="00654C00">
              <w:rPr>
                <w:noProof/>
                <w:webHidden/>
              </w:rPr>
              <w:instrText xml:space="preserve"> PAGEREF _Toc530317141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3636E0A8" w14:textId="00567685" w:rsidR="00654C00" w:rsidRDefault="007C3E7E">
          <w:pPr>
            <w:pStyle w:val="TDC2"/>
            <w:tabs>
              <w:tab w:val="left" w:pos="880"/>
              <w:tab w:val="right" w:leader="dot" w:pos="9350"/>
            </w:tabs>
            <w:rPr>
              <w:rFonts w:asciiTheme="minorHAnsi" w:eastAsiaTheme="minorEastAsia" w:hAnsiTheme="minorHAnsi" w:cstheme="minorBidi"/>
              <w:noProof/>
              <w:sz w:val="22"/>
              <w:szCs w:val="22"/>
            </w:rPr>
          </w:pPr>
          <w:hyperlink w:anchor="_Toc530317142" w:history="1">
            <w:r w:rsidR="00654C00" w:rsidRPr="00F2057A">
              <w:rPr>
                <w:rStyle w:val="Hipervnculo"/>
                <w:rFonts w:ascii="Arial" w:hAnsi="Arial" w:cs="Arial"/>
                <w:noProof/>
              </w:rPr>
              <w:t>1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Línea Base</w:t>
            </w:r>
            <w:r w:rsidR="00654C00">
              <w:rPr>
                <w:noProof/>
                <w:webHidden/>
              </w:rPr>
              <w:tab/>
            </w:r>
            <w:r w:rsidR="00654C00">
              <w:rPr>
                <w:noProof/>
                <w:webHidden/>
              </w:rPr>
              <w:fldChar w:fldCharType="begin"/>
            </w:r>
            <w:r w:rsidR="00654C00">
              <w:rPr>
                <w:noProof/>
                <w:webHidden/>
              </w:rPr>
              <w:instrText xml:space="preserve"> PAGEREF _Toc530317142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725569B7" w14:textId="52897BF3" w:rsidR="00654C00" w:rsidRDefault="007C3E7E">
          <w:pPr>
            <w:pStyle w:val="TDC1"/>
            <w:tabs>
              <w:tab w:val="left" w:pos="660"/>
              <w:tab w:val="right" w:leader="dot" w:pos="9350"/>
            </w:tabs>
            <w:rPr>
              <w:rFonts w:asciiTheme="minorHAnsi" w:eastAsiaTheme="minorEastAsia" w:hAnsiTheme="minorHAnsi" w:cstheme="minorBidi"/>
              <w:noProof/>
              <w:sz w:val="22"/>
              <w:szCs w:val="22"/>
            </w:rPr>
          </w:pPr>
          <w:hyperlink w:anchor="_Toc530317143" w:history="1">
            <w:r w:rsidR="00654C00" w:rsidRPr="00F2057A">
              <w:rPr>
                <w:rStyle w:val="Hipervnculo"/>
                <w:rFonts w:ascii="Arial" w:hAnsi="Arial" w:cs="Arial"/>
                <w:b/>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Formato de solicitud de cambio a nivel de usuario</w:t>
            </w:r>
            <w:r w:rsidR="00654C00">
              <w:rPr>
                <w:noProof/>
                <w:webHidden/>
              </w:rPr>
              <w:tab/>
            </w:r>
            <w:r w:rsidR="00654C00">
              <w:rPr>
                <w:noProof/>
                <w:webHidden/>
              </w:rPr>
              <w:fldChar w:fldCharType="begin"/>
            </w:r>
            <w:r w:rsidR="00654C00">
              <w:rPr>
                <w:noProof/>
                <w:webHidden/>
              </w:rPr>
              <w:instrText xml:space="preserve"> PAGEREF _Toc530317143 \h </w:instrText>
            </w:r>
            <w:r w:rsidR="00654C00">
              <w:rPr>
                <w:noProof/>
                <w:webHidden/>
              </w:rPr>
            </w:r>
            <w:r w:rsidR="00654C00">
              <w:rPr>
                <w:noProof/>
                <w:webHidden/>
              </w:rPr>
              <w:fldChar w:fldCharType="separate"/>
            </w:r>
            <w:r w:rsidR="00654C00">
              <w:rPr>
                <w:noProof/>
                <w:webHidden/>
              </w:rPr>
              <w:t>26</w:t>
            </w:r>
            <w:r w:rsidR="00654C00">
              <w:rPr>
                <w:noProof/>
                <w:webHidden/>
              </w:rPr>
              <w:fldChar w:fldCharType="end"/>
            </w:r>
          </w:hyperlink>
        </w:p>
        <w:p w14:paraId="51C585C5" w14:textId="2011AAD8" w:rsidR="00654C00" w:rsidRDefault="007C3E7E">
          <w:pPr>
            <w:pStyle w:val="TDC1"/>
            <w:tabs>
              <w:tab w:val="left" w:pos="660"/>
              <w:tab w:val="right" w:leader="dot" w:pos="9350"/>
            </w:tabs>
            <w:rPr>
              <w:rFonts w:asciiTheme="minorHAnsi" w:eastAsiaTheme="minorEastAsia" w:hAnsiTheme="minorHAnsi" w:cstheme="minorBidi"/>
              <w:noProof/>
              <w:sz w:val="22"/>
              <w:szCs w:val="22"/>
            </w:rPr>
          </w:pPr>
          <w:hyperlink w:anchor="_Toc530317144" w:history="1">
            <w:r w:rsidR="00654C00" w:rsidRPr="00F2057A">
              <w:rPr>
                <w:rStyle w:val="Hipervnculo"/>
                <w:rFonts w:ascii="Arial" w:hAnsi="Arial" w:cs="Arial"/>
                <w:b/>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estado</w:t>
            </w:r>
            <w:r w:rsidR="00654C00">
              <w:rPr>
                <w:noProof/>
                <w:webHidden/>
              </w:rPr>
              <w:tab/>
            </w:r>
            <w:r w:rsidR="00654C00">
              <w:rPr>
                <w:noProof/>
                <w:webHidden/>
              </w:rPr>
              <w:fldChar w:fldCharType="begin"/>
            </w:r>
            <w:r w:rsidR="00654C00">
              <w:rPr>
                <w:noProof/>
                <w:webHidden/>
              </w:rPr>
              <w:instrText xml:space="preserve"> PAGEREF _Toc530317144 \h </w:instrText>
            </w:r>
            <w:r w:rsidR="00654C00">
              <w:rPr>
                <w:noProof/>
                <w:webHidden/>
              </w:rPr>
            </w:r>
            <w:r w:rsidR="00654C00">
              <w:rPr>
                <w:noProof/>
                <w:webHidden/>
              </w:rPr>
              <w:fldChar w:fldCharType="separate"/>
            </w:r>
            <w:r w:rsidR="00654C00">
              <w:rPr>
                <w:noProof/>
                <w:webHidden/>
              </w:rPr>
              <w:t>27</w:t>
            </w:r>
            <w:r w:rsidR="00654C00">
              <w:rPr>
                <w:noProof/>
                <w:webHidden/>
              </w:rPr>
              <w:fldChar w:fldCharType="end"/>
            </w:r>
          </w:hyperlink>
        </w:p>
        <w:p w14:paraId="21A9ACD0" w14:textId="46C30B03" w:rsidR="00654C00" w:rsidRDefault="007C3E7E">
          <w:pPr>
            <w:pStyle w:val="TDC1"/>
            <w:tabs>
              <w:tab w:val="left" w:pos="660"/>
              <w:tab w:val="right" w:leader="dot" w:pos="9350"/>
            </w:tabs>
            <w:rPr>
              <w:rFonts w:asciiTheme="minorHAnsi" w:eastAsiaTheme="minorEastAsia" w:hAnsiTheme="minorHAnsi" w:cstheme="minorBidi"/>
              <w:noProof/>
              <w:sz w:val="22"/>
              <w:szCs w:val="22"/>
            </w:rPr>
          </w:pPr>
          <w:hyperlink w:anchor="_Toc530317145" w:history="1">
            <w:r w:rsidR="00654C00" w:rsidRPr="00F2057A">
              <w:rPr>
                <w:rStyle w:val="Hipervnculo"/>
                <w:rFonts w:ascii="Arial" w:hAnsi="Arial" w:cs="Arial"/>
                <w:b/>
                <w:noProof/>
              </w:rPr>
              <w:t>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auditoria</w:t>
            </w:r>
            <w:r w:rsidR="00654C00">
              <w:rPr>
                <w:noProof/>
                <w:webHidden/>
              </w:rPr>
              <w:tab/>
            </w:r>
            <w:r w:rsidR="00654C00">
              <w:rPr>
                <w:noProof/>
                <w:webHidden/>
              </w:rPr>
              <w:fldChar w:fldCharType="begin"/>
            </w:r>
            <w:r w:rsidR="00654C00">
              <w:rPr>
                <w:noProof/>
                <w:webHidden/>
              </w:rPr>
              <w:instrText xml:space="preserve"> PAGEREF _Toc530317145 \h </w:instrText>
            </w:r>
            <w:r w:rsidR="00654C00">
              <w:rPr>
                <w:noProof/>
                <w:webHidden/>
              </w:rPr>
            </w:r>
            <w:r w:rsidR="00654C00">
              <w:rPr>
                <w:noProof/>
                <w:webHidden/>
              </w:rPr>
              <w:fldChar w:fldCharType="separate"/>
            </w:r>
            <w:r w:rsidR="00654C00">
              <w:rPr>
                <w:noProof/>
                <w:webHidden/>
              </w:rPr>
              <w:t>31</w:t>
            </w:r>
            <w:r w:rsidR="00654C00">
              <w:rPr>
                <w:noProof/>
                <w:webHidden/>
              </w:rPr>
              <w:fldChar w:fldCharType="end"/>
            </w:r>
          </w:hyperlink>
        </w:p>
        <w:p w14:paraId="3656B9AB" w14:textId="54873209"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Default="00CD03D4" w:rsidP="00CD03D4">
      <w:pPr>
        <w:jc w:val="right"/>
      </w:pPr>
      <w:r>
        <w:rPr>
          <w:rFonts w:ascii="Arial" w:eastAsia="Arial" w:hAnsi="Arial" w:cs="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Ttulo1"/>
        <w:rPr>
          <w:rFonts w:ascii="Arial" w:hAnsi="Arial" w:cs="Arial"/>
          <w:b/>
          <w:color w:val="auto"/>
          <w:sz w:val="28"/>
          <w:szCs w:val="28"/>
        </w:rPr>
      </w:pPr>
      <w:bookmarkStart w:id="2" w:name="_Toc528100806"/>
      <w:bookmarkStart w:id="3" w:name="_Toc530317125"/>
      <w:r w:rsidRPr="00B02692">
        <w:rPr>
          <w:rFonts w:ascii="Arial" w:hAnsi="Arial" w:cs="Arial"/>
          <w:b/>
          <w:color w:val="auto"/>
          <w:sz w:val="28"/>
          <w:szCs w:val="28"/>
        </w:rPr>
        <w:t>1. Introducción</w:t>
      </w:r>
      <w:bookmarkEnd w:id="2"/>
      <w:bookmarkEnd w:id="3"/>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4" w:name="_Toc528100807"/>
      <w:bookmarkStart w:id="5" w:name="_Toc530317126"/>
      <w:r w:rsidRPr="00B02692">
        <w:rPr>
          <w:rFonts w:ascii="Arial" w:hAnsi="Arial" w:cs="Arial"/>
          <w:sz w:val="24"/>
        </w:rPr>
        <w:t>Problemáticas</w:t>
      </w:r>
      <w:bookmarkEnd w:id="4"/>
      <w:bookmarkEnd w:id="5"/>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Uno de los principales problemas se generó porque al trabajar un proyecto más grande tuvimos mayor cantidad de stakeholders.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6" w:name="_Toc528100808"/>
      <w:bookmarkStart w:id="7" w:name="_Toc530317127"/>
      <w:r w:rsidRPr="00B02692">
        <w:rPr>
          <w:rFonts w:ascii="Arial" w:hAnsi="Arial" w:cs="Arial"/>
          <w:sz w:val="24"/>
        </w:rPr>
        <w:t>Propósito</w:t>
      </w:r>
      <w:bookmarkEnd w:id="6"/>
      <w:bookmarkEnd w:id="7"/>
    </w:p>
    <w:p w14:paraId="162A2CF0" w14:textId="77777777"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Ttulo2"/>
        <w:numPr>
          <w:ilvl w:val="0"/>
          <w:numId w:val="16"/>
        </w:numPr>
        <w:ind w:left="900" w:hanging="450"/>
        <w:rPr>
          <w:rFonts w:ascii="Arial" w:hAnsi="Arial" w:cs="Arial"/>
          <w:sz w:val="24"/>
          <w:szCs w:val="24"/>
        </w:rPr>
      </w:pPr>
      <w:bookmarkStart w:id="8" w:name="_Toc528100809"/>
      <w:bookmarkStart w:id="9" w:name="_Toc530317128"/>
      <w:r w:rsidRPr="00B02692">
        <w:rPr>
          <w:rFonts w:ascii="Arial" w:hAnsi="Arial" w:cs="Arial"/>
          <w:sz w:val="24"/>
          <w:szCs w:val="24"/>
        </w:rPr>
        <w:t>Finalidad</w:t>
      </w:r>
      <w:bookmarkEnd w:id="8"/>
      <w:bookmarkEnd w:id="9"/>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10" w:name="_30j0zll" w:colFirst="0" w:colLast="0"/>
      <w:bookmarkEnd w:id="10"/>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1" w:name="_Toc528100810"/>
    </w:p>
    <w:p w14:paraId="71D7D7DA" w14:textId="77777777" w:rsidR="002E7682" w:rsidRDefault="002E7682" w:rsidP="00CA28AD">
      <w:pPr>
        <w:pStyle w:val="Ttulo1"/>
        <w:numPr>
          <w:ilvl w:val="0"/>
          <w:numId w:val="17"/>
        </w:numPr>
        <w:rPr>
          <w:rFonts w:ascii="Arial" w:hAnsi="Arial" w:cs="Arial"/>
          <w:b/>
          <w:color w:val="auto"/>
          <w:sz w:val="28"/>
        </w:rPr>
      </w:pPr>
      <w:bookmarkStart w:id="12" w:name="_Toc530317129"/>
      <w:r w:rsidRPr="006C184A">
        <w:rPr>
          <w:rFonts w:ascii="Arial" w:hAnsi="Arial" w:cs="Arial"/>
          <w:b/>
          <w:color w:val="auto"/>
          <w:sz w:val="28"/>
        </w:rPr>
        <w:lastRenderedPageBreak/>
        <w:t>Roles, responsabilidades y cantidad</w:t>
      </w:r>
      <w:bookmarkEnd w:id="11"/>
      <w:bookmarkEnd w:id="12"/>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Definimos los roles necesario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Cuadrculadetab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Prrafodelista"/>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Prrafodelista"/>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3" w:name="_Toc528100811"/>
      <w:r>
        <w:rPr>
          <w:rFonts w:ascii="Arial" w:hAnsi="Arial" w:cs="Arial"/>
          <w:b/>
          <w:sz w:val="28"/>
        </w:rPr>
        <w:br w:type="page"/>
      </w:r>
    </w:p>
    <w:p w14:paraId="5997CC1D" w14:textId="77777777" w:rsidR="00A96643" w:rsidRDefault="00A96643" w:rsidP="00A96643">
      <w:pPr>
        <w:pStyle w:val="Ttulo1"/>
        <w:ind w:left="456"/>
        <w:rPr>
          <w:rFonts w:ascii="Arial" w:hAnsi="Arial" w:cs="Arial"/>
          <w:b/>
          <w:color w:val="auto"/>
          <w:sz w:val="28"/>
        </w:rPr>
      </w:pPr>
    </w:p>
    <w:p w14:paraId="6E395CFE" w14:textId="77777777" w:rsidR="002E7682" w:rsidRPr="000A41B1" w:rsidRDefault="002E7682" w:rsidP="00CA28AD">
      <w:pPr>
        <w:pStyle w:val="Ttulo1"/>
        <w:numPr>
          <w:ilvl w:val="0"/>
          <w:numId w:val="17"/>
        </w:numPr>
        <w:rPr>
          <w:rFonts w:ascii="Arial" w:hAnsi="Arial" w:cs="Arial"/>
          <w:b/>
          <w:color w:val="auto"/>
          <w:sz w:val="28"/>
        </w:rPr>
      </w:pPr>
      <w:bookmarkStart w:id="14" w:name="_Toc530317130"/>
      <w:r w:rsidRPr="000A41B1">
        <w:rPr>
          <w:rFonts w:ascii="Arial" w:hAnsi="Arial" w:cs="Arial"/>
          <w:b/>
          <w:color w:val="auto"/>
          <w:sz w:val="28"/>
        </w:rPr>
        <w:t>Políticas, directrices y procedimientos</w:t>
      </w:r>
      <w:bookmarkEnd w:id="13"/>
      <w:bookmarkEnd w:id="14"/>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Ttulo1"/>
        <w:numPr>
          <w:ilvl w:val="0"/>
          <w:numId w:val="17"/>
        </w:numPr>
        <w:rPr>
          <w:rFonts w:ascii="Arial" w:hAnsi="Arial" w:cs="Arial"/>
          <w:b/>
          <w:color w:val="auto"/>
          <w:sz w:val="28"/>
        </w:rPr>
      </w:pPr>
      <w:bookmarkStart w:id="15" w:name="_Toc528100812"/>
      <w:bookmarkStart w:id="16" w:name="_Toc530317131"/>
      <w:r w:rsidRPr="004E7773">
        <w:rPr>
          <w:rFonts w:ascii="Arial" w:hAnsi="Arial" w:cs="Arial"/>
          <w:b/>
          <w:color w:val="auto"/>
          <w:sz w:val="28"/>
        </w:rPr>
        <w:t>Herramientas, Entorno e Infraestructura</w:t>
      </w:r>
      <w:bookmarkEnd w:id="15"/>
      <w:bookmarkEnd w:id="16"/>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ntro de las opciones como plataformas y/o repositorios tuvimos GitLab, GitHub y GogleCode,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7"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Ttulo1"/>
        <w:numPr>
          <w:ilvl w:val="0"/>
          <w:numId w:val="17"/>
        </w:numPr>
        <w:rPr>
          <w:rFonts w:ascii="Arial" w:hAnsi="Arial" w:cs="Arial"/>
          <w:b/>
        </w:rPr>
      </w:pPr>
      <w:bookmarkStart w:id="18" w:name="_Toc530317132"/>
      <w:r w:rsidRPr="00726C1D">
        <w:rPr>
          <w:rFonts w:ascii="Arial" w:hAnsi="Arial" w:cs="Arial"/>
          <w:b/>
          <w:color w:val="auto"/>
          <w:sz w:val="28"/>
        </w:rPr>
        <w:t>Calendario</w:t>
      </w:r>
      <w:bookmarkEnd w:id="17"/>
      <w:bookmarkEnd w:id="18"/>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Crear repositorio en Github</w:t>
            </w:r>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Bibliotecario de la configuración</w:t>
            </w:r>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Estructurar el repositorio</w:t>
            </w:r>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Bibliotecario de la configuración</w:t>
            </w:r>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Ttulo1"/>
        <w:ind w:left="456"/>
        <w:rPr>
          <w:rFonts w:ascii="Arial" w:hAnsi="Arial" w:cs="Arial"/>
          <w:b/>
        </w:rPr>
      </w:pPr>
      <w:bookmarkStart w:id="19" w:name="_Toc528100814"/>
    </w:p>
    <w:p w14:paraId="00ECE692" w14:textId="77777777" w:rsidR="00425BA8" w:rsidRDefault="00425BA8" w:rsidP="00CA28AD">
      <w:pPr>
        <w:pStyle w:val="Ttulo1"/>
        <w:numPr>
          <w:ilvl w:val="0"/>
          <w:numId w:val="17"/>
        </w:numPr>
        <w:rPr>
          <w:rFonts w:ascii="Arial" w:hAnsi="Arial" w:cs="Arial"/>
          <w:b/>
          <w:color w:val="auto"/>
          <w:sz w:val="28"/>
        </w:rPr>
      </w:pPr>
      <w:bookmarkStart w:id="20" w:name="_Toc530317133"/>
      <w:r w:rsidRPr="00726C1D">
        <w:rPr>
          <w:rFonts w:ascii="Arial" w:hAnsi="Arial" w:cs="Arial"/>
          <w:b/>
          <w:color w:val="auto"/>
          <w:sz w:val="28"/>
        </w:rPr>
        <w:t>Lista de la clasificación de los elementos de la configuración</w:t>
      </w:r>
      <w:bookmarkEnd w:id="19"/>
      <w:bookmarkEnd w:id="20"/>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Ttulo1"/>
        <w:numPr>
          <w:ilvl w:val="0"/>
          <w:numId w:val="17"/>
        </w:numPr>
        <w:rPr>
          <w:rFonts w:ascii="Arial" w:hAnsi="Arial" w:cs="Arial"/>
          <w:b/>
          <w:color w:val="auto"/>
          <w:sz w:val="28"/>
        </w:rPr>
      </w:pPr>
      <w:bookmarkStart w:id="21" w:name="_Toc530317134"/>
      <w:r>
        <w:rPr>
          <w:rFonts w:ascii="Arial" w:hAnsi="Arial" w:cs="Arial"/>
          <w:b/>
          <w:color w:val="auto"/>
          <w:sz w:val="28"/>
        </w:rPr>
        <w:t>Nomenclatura de los elementos de configuración</w:t>
      </w:r>
      <w:bookmarkEnd w:id="21"/>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Ttulo1"/>
        <w:ind w:left="456"/>
        <w:rPr>
          <w:rFonts w:ascii="Arial" w:hAnsi="Arial" w:cs="Arial"/>
          <w:b/>
          <w:color w:val="auto"/>
          <w:sz w:val="28"/>
        </w:rPr>
      </w:pPr>
      <w:bookmarkStart w:id="22" w:name="_Toc528100816"/>
    </w:p>
    <w:p w14:paraId="7AC916BD" w14:textId="77777777" w:rsidR="005E4166" w:rsidRDefault="005E4166" w:rsidP="00CA28AD">
      <w:pPr>
        <w:pStyle w:val="Ttulo1"/>
        <w:numPr>
          <w:ilvl w:val="0"/>
          <w:numId w:val="17"/>
        </w:numPr>
        <w:rPr>
          <w:rFonts w:ascii="Arial" w:hAnsi="Arial" w:cs="Arial"/>
          <w:b/>
          <w:color w:val="auto"/>
          <w:sz w:val="28"/>
        </w:rPr>
      </w:pPr>
      <w:bookmarkStart w:id="23" w:name="_Toc530317135"/>
      <w:r w:rsidRPr="00303F95">
        <w:rPr>
          <w:rFonts w:ascii="Arial" w:hAnsi="Arial" w:cs="Arial"/>
          <w:b/>
          <w:color w:val="auto"/>
          <w:sz w:val="28"/>
        </w:rPr>
        <w:t>Inventario de los elementos de la configuración</w:t>
      </w:r>
      <w:bookmarkEnd w:id="22"/>
      <w:bookmarkEnd w:id="23"/>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si</w:t>
            </w:r>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css</w:t>
            </w:r>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Ttulo1"/>
        <w:numPr>
          <w:ilvl w:val="0"/>
          <w:numId w:val="17"/>
        </w:numPr>
        <w:rPr>
          <w:rFonts w:ascii="Arial" w:hAnsi="Arial" w:cs="Arial"/>
          <w:b/>
          <w:color w:val="auto"/>
          <w:sz w:val="28"/>
        </w:rPr>
      </w:pPr>
      <w:bookmarkStart w:id="24" w:name="_Toc530317136"/>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4"/>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Cuadrculadetab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Ttulo1"/>
        <w:rPr>
          <w:rFonts w:ascii="Arial" w:hAnsi="Arial" w:cs="Arial"/>
          <w:b/>
          <w:color w:val="auto"/>
          <w:sz w:val="22"/>
        </w:rPr>
      </w:pPr>
    </w:p>
    <w:p w14:paraId="310301EF" w14:textId="77777777" w:rsidR="004B7F6A" w:rsidRDefault="004C5F54" w:rsidP="00CA28AD">
      <w:pPr>
        <w:pStyle w:val="Ttulo1"/>
        <w:numPr>
          <w:ilvl w:val="0"/>
          <w:numId w:val="17"/>
        </w:numPr>
        <w:ind w:left="851" w:hanging="567"/>
        <w:rPr>
          <w:rFonts w:ascii="Arial" w:hAnsi="Arial" w:cs="Arial"/>
          <w:b/>
          <w:color w:val="auto"/>
          <w:sz w:val="28"/>
        </w:rPr>
      </w:pPr>
      <w:bookmarkStart w:id="25" w:name="_Toc530317137"/>
      <w:r w:rsidRPr="009479EB">
        <w:rPr>
          <w:rFonts w:ascii="Arial" w:hAnsi="Arial" w:cs="Arial"/>
          <w:b/>
          <w:color w:val="auto"/>
          <w:sz w:val="28"/>
        </w:rPr>
        <w:t>E</w:t>
      </w:r>
      <w:r w:rsidR="004B7F6A" w:rsidRPr="009479EB">
        <w:rPr>
          <w:rFonts w:ascii="Arial" w:hAnsi="Arial" w:cs="Arial"/>
          <w:b/>
          <w:color w:val="auto"/>
          <w:sz w:val="28"/>
        </w:rPr>
        <w:t>structura de librerías</w:t>
      </w:r>
      <w:bookmarkEnd w:id="25"/>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Ttulo1"/>
        <w:numPr>
          <w:ilvl w:val="0"/>
          <w:numId w:val="17"/>
        </w:numPr>
        <w:ind w:left="851" w:hanging="567"/>
        <w:rPr>
          <w:rFonts w:ascii="Arial" w:hAnsi="Arial" w:cs="Arial"/>
          <w:b/>
          <w:color w:val="auto"/>
          <w:sz w:val="28"/>
        </w:rPr>
      </w:pPr>
      <w:bookmarkStart w:id="26" w:name="_Toc530317138"/>
      <w:r w:rsidRPr="00F36851">
        <w:rPr>
          <w:rFonts w:ascii="Arial" w:hAnsi="Arial" w:cs="Arial"/>
          <w:b/>
          <w:color w:val="auto"/>
          <w:sz w:val="28"/>
        </w:rPr>
        <w:lastRenderedPageBreak/>
        <w:t>Control de librerías</w:t>
      </w:r>
      <w:bookmarkEnd w:id="26"/>
    </w:p>
    <w:p w14:paraId="3D79B4A8" w14:textId="77777777" w:rsidR="00F36851" w:rsidRPr="00246EA3" w:rsidRDefault="00F36851" w:rsidP="00CA28AD">
      <w:pPr>
        <w:pStyle w:val="Ttulo2"/>
        <w:numPr>
          <w:ilvl w:val="0"/>
          <w:numId w:val="18"/>
        </w:numPr>
        <w:ind w:left="709" w:firstLine="0"/>
        <w:rPr>
          <w:rFonts w:ascii="Arial" w:hAnsi="Arial" w:cs="Arial"/>
          <w:sz w:val="24"/>
        </w:rPr>
      </w:pPr>
      <w:bookmarkStart w:id="27" w:name="_Toc530317139"/>
      <w:r w:rsidRPr="00246EA3">
        <w:rPr>
          <w:rFonts w:ascii="Arial" w:hAnsi="Arial" w:cs="Arial"/>
          <w:sz w:val="24"/>
        </w:rPr>
        <w:t>Librería Clientes</w:t>
      </w:r>
      <w:bookmarkEnd w:id="27"/>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Tabladecuadrcula1clara-nfasis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Ttulo2"/>
        <w:numPr>
          <w:ilvl w:val="0"/>
          <w:numId w:val="18"/>
        </w:numPr>
        <w:rPr>
          <w:rFonts w:ascii="Arial" w:hAnsi="Arial" w:cs="Arial"/>
          <w:sz w:val="24"/>
        </w:rPr>
      </w:pPr>
      <w:bookmarkStart w:id="28" w:name="_Toc530317140"/>
      <w:r w:rsidRPr="00246EA3">
        <w:rPr>
          <w:rFonts w:ascii="Arial" w:hAnsi="Arial" w:cs="Arial"/>
          <w:sz w:val="24"/>
        </w:rPr>
        <w:t>Librería desarrollo</w:t>
      </w:r>
      <w:bookmarkEnd w:id="28"/>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Tabladecuadrcula1clara-nfasis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Ttulo2"/>
        <w:numPr>
          <w:ilvl w:val="0"/>
          <w:numId w:val="18"/>
        </w:numPr>
        <w:rPr>
          <w:rFonts w:ascii="Arial" w:hAnsi="Arial" w:cs="Arial"/>
          <w:sz w:val="24"/>
        </w:rPr>
      </w:pPr>
      <w:bookmarkStart w:id="29" w:name="_Toc530317141"/>
      <w:r w:rsidRPr="008C3819">
        <w:rPr>
          <w:rFonts w:ascii="Arial" w:hAnsi="Arial" w:cs="Arial"/>
          <w:sz w:val="24"/>
        </w:rPr>
        <w:t>Librería Documentos</w:t>
      </w:r>
      <w:bookmarkEnd w:id="29"/>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Tabladecuadrcula1clara-nfasis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Ttulo2"/>
        <w:numPr>
          <w:ilvl w:val="0"/>
          <w:numId w:val="18"/>
        </w:numPr>
        <w:rPr>
          <w:rFonts w:ascii="Arial" w:hAnsi="Arial" w:cs="Arial"/>
          <w:sz w:val="24"/>
        </w:rPr>
      </w:pPr>
      <w:bookmarkStart w:id="30" w:name="_Toc530317142"/>
      <w:r w:rsidRPr="00A150E0">
        <w:rPr>
          <w:rFonts w:ascii="Arial" w:hAnsi="Arial" w:cs="Arial"/>
          <w:sz w:val="24"/>
        </w:rPr>
        <w:t>Librería Línea Base</w:t>
      </w:r>
      <w:bookmarkEnd w:id="30"/>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Prrafodelista"/>
        <w:rPr>
          <w:rFonts w:ascii="Arial" w:hAnsi="Arial" w:cs="Arial"/>
          <w:color w:val="000000"/>
          <w:sz w:val="22"/>
          <w:szCs w:val="22"/>
        </w:rPr>
      </w:pPr>
    </w:p>
    <w:tbl>
      <w:tblPr>
        <w:tblStyle w:val="Tabladecuadrcula1clara-nfasis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Ttulo1"/>
        <w:numPr>
          <w:ilvl w:val="0"/>
          <w:numId w:val="17"/>
        </w:numPr>
        <w:ind w:left="851" w:hanging="567"/>
        <w:rPr>
          <w:rFonts w:ascii="Arial" w:hAnsi="Arial" w:cs="Arial"/>
          <w:b/>
          <w:color w:val="auto"/>
          <w:sz w:val="28"/>
        </w:rPr>
      </w:pPr>
      <w:bookmarkStart w:id="31" w:name="_Toc530317143"/>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1"/>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Fecha: dd-mm-yyyy</w:t>
            </w:r>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Prrafodelista"/>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475143E" w:rsidR="00E94112" w:rsidRDefault="00E94112" w:rsidP="0003216F">
      <w:pPr>
        <w:pStyle w:val="Prrafodelista"/>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p w14:paraId="4A9687E8" w14:textId="77C742B5" w:rsidR="00F90B03" w:rsidRDefault="00F90B03" w:rsidP="00F90B03">
      <w:pPr>
        <w:jc w:val="both"/>
        <w:rPr>
          <w:rFonts w:ascii="Arial" w:hAnsi="Arial" w:cs="Arial"/>
          <w:sz w:val="22"/>
        </w:rPr>
      </w:pPr>
    </w:p>
    <w:p w14:paraId="56041418" w14:textId="07334DF8" w:rsidR="00F90B03" w:rsidRDefault="00F90B03" w:rsidP="00F90B03">
      <w:pPr>
        <w:pStyle w:val="Ttulo1"/>
        <w:numPr>
          <w:ilvl w:val="0"/>
          <w:numId w:val="17"/>
        </w:numPr>
        <w:ind w:left="851" w:hanging="567"/>
        <w:rPr>
          <w:rFonts w:ascii="Arial" w:hAnsi="Arial" w:cs="Arial"/>
          <w:b/>
          <w:color w:val="auto"/>
          <w:sz w:val="28"/>
        </w:rPr>
      </w:pPr>
      <w:bookmarkStart w:id="32" w:name="_Toc530317144"/>
      <w:r>
        <w:rPr>
          <w:rFonts w:ascii="Arial" w:hAnsi="Arial" w:cs="Arial"/>
          <w:b/>
          <w:color w:val="auto"/>
          <w:sz w:val="28"/>
        </w:rPr>
        <w:t>Reportes de estado</w:t>
      </w:r>
      <w:bookmarkEnd w:id="32"/>
    </w:p>
    <w:p w14:paraId="5642C6E9" w14:textId="5AD5ABBD" w:rsidR="002066C9" w:rsidRDefault="002066C9" w:rsidP="002066C9"/>
    <w:tbl>
      <w:tblPr>
        <w:tblW w:w="5774" w:type="dxa"/>
        <w:jc w:val="center"/>
        <w:tblLook w:val="04A0" w:firstRow="1" w:lastRow="0" w:firstColumn="1" w:lastColumn="0" w:noHBand="0" w:noVBand="1"/>
      </w:tblPr>
      <w:tblGrid>
        <w:gridCol w:w="1081"/>
        <w:gridCol w:w="4814"/>
      </w:tblGrid>
      <w:tr w:rsidR="002066C9" w:rsidRPr="002066C9"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1</w:t>
            </w:r>
          </w:p>
        </w:tc>
      </w:tr>
      <w:tr w:rsidR="002066C9" w:rsidRPr="002066C9"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Título</w:t>
            </w:r>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elementos de la configuración de un proyecto en un periodo determinado</w:t>
            </w:r>
          </w:p>
        </w:tc>
      </w:tr>
      <w:tr w:rsidR="002066C9" w:rsidRPr="002066C9"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Propósito</w:t>
            </w:r>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configuración de un proyecto en un periodo determinado para que el Gestor de la Configuración pueda llevar un control.</w:t>
            </w:r>
          </w:p>
        </w:tc>
      </w:tr>
      <w:tr w:rsidR="002066C9" w:rsidRPr="0047657D"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 xml:space="preserve">Identificador del </w:t>
            </w:r>
            <w:r w:rsidR="00222A05" w:rsidRPr="0047657D">
              <w:rPr>
                <w:rFonts w:ascii="Calibri" w:eastAsia="Times New Roman" w:hAnsi="Calibri" w:cs="Calibri"/>
                <w:color w:val="000000"/>
                <w:sz w:val="22"/>
                <w:szCs w:val="22"/>
                <w:lang w:eastAsia="en-US"/>
              </w:rPr>
              <w:t>Proyecto</w:t>
            </w:r>
          </w:p>
        </w:tc>
      </w:tr>
      <w:tr w:rsidR="002066C9" w:rsidRPr="0047657D"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ango de fechas</w:t>
            </w:r>
          </w:p>
        </w:tc>
      </w:tr>
      <w:tr w:rsidR="002066C9" w:rsidRPr="0047657D"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Sali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Identificador del elemento de la configuración</w:t>
            </w:r>
          </w:p>
        </w:tc>
      </w:tr>
      <w:tr w:rsidR="002066C9" w:rsidRPr="0047657D"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Nombre del elemento de la configuración</w:t>
            </w:r>
          </w:p>
        </w:tc>
      </w:tr>
      <w:tr w:rsidR="002066C9" w:rsidRPr="0047657D"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Versión</w:t>
            </w:r>
          </w:p>
        </w:tc>
      </w:tr>
      <w:tr w:rsidR="002066C9" w:rsidRPr="0047657D"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uta de la ubicación del elemento de la configuración</w:t>
            </w:r>
          </w:p>
        </w:tc>
      </w:tr>
      <w:tr w:rsidR="002066C9" w:rsidRPr="0047657D"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creación</w:t>
            </w:r>
          </w:p>
        </w:tc>
      </w:tr>
      <w:tr w:rsidR="002066C9" w:rsidRPr="0047657D"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creación</w:t>
            </w:r>
          </w:p>
        </w:tc>
      </w:tr>
      <w:tr w:rsidR="002066C9" w:rsidRPr="0047657D"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última modificación</w:t>
            </w:r>
          </w:p>
        </w:tc>
      </w:tr>
      <w:tr w:rsidR="002066C9" w:rsidRPr="0047657D"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última modificación</w:t>
            </w:r>
          </w:p>
        </w:tc>
      </w:tr>
    </w:tbl>
    <w:p w14:paraId="522A5C5B" w14:textId="77777777" w:rsidR="002066C9" w:rsidRPr="002066C9" w:rsidRDefault="002066C9" w:rsidP="002066C9"/>
    <w:tbl>
      <w:tblPr>
        <w:tblW w:w="5700" w:type="dxa"/>
        <w:jc w:val="center"/>
        <w:tblLook w:val="04A0" w:firstRow="1" w:lastRow="0" w:firstColumn="1" w:lastColumn="0" w:noHBand="0" w:noVBand="1"/>
      </w:tblPr>
      <w:tblGrid>
        <w:gridCol w:w="1081"/>
        <w:gridCol w:w="4740"/>
      </w:tblGrid>
      <w:tr w:rsidR="002066C9" w:rsidRPr="002066C9"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2</w:t>
            </w:r>
          </w:p>
        </w:tc>
      </w:tr>
      <w:tr w:rsidR="002066C9" w:rsidRPr="002066C9"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as solicitudes de cambio por proyecto filtrado por estado</w:t>
            </w:r>
          </w:p>
        </w:tc>
      </w:tr>
      <w:tr w:rsidR="002066C9" w:rsidRPr="002066C9"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2066C9"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 del </w:t>
            </w:r>
            <w:r w:rsidR="00222A05">
              <w:rPr>
                <w:rFonts w:ascii="Calibri" w:eastAsia="Times New Roman" w:hAnsi="Calibri" w:cs="Calibri"/>
                <w:color w:val="000000"/>
                <w:sz w:val="22"/>
                <w:szCs w:val="22"/>
                <w:lang w:val="en-US" w:eastAsia="en-US"/>
              </w:rPr>
              <w:t>Proyecto</w:t>
            </w:r>
          </w:p>
        </w:tc>
      </w:tr>
      <w:tr w:rsidR="002066C9" w:rsidRPr="002066C9"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stado de la solicitud de cambio</w:t>
            </w:r>
          </w:p>
        </w:tc>
      </w:tr>
      <w:tr w:rsidR="002066C9" w:rsidRPr="002066C9"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 la solicitud de cambio</w:t>
            </w:r>
          </w:p>
        </w:tc>
      </w:tr>
      <w:tr w:rsidR="002066C9" w:rsidRPr="002066C9"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uente</w:t>
            </w:r>
          </w:p>
        </w:tc>
      </w:tr>
      <w:tr w:rsidR="002066C9" w:rsidRPr="002066C9"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echa de creación</w:t>
            </w:r>
          </w:p>
        </w:tc>
      </w:tr>
      <w:tr w:rsidR="002066C9" w:rsidRPr="002066C9"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Clasificación</w:t>
            </w:r>
          </w:p>
        </w:tc>
      </w:tr>
      <w:tr w:rsidR="002066C9" w:rsidRPr="002066C9"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 de creación</w:t>
            </w:r>
          </w:p>
        </w:tc>
      </w:tr>
    </w:tbl>
    <w:p w14:paraId="0B382EC8" w14:textId="1B94FC23" w:rsidR="00F90B03" w:rsidRDefault="00F90B03" w:rsidP="00F90B03"/>
    <w:tbl>
      <w:tblPr>
        <w:tblW w:w="5700" w:type="dxa"/>
        <w:jc w:val="center"/>
        <w:tblLook w:val="04A0" w:firstRow="1" w:lastRow="0" w:firstColumn="1" w:lastColumn="0" w:noHBand="0" w:noVBand="1"/>
      </w:tblPr>
      <w:tblGrid>
        <w:gridCol w:w="1081"/>
        <w:gridCol w:w="4740"/>
      </w:tblGrid>
      <w:tr w:rsidR="002066C9" w:rsidRPr="002066C9"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3</w:t>
            </w:r>
          </w:p>
        </w:tc>
      </w:tr>
      <w:tr w:rsidR="002066C9" w:rsidRPr="002066C9"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os elementos de la configuración de un proyecto que fueron modificados fuera de tiempo</w:t>
            </w:r>
          </w:p>
        </w:tc>
      </w:tr>
      <w:tr w:rsidR="002066C9" w:rsidRPr="002066C9"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 xml:space="preserve">Tener una lista de los elementos de la configuración de un proyecto que fueron modificados fuera de tiempo para que el </w:t>
            </w:r>
            <w:r w:rsidR="00771D37" w:rsidRPr="002066C9">
              <w:rPr>
                <w:rFonts w:ascii="Calibri" w:eastAsia="Times New Roman" w:hAnsi="Calibri" w:cs="Calibri"/>
                <w:color w:val="000000"/>
                <w:sz w:val="22"/>
                <w:szCs w:val="22"/>
                <w:lang w:eastAsia="en-US"/>
              </w:rPr>
              <w:t>jefe</w:t>
            </w:r>
            <w:r w:rsidRPr="002066C9">
              <w:rPr>
                <w:rFonts w:ascii="Calibri" w:eastAsia="Times New Roman" w:hAnsi="Calibri" w:cs="Calibri"/>
                <w:color w:val="000000"/>
                <w:sz w:val="22"/>
                <w:szCs w:val="22"/>
                <w:lang w:eastAsia="en-US"/>
              </w:rPr>
              <w:t xml:space="preserve"> de proyecto pueda dar llevar control y estimar los costos de retraso.</w:t>
            </w:r>
          </w:p>
        </w:tc>
      </w:tr>
      <w:tr w:rsidR="002066C9" w:rsidRPr="002066C9"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entificador del </w:t>
            </w:r>
            <w:r w:rsidR="00222A05">
              <w:rPr>
                <w:rFonts w:ascii="Calibri" w:eastAsia="Times New Roman" w:hAnsi="Calibri" w:cs="Calibri"/>
                <w:color w:val="000000"/>
                <w:sz w:val="22"/>
                <w:szCs w:val="22"/>
                <w:lang w:val="en-US" w:eastAsia="en-US"/>
              </w:rPr>
              <w:t>Proyecto</w:t>
            </w:r>
          </w:p>
        </w:tc>
      </w:tr>
      <w:tr w:rsidR="002066C9" w:rsidRPr="002066C9"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tapa de ciclo de vida de software</w:t>
            </w:r>
          </w:p>
        </w:tc>
      </w:tr>
      <w:tr w:rsidR="002066C9" w:rsidRPr="002066C9"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Autor de la última modificación</w:t>
            </w:r>
          </w:p>
        </w:tc>
      </w:tr>
      <w:tr w:rsidR="002066C9" w:rsidRPr="002066C9"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echa de última modificación</w:t>
            </w:r>
          </w:p>
        </w:tc>
      </w:tr>
      <w:tr w:rsidR="002066C9" w:rsidRPr="002066C9"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echa límite</w:t>
            </w:r>
          </w:p>
        </w:tc>
      </w:tr>
      <w:tr w:rsidR="002066C9" w:rsidRPr="002066C9"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Tiempo de atraso</w:t>
            </w:r>
          </w:p>
        </w:tc>
      </w:tr>
    </w:tbl>
    <w:p w14:paraId="3D9983BC" w14:textId="73C11244" w:rsidR="002066C9" w:rsidRDefault="002066C9" w:rsidP="00F90B03"/>
    <w:tbl>
      <w:tblPr>
        <w:tblW w:w="5700" w:type="dxa"/>
        <w:jc w:val="center"/>
        <w:tblLook w:val="04A0" w:firstRow="1" w:lastRow="0" w:firstColumn="1" w:lastColumn="0" w:noHBand="0" w:noVBand="1"/>
      </w:tblPr>
      <w:tblGrid>
        <w:gridCol w:w="1081"/>
        <w:gridCol w:w="4740"/>
      </w:tblGrid>
      <w:tr w:rsidR="00A115D0" w:rsidRPr="00A115D0"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4</w:t>
            </w:r>
          </w:p>
        </w:tc>
      </w:tr>
      <w:tr w:rsidR="00A115D0" w:rsidRPr="00A115D0"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a un caso de uso</w:t>
            </w:r>
          </w:p>
        </w:tc>
      </w:tr>
      <w:tr w:rsidR="00A115D0" w:rsidRPr="00A115D0"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A115D0"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caso de uso</w:t>
            </w:r>
          </w:p>
        </w:tc>
      </w:tr>
      <w:tr w:rsidR="00A115D0" w:rsidRPr="00A115D0"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caso de uso</w:t>
            </w:r>
          </w:p>
        </w:tc>
      </w:tr>
      <w:tr w:rsidR="00A115D0" w:rsidRPr="00A115D0"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Descripción de la modificación</w:t>
            </w:r>
          </w:p>
        </w:tc>
      </w:tr>
      <w:tr w:rsidR="00A115D0" w:rsidRPr="00A115D0"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 de la modificación</w:t>
            </w:r>
          </w:p>
        </w:tc>
      </w:tr>
      <w:tr w:rsidR="00A115D0" w:rsidRPr="00A115D0"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ma de la modificación</w:t>
            </w:r>
          </w:p>
        </w:tc>
      </w:tr>
      <w:tr w:rsidR="00A115D0" w:rsidRPr="00A115D0"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Fecha de modificación</w:t>
            </w:r>
          </w:p>
        </w:tc>
      </w:tr>
    </w:tbl>
    <w:p w14:paraId="50E6B8A8" w14:textId="40774C13" w:rsidR="00A115D0" w:rsidRDefault="00A115D0" w:rsidP="00F90B03"/>
    <w:tbl>
      <w:tblPr>
        <w:tblW w:w="5821" w:type="dxa"/>
        <w:jc w:val="center"/>
        <w:tblLook w:val="04A0" w:firstRow="1" w:lastRow="0" w:firstColumn="1" w:lastColumn="0" w:noHBand="0" w:noVBand="1"/>
      </w:tblPr>
      <w:tblGrid>
        <w:gridCol w:w="1081"/>
        <w:gridCol w:w="4740"/>
      </w:tblGrid>
      <w:tr w:rsidR="00BF322B" w:rsidRPr="00A115D0"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A115D0" w:rsidRDefault="00BF322B"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A115D0" w:rsidRDefault="00BF322B"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5</w:t>
            </w:r>
          </w:p>
        </w:tc>
      </w:tr>
      <w:tr w:rsidR="003D0DAB" w:rsidRPr="00A115D0"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A115D0" w:rsidRDefault="003D0DAB" w:rsidP="00771D37">
            <w:pPr>
              <w:widowControl/>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Carlos Iván Poclín Meza</w:t>
            </w:r>
          </w:p>
        </w:tc>
      </w:tr>
      <w:tr w:rsidR="002B2117" w:rsidRPr="00A115D0"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os roles para la gestión de la configuración</w:t>
            </w:r>
          </w:p>
        </w:tc>
      </w:tr>
      <w:tr w:rsidR="002B2117" w:rsidRPr="00A115D0"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irve para conocer los principales roles que se encargan de la correcta gestión de la configuración.</w:t>
            </w:r>
          </w:p>
        </w:tc>
      </w:tr>
      <w:tr w:rsidR="002B2117" w:rsidRPr="00A115D0"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2B2117" w:rsidRDefault="002B2117" w:rsidP="002B2117">
            <w:pPr>
              <w:pStyle w:val="Prrafodelista"/>
              <w:widowControl/>
              <w:numPr>
                <w:ilvl w:val="0"/>
                <w:numId w:val="22"/>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ID del Proyecto</w:t>
            </w:r>
          </w:p>
        </w:tc>
      </w:tr>
      <w:tr w:rsidR="002B2117" w:rsidRPr="00A115D0"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l rol</w:t>
            </w:r>
          </w:p>
          <w:p w14:paraId="6904F771"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Persona asignada</w:t>
            </w:r>
          </w:p>
          <w:p w14:paraId="7E95894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ilidad</w:t>
            </w:r>
          </w:p>
          <w:p w14:paraId="27163699" w14:textId="49C08A30"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Nivel de autoridad</w:t>
            </w:r>
          </w:p>
        </w:tc>
      </w:tr>
    </w:tbl>
    <w:p w14:paraId="3BAE4321" w14:textId="25154525" w:rsidR="008D727F" w:rsidRDefault="00F741BC" w:rsidP="00F90B03">
      <w:r>
        <w:tab/>
      </w:r>
      <w:r>
        <w:tab/>
      </w:r>
    </w:p>
    <w:tbl>
      <w:tblPr>
        <w:tblW w:w="5821" w:type="dxa"/>
        <w:jc w:val="center"/>
        <w:tblLook w:val="04A0" w:firstRow="1" w:lastRow="0" w:firstColumn="1" w:lastColumn="0" w:noHBand="0" w:noVBand="1"/>
      </w:tblPr>
      <w:tblGrid>
        <w:gridCol w:w="1081"/>
        <w:gridCol w:w="4740"/>
      </w:tblGrid>
      <w:tr w:rsidR="00F741BC" w:rsidRPr="00A115D0"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A115D0" w:rsidRDefault="00F741BC"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A115D0" w:rsidRDefault="00F741BC"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6</w:t>
            </w:r>
          </w:p>
        </w:tc>
      </w:tr>
      <w:tr w:rsidR="003D0DAB" w:rsidRPr="00A115D0"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Carlos Iván Poclín Meza</w:t>
            </w:r>
          </w:p>
        </w:tc>
      </w:tr>
      <w:tr w:rsidR="002B2117" w:rsidRPr="00A115D0"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ibrerías controladas</w:t>
            </w:r>
          </w:p>
        </w:tc>
      </w:tr>
      <w:tr w:rsidR="002B2117" w:rsidRPr="00A115D0"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ervirá para conocer las librerías que manej</w:t>
            </w:r>
            <w:r>
              <w:rPr>
                <w:rFonts w:asciiTheme="majorHAnsi" w:hAnsiTheme="majorHAnsi" w:cstheme="majorHAnsi"/>
                <w:sz w:val="22"/>
                <w:szCs w:val="22"/>
              </w:rPr>
              <w:t>a</w:t>
            </w:r>
            <w:r w:rsidRPr="002B2117">
              <w:rPr>
                <w:rFonts w:asciiTheme="majorHAnsi" w:hAnsiTheme="majorHAnsi" w:cstheme="majorHAnsi"/>
                <w:sz w:val="22"/>
                <w:szCs w:val="22"/>
              </w:rPr>
              <w:t xml:space="preserve"> y el cual le permitirá llevar un mejor control de las librerías que se tienen.</w:t>
            </w:r>
          </w:p>
        </w:tc>
      </w:tr>
      <w:tr w:rsidR="002B2117" w:rsidRPr="00A115D0"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ID del Proyecto</w:t>
            </w:r>
          </w:p>
        </w:tc>
      </w:tr>
      <w:tr w:rsidR="002B2117" w:rsidRPr="00A115D0"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 librería controlada</w:t>
            </w:r>
          </w:p>
          <w:p w14:paraId="3EA6DA94"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le de la librería</w:t>
            </w:r>
          </w:p>
          <w:p w14:paraId="221C4020"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Actividades realizadas en la librería</w:t>
            </w:r>
          </w:p>
          <w:p w14:paraId="30D4D5BB"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oles que tienen acceso a librería</w:t>
            </w:r>
          </w:p>
          <w:p w14:paraId="16666F5C" w14:textId="7018330F"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Contenido de la librería</w:t>
            </w:r>
          </w:p>
        </w:tc>
      </w:tr>
    </w:tbl>
    <w:p w14:paraId="3C0A6CD7" w14:textId="77777777" w:rsidR="00F741BC" w:rsidRDefault="00F741BC" w:rsidP="00F90B03"/>
    <w:tbl>
      <w:tblPr>
        <w:tblW w:w="5821" w:type="dxa"/>
        <w:jc w:val="center"/>
        <w:tblLook w:val="04A0" w:firstRow="1" w:lastRow="0" w:firstColumn="1" w:lastColumn="0" w:noHBand="0" w:noVBand="1"/>
      </w:tblPr>
      <w:tblGrid>
        <w:gridCol w:w="1081"/>
        <w:gridCol w:w="4740"/>
      </w:tblGrid>
      <w:tr w:rsidR="00171BE8" w:rsidRPr="00A115D0"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A115D0" w:rsidRDefault="00171BE8"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A115D0" w:rsidRDefault="00171BE8"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7</w:t>
            </w:r>
          </w:p>
        </w:tc>
      </w:tr>
      <w:tr w:rsidR="003D0DAB" w:rsidRPr="00A115D0"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Carlos Iván Poclín Meza</w:t>
            </w:r>
          </w:p>
        </w:tc>
      </w:tr>
      <w:tr w:rsidR="000F4347" w:rsidRPr="00A115D0"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Lista de los ítems del proyecto de software</w:t>
            </w:r>
          </w:p>
        </w:tc>
      </w:tr>
      <w:tr w:rsidR="000F4347" w:rsidRPr="00A115D0"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 xml:space="preserve">El propósito de este reporte es brindar información sobre los elementos de desarrollo de </w:t>
            </w:r>
            <w:r w:rsidRPr="000F4347">
              <w:rPr>
                <w:rFonts w:asciiTheme="majorHAnsi" w:hAnsiTheme="majorHAnsi" w:cstheme="majorHAnsi"/>
                <w:color w:val="000000"/>
                <w:sz w:val="22"/>
                <w:szCs w:val="22"/>
              </w:rPr>
              <w:lastRenderedPageBreak/>
              <w:t>software de un proyecto de software.</w:t>
            </w:r>
          </w:p>
        </w:tc>
      </w:tr>
      <w:tr w:rsidR="000F4347" w:rsidRPr="00A115D0"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hAnsiTheme="majorHAnsi" w:cstheme="majorHAnsi"/>
                <w:sz w:val="22"/>
                <w:szCs w:val="22"/>
              </w:rPr>
              <w:t>ID del Proyecto de software (S</w:t>
            </w:r>
            <w:r w:rsidR="00723AB0">
              <w:rPr>
                <w:rFonts w:asciiTheme="majorHAnsi" w:hAnsiTheme="majorHAnsi" w:cstheme="majorHAnsi"/>
                <w:sz w:val="22"/>
                <w:szCs w:val="22"/>
              </w:rPr>
              <w:t>AC</w:t>
            </w:r>
            <w:r w:rsidRPr="000F4347">
              <w:rPr>
                <w:rFonts w:asciiTheme="majorHAnsi" w:hAnsiTheme="majorHAnsi" w:cstheme="majorHAnsi"/>
                <w:sz w:val="22"/>
                <w:szCs w:val="22"/>
              </w:rPr>
              <w:t>)</w:t>
            </w:r>
          </w:p>
        </w:tc>
      </w:tr>
      <w:tr w:rsidR="000F4347" w:rsidRPr="00A115D0"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ID del ítem del proyecto</w:t>
            </w:r>
          </w:p>
          <w:p w14:paraId="57604FD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Nombre del ítem del proyecto</w:t>
            </w:r>
          </w:p>
          <w:p w14:paraId="24E35C59"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Autor de la última modificación.</w:t>
            </w:r>
          </w:p>
          <w:p w14:paraId="415A7E20"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sz w:val="22"/>
                <w:szCs w:val="22"/>
              </w:rPr>
              <w:t>Fecha de la última modificación.</w:t>
            </w:r>
          </w:p>
          <w:p w14:paraId="3320CC8B" w14:textId="47A56984" w:rsidR="000F4347" w:rsidRPr="000F4347" w:rsidRDefault="000F4347" w:rsidP="000F4347">
            <w:pPr>
              <w:pStyle w:val="Prrafodelista"/>
              <w:widowControl/>
              <w:numPr>
                <w:ilvl w:val="0"/>
                <w:numId w:val="24"/>
              </w:numPr>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sz w:val="22"/>
                <w:szCs w:val="22"/>
              </w:rPr>
              <w:t>Ubicación del ítem de configuración (Ruta).</w:t>
            </w:r>
          </w:p>
        </w:tc>
      </w:tr>
    </w:tbl>
    <w:p w14:paraId="7754406D" w14:textId="0BA0DA4C" w:rsidR="00BF241F" w:rsidRDefault="00BF241F" w:rsidP="00F90B03"/>
    <w:tbl>
      <w:tblPr>
        <w:tblW w:w="5821" w:type="dxa"/>
        <w:jc w:val="center"/>
        <w:tblLook w:val="04A0" w:firstRow="1" w:lastRow="0" w:firstColumn="1" w:lastColumn="0" w:noHBand="0" w:noVBand="1"/>
      </w:tblPr>
      <w:tblGrid>
        <w:gridCol w:w="1081"/>
        <w:gridCol w:w="4740"/>
      </w:tblGrid>
      <w:tr w:rsidR="000F4347" w:rsidRPr="00A115D0"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A115D0" w:rsidRDefault="000F434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A115D0" w:rsidRDefault="000F434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8</w:t>
            </w:r>
          </w:p>
        </w:tc>
      </w:tr>
      <w:tr w:rsidR="003D0DAB" w:rsidRPr="00A115D0"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Carlos Iván Poclín Meza</w:t>
            </w:r>
          </w:p>
        </w:tc>
      </w:tr>
      <w:tr w:rsidR="000F4347" w:rsidRPr="00A115D0"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Lista de los CUS del proyecto de software</w:t>
            </w:r>
          </w:p>
        </w:tc>
      </w:tr>
      <w:tr w:rsidR="000F4347" w:rsidRPr="00A115D0"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Brindar a los desarrolladores la lista de los módulos que deberán desarrollar para un proyecto en específico, en nuestro caso S</w:t>
            </w:r>
            <w:r>
              <w:rPr>
                <w:rFonts w:asciiTheme="majorHAnsi" w:eastAsia="Cambria" w:hAnsiTheme="majorHAnsi" w:cstheme="majorHAnsi"/>
                <w:color w:val="000000"/>
                <w:sz w:val="22"/>
                <w:szCs w:val="22"/>
              </w:rPr>
              <w:t>AC</w:t>
            </w:r>
            <w:r w:rsidRPr="000F4347">
              <w:rPr>
                <w:rFonts w:asciiTheme="majorHAnsi" w:eastAsia="Cambria" w:hAnsiTheme="majorHAnsi" w:cstheme="majorHAnsi"/>
                <w:color w:val="000000"/>
                <w:sz w:val="22"/>
                <w:szCs w:val="22"/>
              </w:rPr>
              <w:t>, estos contienen el correcto flujo que debe realizar el producto de software.</w:t>
            </w:r>
          </w:p>
        </w:tc>
      </w:tr>
      <w:tr w:rsidR="000F4347" w:rsidRPr="00A115D0"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 (</w:t>
            </w:r>
            <w:r>
              <w:rPr>
                <w:rFonts w:asciiTheme="majorHAnsi" w:eastAsia="Cambria" w:hAnsiTheme="majorHAnsi" w:cstheme="majorHAnsi"/>
                <w:color w:val="00000A"/>
                <w:sz w:val="22"/>
                <w:szCs w:val="22"/>
              </w:rPr>
              <w:t>SAC</w:t>
            </w:r>
            <w:r w:rsidRPr="000F4347">
              <w:rPr>
                <w:rFonts w:asciiTheme="majorHAnsi" w:eastAsia="Cambria" w:hAnsiTheme="majorHAnsi" w:cstheme="majorHAnsi"/>
                <w:color w:val="00000A"/>
                <w:sz w:val="22"/>
                <w:szCs w:val="22"/>
              </w:rPr>
              <w:t>)</w:t>
            </w:r>
          </w:p>
        </w:tc>
      </w:tr>
      <w:tr w:rsidR="000F4347" w:rsidRPr="00A115D0"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ID de caso de uso</w:t>
            </w:r>
          </w:p>
          <w:p w14:paraId="7FCD6463" w14:textId="7A354A4A" w:rsidR="000F434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1A51C7">
              <w:rPr>
                <w:rFonts w:asciiTheme="majorHAnsi" w:eastAsia="Cambria" w:hAnsiTheme="majorHAnsi" w:cstheme="majorHAnsi"/>
                <w:color w:val="000000"/>
                <w:sz w:val="22"/>
                <w:szCs w:val="22"/>
              </w:rPr>
              <w:t>Nombre del caso de uso</w:t>
            </w:r>
          </w:p>
          <w:p w14:paraId="05912E4B"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2DA99E55"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p w14:paraId="5F2BE75D"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ocumento que contiene el caso de uso</w:t>
            </w:r>
          </w:p>
          <w:p w14:paraId="17F6D731" w14:textId="3257B560" w:rsidR="000F4347" w:rsidRPr="000F4347" w:rsidRDefault="000F4347" w:rsidP="001A51C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Ubicación del documento de caso de uso</w:t>
            </w:r>
          </w:p>
        </w:tc>
      </w:tr>
    </w:tbl>
    <w:p w14:paraId="34E35201" w14:textId="19D0606D" w:rsidR="000F4347" w:rsidRDefault="000F4347" w:rsidP="00F90B03"/>
    <w:p w14:paraId="6A0FE998" w14:textId="7F816EAA" w:rsidR="00432344" w:rsidRDefault="00432344" w:rsidP="00F90B03"/>
    <w:p w14:paraId="237F7907" w14:textId="75F68416" w:rsidR="00432344" w:rsidRDefault="00432344" w:rsidP="00F90B03"/>
    <w:tbl>
      <w:tblPr>
        <w:tblW w:w="5821" w:type="dxa"/>
        <w:jc w:val="center"/>
        <w:tblLook w:val="04A0" w:firstRow="1" w:lastRow="0" w:firstColumn="1" w:lastColumn="0" w:noHBand="0" w:noVBand="1"/>
      </w:tblPr>
      <w:tblGrid>
        <w:gridCol w:w="1081"/>
        <w:gridCol w:w="4740"/>
      </w:tblGrid>
      <w:tr w:rsidR="00771D37" w:rsidRPr="00A115D0"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A115D0" w:rsidRDefault="00771D3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A115D0" w:rsidRDefault="00771D3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sidR="009958D3">
              <w:rPr>
                <w:rFonts w:ascii="Calibri" w:eastAsia="Times New Roman" w:hAnsi="Calibri" w:cs="Calibri"/>
                <w:color w:val="000000"/>
                <w:sz w:val="22"/>
                <w:szCs w:val="22"/>
                <w:lang w:val="en-US" w:eastAsia="en-US"/>
              </w:rPr>
              <w:t>9</w:t>
            </w:r>
          </w:p>
        </w:tc>
      </w:tr>
      <w:tr w:rsidR="00771D37" w:rsidRPr="00A115D0"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771D37" w:rsidRPr="00A115D0"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0F4347" w:rsidRDefault="00AA546A" w:rsidP="00771D37">
            <w:pPr>
              <w:widowControl/>
              <w:jc w:val="both"/>
              <w:rPr>
                <w:rFonts w:asciiTheme="majorHAnsi" w:eastAsia="Times New Roman" w:hAnsiTheme="majorHAnsi" w:cstheme="majorHAnsi"/>
                <w:color w:val="000000"/>
                <w:sz w:val="22"/>
                <w:szCs w:val="22"/>
                <w:lang w:eastAsia="en-US"/>
              </w:rPr>
            </w:pPr>
            <w:r>
              <w:rPr>
                <w:rFonts w:asciiTheme="majorHAnsi" w:eastAsia="Cambria" w:hAnsiTheme="majorHAnsi" w:cstheme="majorHAnsi"/>
                <w:color w:val="000000"/>
                <w:sz w:val="22"/>
                <w:szCs w:val="22"/>
              </w:rPr>
              <w:t>L</w:t>
            </w:r>
            <w:r w:rsidR="003A2ACC">
              <w:rPr>
                <w:rFonts w:asciiTheme="majorHAnsi" w:eastAsia="Cambria" w:hAnsiTheme="majorHAnsi" w:cstheme="majorHAnsi"/>
                <w:color w:val="000000"/>
                <w:sz w:val="22"/>
                <w:szCs w:val="22"/>
              </w:rPr>
              <w:t>ista del</w:t>
            </w:r>
            <w:r w:rsidR="00771D37">
              <w:rPr>
                <w:rFonts w:asciiTheme="majorHAnsi" w:eastAsia="Cambria" w:hAnsiTheme="majorHAnsi" w:cstheme="majorHAnsi"/>
                <w:color w:val="000000"/>
                <w:sz w:val="22"/>
                <w:szCs w:val="22"/>
              </w:rPr>
              <w:t xml:space="preserve"> </w:t>
            </w:r>
            <w:r w:rsidR="00B85473">
              <w:rPr>
                <w:rFonts w:asciiTheme="majorHAnsi" w:eastAsia="Cambria" w:hAnsiTheme="majorHAnsi" w:cstheme="majorHAnsi"/>
                <w:color w:val="000000"/>
                <w:sz w:val="22"/>
                <w:szCs w:val="22"/>
              </w:rPr>
              <w:t>equipo de desarrollo de un proyecto</w:t>
            </w:r>
          </w:p>
        </w:tc>
      </w:tr>
      <w:tr w:rsidR="00771D37" w:rsidRPr="00A115D0"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0F4347" w:rsidRDefault="00B85473" w:rsidP="00771D37">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 reporte de personas que participaron en el desarrollo de un proyecto, para que el gestor de la configuración conozca a los involucrados</w:t>
            </w:r>
            <w:r w:rsidR="003A2ACC">
              <w:rPr>
                <w:rFonts w:asciiTheme="majorHAnsi" w:eastAsia="Times New Roman" w:hAnsiTheme="majorHAnsi" w:cstheme="majorHAnsi"/>
                <w:color w:val="000000"/>
                <w:sz w:val="22"/>
                <w:szCs w:val="22"/>
                <w:lang w:eastAsia="en-US"/>
              </w:rPr>
              <w:t xml:space="preserve">, en el </w:t>
            </w:r>
            <w:r w:rsidR="003A2ACC">
              <w:rPr>
                <w:rFonts w:asciiTheme="majorHAnsi" w:eastAsia="Times New Roman" w:hAnsiTheme="majorHAnsi" w:cstheme="majorHAnsi"/>
                <w:color w:val="000000"/>
                <w:sz w:val="22"/>
                <w:szCs w:val="22"/>
                <w:lang w:eastAsia="en-US"/>
              </w:rPr>
              <w:lastRenderedPageBreak/>
              <w:t>caso que necesite dar mantenimiento al proyecto.</w:t>
            </w:r>
            <w:r>
              <w:rPr>
                <w:rFonts w:asciiTheme="majorHAnsi" w:eastAsia="Times New Roman" w:hAnsiTheme="majorHAnsi" w:cstheme="majorHAnsi"/>
                <w:color w:val="000000"/>
                <w:sz w:val="22"/>
                <w:szCs w:val="22"/>
                <w:lang w:eastAsia="en-US"/>
              </w:rPr>
              <w:t xml:space="preserve"> </w:t>
            </w:r>
          </w:p>
        </w:tc>
      </w:tr>
      <w:tr w:rsidR="00771D37" w:rsidRPr="00A115D0"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0F4347" w:rsidRDefault="00771D37" w:rsidP="00771D3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w:t>
            </w:r>
            <w:r w:rsidR="003A2ACC">
              <w:rPr>
                <w:rFonts w:asciiTheme="majorHAnsi" w:eastAsia="Cambria" w:hAnsiTheme="majorHAnsi" w:cstheme="majorHAnsi"/>
                <w:color w:val="00000A"/>
                <w:sz w:val="22"/>
                <w:szCs w:val="22"/>
              </w:rPr>
              <w:t>.</w:t>
            </w:r>
          </w:p>
        </w:tc>
      </w:tr>
      <w:tr w:rsidR="00771D37" w:rsidRPr="00A115D0"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Default="003A2ACC" w:rsidP="00771D37">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 la persona</w:t>
            </w:r>
          </w:p>
          <w:p w14:paraId="2D2119F6" w14:textId="30310E0C" w:rsidR="00771D37" w:rsidRPr="003A2ACC" w:rsidRDefault="003A2ACC" w:rsidP="003A2ACC">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Rol que cumplió en el proyecto</w:t>
            </w:r>
          </w:p>
        </w:tc>
      </w:tr>
    </w:tbl>
    <w:p w14:paraId="0D363BED" w14:textId="5C2884F3" w:rsidR="00432344" w:rsidRDefault="00432344" w:rsidP="00F90B03"/>
    <w:p w14:paraId="5DD8D826" w14:textId="77777777" w:rsidR="003A2ACC" w:rsidRDefault="003A2ACC" w:rsidP="00F90B03">
      <w:r>
        <w:tab/>
      </w:r>
      <w:r>
        <w:tab/>
      </w:r>
      <w:r>
        <w:tab/>
      </w:r>
    </w:p>
    <w:tbl>
      <w:tblPr>
        <w:tblW w:w="5821" w:type="dxa"/>
        <w:jc w:val="center"/>
        <w:tblLook w:val="04A0" w:firstRow="1" w:lastRow="0" w:firstColumn="1" w:lastColumn="0" w:noHBand="0" w:noVBand="1"/>
      </w:tblPr>
      <w:tblGrid>
        <w:gridCol w:w="1081"/>
        <w:gridCol w:w="4740"/>
      </w:tblGrid>
      <w:tr w:rsidR="003A2ACC" w:rsidRPr="00A115D0" w14:paraId="20BC12D6"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A115D0" w:rsidRDefault="003A2ACC"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A115D0" w:rsidRDefault="003A2ACC" w:rsidP="00A04315">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0</w:t>
            </w:r>
          </w:p>
        </w:tc>
      </w:tr>
      <w:tr w:rsidR="003A2ACC" w:rsidRPr="00A115D0" w14:paraId="673F34D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A115D0" w:rsidRDefault="003A2ACC"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A115D0" w:rsidRDefault="003A2ACC"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3A2ACC" w:rsidRPr="00A115D0" w14:paraId="137D6DEB"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0F4347" w:rsidRDefault="004C63B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AA546A">
              <w:rPr>
                <w:rFonts w:asciiTheme="majorHAnsi" w:eastAsia="Times New Roman" w:hAnsiTheme="majorHAnsi" w:cstheme="majorHAnsi"/>
                <w:color w:val="000000"/>
                <w:sz w:val="22"/>
                <w:szCs w:val="22"/>
                <w:lang w:eastAsia="en-US"/>
              </w:rPr>
              <w:t>solicitudes de cambio por elemento de la configuración de un proyecto</w:t>
            </w:r>
          </w:p>
        </w:tc>
      </w:tr>
      <w:tr w:rsidR="003A2ACC" w:rsidRPr="00A115D0" w14:paraId="4744153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0F4347" w:rsidRDefault="003A2ACC"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w:t>
            </w:r>
            <w:r w:rsidR="004C63B2">
              <w:rPr>
                <w:rFonts w:asciiTheme="majorHAnsi" w:eastAsia="Times New Roman" w:hAnsiTheme="majorHAnsi" w:cstheme="majorHAnsi"/>
                <w:color w:val="000000"/>
                <w:sz w:val="22"/>
                <w:szCs w:val="22"/>
                <w:lang w:eastAsia="en-US"/>
              </w:rPr>
              <w:t xml:space="preserve">a lista de cambios </w:t>
            </w:r>
            <w:r w:rsidR="00AA546A">
              <w:rPr>
                <w:rFonts w:asciiTheme="majorHAnsi" w:eastAsia="Times New Roman" w:hAnsiTheme="majorHAnsi" w:cstheme="majorHAnsi"/>
                <w:color w:val="000000"/>
                <w:sz w:val="22"/>
                <w:szCs w:val="22"/>
                <w:lang w:eastAsia="en-US"/>
              </w:rPr>
              <w:t>de solicitudes de cambio por elemento de la configuración, para que el gestor de cambios conozca los posibles cambios necesarios para el elemento.</w:t>
            </w:r>
          </w:p>
        </w:tc>
      </w:tr>
      <w:tr w:rsidR="003A2ACC" w:rsidRPr="00A115D0" w14:paraId="3D544CBB"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0F4347" w:rsidRDefault="003A2ACC" w:rsidP="00A04315">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 xml:space="preserve">ID del </w:t>
            </w:r>
            <w:r w:rsidR="004C63B2">
              <w:rPr>
                <w:rFonts w:asciiTheme="majorHAnsi" w:eastAsia="Cambria" w:hAnsiTheme="majorHAnsi" w:cstheme="majorHAnsi"/>
                <w:color w:val="00000A"/>
                <w:sz w:val="22"/>
                <w:szCs w:val="22"/>
              </w:rPr>
              <w:t xml:space="preserve">elemento </w:t>
            </w:r>
          </w:p>
        </w:tc>
      </w:tr>
      <w:tr w:rsidR="003A2ACC" w:rsidRPr="00A115D0" w14:paraId="7E433EED"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e la solicitud de cambio</w:t>
            </w:r>
          </w:p>
          <w:p w14:paraId="6AF840DF"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Fuente</w:t>
            </w:r>
          </w:p>
          <w:p w14:paraId="5B3E40A7" w14:textId="4A4B49C2" w:rsidR="003A2ACC" w:rsidRPr="00AA546A" w:rsidRDefault="00AA546A" w:rsidP="00AA546A">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cambio</w:t>
            </w:r>
          </w:p>
        </w:tc>
      </w:tr>
    </w:tbl>
    <w:p w14:paraId="198141A3" w14:textId="661C2C1A" w:rsidR="00432344" w:rsidRDefault="00245662" w:rsidP="00F90B03">
      <w:r>
        <w:tab/>
      </w:r>
      <w:r>
        <w:tab/>
      </w:r>
      <w:r>
        <w:tab/>
      </w:r>
    </w:p>
    <w:p w14:paraId="61D4D283" w14:textId="3C9CC91A" w:rsidR="00245662" w:rsidRDefault="00245662" w:rsidP="00F90B03"/>
    <w:p w14:paraId="40AA8E8F" w14:textId="77777777" w:rsidR="00245662" w:rsidRDefault="00245662" w:rsidP="00F90B03">
      <w:r>
        <w:tab/>
      </w:r>
      <w:r>
        <w:tab/>
      </w:r>
      <w:r>
        <w:tab/>
      </w:r>
    </w:p>
    <w:tbl>
      <w:tblPr>
        <w:tblW w:w="5821" w:type="dxa"/>
        <w:jc w:val="center"/>
        <w:tblLook w:val="04A0" w:firstRow="1" w:lastRow="0" w:firstColumn="1" w:lastColumn="0" w:noHBand="0" w:noVBand="1"/>
      </w:tblPr>
      <w:tblGrid>
        <w:gridCol w:w="1081"/>
        <w:gridCol w:w="4740"/>
      </w:tblGrid>
      <w:tr w:rsidR="00245662" w:rsidRPr="00A115D0" w14:paraId="39B45CE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A115D0" w:rsidRDefault="00245662"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A115D0" w:rsidRDefault="00245662" w:rsidP="00A04315">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1</w:t>
            </w:r>
          </w:p>
        </w:tc>
      </w:tr>
      <w:tr w:rsidR="00245662" w:rsidRPr="00A115D0" w14:paraId="6BB4A98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A115D0" w:rsidRDefault="00245662"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A115D0" w:rsidRDefault="00245662"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245662" w:rsidRPr="00A115D0" w14:paraId="590D604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0F4347" w:rsidRDefault="0024566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cambios efectuados por un desarrollador en un determinado tiempo</w:t>
            </w:r>
          </w:p>
        </w:tc>
      </w:tr>
      <w:tr w:rsidR="00245662" w:rsidRPr="00A115D0" w14:paraId="22D9192D"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0F4347" w:rsidRDefault="0024566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A115D0" w14:paraId="7FFAA9A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245662" w:rsidRDefault="00245662" w:rsidP="00A04315">
            <w:pPr>
              <w:pStyle w:val="Prrafodelista"/>
              <w:widowControl/>
              <w:numPr>
                <w:ilvl w:val="0"/>
                <w:numId w:val="20"/>
              </w:numPr>
              <w:rPr>
                <w:rFonts w:asciiTheme="majorHAnsi" w:hAnsiTheme="majorHAnsi" w:cstheme="majorHAnsi"/>
                <w:sz w:val="22"/>
                <w:szCs w:val="22"/>
              </w:rPr>
            </w:pPr>
            <w:r>
              <w:rPr>
                <w:rFonts w:asciiTheme="majorHAnsi" w:eastAsia="Cambria" w:hAnsiTheme="majorHAnsi" w:cstheme="majorHAnsi"/>
                <w:color w:val="00000A"/>
                <w:sz w:val="22"/>
                <w:szCs w:val="22"/>
              </w:rPr>
              <w:t>Nombre del desarrollador</w:t>
            </w:r>
          </w:p>
          <w:p w14:paraId="35BA2333" w14:textId="77777777" w:rsidR="00245662" w:rsidRDefault="00245662" w:rsidP="00A04315">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inicio</w:t>
            </w:r>
          </w:p>
          <w:p w14:paraId="244180E5" w14:textId="25723EEA" w:rsidR="00245662" w:rsidRPr="000F4347" w:rsidRDefault="00245662" w:rsidP="00A04315">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limite</w:t>
            </w:r>
          </w:p>
        </w:tc>
      </w:tr>
      <w:tr w:rsidR="00245662" w:rsidRPr="00A115D0" w14:paraId="69F6B93F"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cambio efectuado</w:t>
            </w:r>
          </w:p>
          <w:p w14:paraId="27318E70" w14:textId="77777777" w:rsidR="00245662"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elemento modificado</w:t>
            </w:r>
          </w:p>
          <w:p w14:paraId="49ED8B53" w14:textId="77777777" w:rsidR="00245662"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proyecto</w:t>
            </w:r>
          </w:p>
          <w:p w14:paraId="1E457719" w14:textId="3BBBE7A3" w:rsidR="00245662" w:rsidRPr="00584FDF"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elemento modificado</w:t>
            </w:r>
          </w:p>
        </w:tc>
      </w:tr>
    </w:tbl>
    <w:p w14:paraId="65DBB84B" w14:textId="15D25243" w:rsidR="00245662" w:rsidRDefault="00245662" w:rsidP="00F90B03"/>
    <w:p w14:paraId="3855F959" w14:textId="77777777" w:rsidR="0047657D" w:rsidRDefault="0047657D" w:rsidP="00F90B03">
      <w:r>
        <w:tab/>
      </w:r>
      <w:r>
        <w:tab/>
      </w:r>
      <w:r>
        <w:tab/>
      </w:r>
    </w:p>
    <w:tbl>
      <w:tblPr>
        <w:tblW w:w="5821" w:type="dxa"/>
        <w:jc w:val="center"/>
        <w:tblLook w:val="04A0" w:firstRow="1" w:lastRow="0" w:firstColumn="1" w:lastColumn="0" w:noHBand="0" w:noVBand="1"/>
      </w:tblPr>
      <w:tblGrid>
        <w:gridCol w:w="1081"/>
        <w:gridCol w:w="4740"/>
      </w:tblGrid>
      <w:tr w:rsidR="0047657D" w:rsidRPr="00A115D0" w14:paraId="01D90E85"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A115D0" w:rsidRDefault="0047657D"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A115D0" w:rsidRDefault="0047657D" w:rsidP="00A04315">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2</w:t>
            </w:r>
          </w:p>
        </w:tc>
      </w:tr>
      <w:tr w:rsidR="0047657D" w:rsidRPr="00A115D0" w14:paraId="172A62B1"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A115D0" w:rsidRDefault="0047657D"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A115D0" w:rsidRDefault="0047657D"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47657D" w:rsidRPr="00A115D0" w14:paraId="2CA9D65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0F4347" w:rsidRDefault="00584FDF"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CU afectados por una solicitud de cambio </w:t>
            </w:r>
          </w:p>
        </w:tc>
      </w:tr>
      <w:tr w:rsidR="0047657D" w:rsidRPr="00A115D0" w14:paraId="0FF6902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0F4347" w:rsidRDefault="0047657D"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w:t>
            </w:r>
            <w:r w:rsidR="00584FDF">
              <w:rPr>
                <w:rFonts w:asciiTheme="majorHAnsi" w:eastAsia="Times New Roman" w:hAnsiTheme="majorHAnsi" w:cstheme="majorHAnsi"/>
                <w:color w:val="000000"/>
                <w:sz w:val="22"/>
                <w:szCs w:val="22"/>
                <w:lang w:eastAsia="en-US"/>
              </w:rPr>
              <w:t>CU afectados por una solicitud de cambio, para que el desarrollador pueda conocer el impacto del cambio que realizará.</w:t>
            </w:r>
            <w:r>
              <w:rPr>
                <w:rFonts w:asciiTheme="majorHAnsi" w:eastAsia="Times New Roman" w:hAnsiTheme="majorHAnsi" w:cstheme="majorHAnsi"/>
                <w:color w:val="000000"/>
                <w:sz w:val="22"/>
                <w:szCs w:val="22"/>
                <w:lang w:eastAsia="en-US"/>
              </w:rPr>
              <w:t xml:space="preserve"> </w:t>
            </w:r>
          </w:p>
        </w:tc>
      </w:tr>
      <w:tr w:rsidR="0047657D" w:rsidRPr="00A115D0" w14:paraId="066427E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0F4347" w:rsidRDefault="0047657D" w:rsidP="00A04315">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w:t>
            </w:r>
            <w:r w:rsidR="00584FDF">
              <w:rPr>
                <w:rFonts w:asciiTheme="majorHAnsi" w:eastAsia="Cambria" w:hAnsiTheme="majorHAnsi" w:cstheme="majorHAnsi"/>
                <w:color w:val="00000A"/>
                <w:sz w:val="22"/>
                <w:szCs w:val="22"/>
              </w:rPr>
              <w:t xml:space="preserve"> la solicitud de cambio</w:t>
            </w:r>
          </w:p>
        </w:tc>
      </w:tr>
      <w:tr w:rsidR="0047657D" w:rsidRPr="00A115D0" w14:paraId="124B740B"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47657D" w:rsidRDefault="0047657D" w:rsidP="00A04315">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w:t>
            </w:r>
            <w:r w:rsidR="00584FDF">
              <w:rPr>
                <w:rFonts w:asciiTheme="majorHAnsi" w:eastAsia="Cambria" w:hAnsiTheme="majorHAnsi" w:cstheme="majorHAnsi"/>
                <w:sz w:val="22"/>
                <w:szCs w:val="22"/>
              </w:rPr>
              <w:t>el caso de uso</w:t>
            </w:r>
          </w:p>
          <w:p w14:paraId="23A65891" w14:textId="1201199F" w:rsidR="0047657D" w:rsidRPr="0047657D" w:rsidRDefault="00584FDF" w:rsidP="00A04315">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l caso de uso</w:t>
            </w:r>
          </w:p>
          <w:p w14:paraId="1144D6CE" w14:textId="77777777" w:rsidR="00584FDF" w:rsidRPr="000F4347"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39ABE3B5" w14:textId="619A5A85" w:rsidR="0047657D" w:rsidRPr="00584FDF"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tc>
      </w:tr>
    </w:tbl>
    <w:p w14:paraId="1CF20921" w14:textId="6224C993" w:rsidR="00432344" w:rsidRDefault="00432344" w:rsidP="00F90B03"/>
    <w:p w14:paraId="40CD36FC" w14:textId="7F06A858" w:rsidR="008437A2" w:rsidRDefault="008437A2">
      <w:r>
        <w:br w:type="page"/>
      </w:r>
    </w:p>
    <w:p w14:paraId="3D752284" w14:textId="51BA072E" w:rsidR="00432344" w:rsidRDefault="00432344" w:rsidP="00F90B03"/>
    <w:p w14:paraId="68B258C2" w14:textId="77777777" w:rsidR="008437A2" w:rsidRDefault="008437A2" w:rsidP="008437A2">
      <w:pPr>
        <w:jc w:val="center"/>
      </w:pPr>
    </w:p>
    <w:p w14:paraId="2662D0B0" w14:textId="77777777" w:rsidR="008437A2" w:rsidRPr="007A7BF0" w:rsidRDefault="008437A2" w:rsidP="008437A2"/>
    <w:tbl>
      <w:tblPr>
        <w:tblW w:w="5821" w:type="dxa"/>
        <w:jc w:val="center"/>
        <w:tblLook w:val="04A0" w:firstRow="1" w:lastRow="0" w:firstColumn="1" w:lastColumn="0" w:noHBand="0" w:noVBand="1"/>
      </w:tblPr>
      <w:tblGrid>
        <w:gridCol w:w="1081"/>
        <w:gridCol w:w="4740"/>
      </w:tblGrid>
      <w:tr w:rsidR="008437A2" w:rsidRPr="007A7BF0" w14:paraId="53020B8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7A7BF0" w:rsidRDefault="008437A2"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7A7BF0" w:rsidRDefault="008437A2" w:rsidP="00A0431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w:t>
            </w:r>
            <w:r>
              <w:rPr>
                <w:rFonts w:ascii="Calibri" w:eastAsia="Times New Roman" w:hAnsi="Calibri" w:cs="Calibri"/>
                <w:color w:val="000000"/>
                <w:sz w:val="22"/>
                <w:szCs w:val="22"/>
                <w:lang w:eastAsia="en-US"/>
              </w:rPr>
              <w:t>13</w:t>
            </w:r>
          </w:p>
        </w:tc>
      </w:tr>
      <w:tr w:rsidR="008437A2" w:rsidRPr="007A7BF0" w14:paraId="6D40C67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4F737425"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083125">
              <w:rPr>
                <w:rFonts w:asciiTheme="majorHAnsi" w:eastAsia="Times New Roman" w:hAnsiTheme="majorHAnsi" w:cstheme="majorHAnsi"/>
                <w:color w:val="000000"/>
                <w:sz w:val="22"/>
                <w:szCs w:val="22"/>
                <w:lang w:eastAsia="en-US"/>
              </w:rPr>
              <w:t>Lista de líneas base de la organización</w:t>
            </w:r>
          </w:p>
        </w:tc>
      </w:tr>
      <w:tr w:rsidR="008437A2" w:rsidRPr="007A7BF0" w14:paraId="02CA9CB0"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7A7BF0" w14:paraId="4DAE7275" w14:textId="77777777" w:rsidTr="00A0431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300CA7" w:rsidRDefault="008437A2"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 xml:space="preserve">Líneas base de la organización </w:t>
            </w:r>
          </w:p>
        </w:tc>
      </w:tr>
      <w:tr w:rsidR="008437A2" w:rsidRPr="007A7BF0" w14:paraId="64D1B056"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2D0711DA"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03449EA2"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7A86566F"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0EAED944" w14:textId="77777777" w:rsidR="008437A2" w:rsidRPr="00BC0496"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B66BAA4" w14:textId="77777777" w:rsidR="008437A2" w:rsidRDefault="008437A2" w:rsidP="008437A2">
      <w:pPr>
        <w:jc w:val="center"/>
      </w:pPr>
    </w:p>
    <w:p w14:paraId="0F1318E5" w14:textId="77777777" w:rsidR="008437A2" w:rsidRDefault="008437A2" w:rsidP="008437A2">
      <w:pPr>
        <w:jc w:val="center"/>
      </w:pPr>
    </w:p>
    <w:p w14:paraId="6AAED192" w14:textId="77777777" w:rsidR="008437A2" w:rsidRDefault="008437A2" w:rsidP="008437A2">
      <w:pPr>
        <w:jc w:val="center"/>
      </w:pPr>
    </w:p>
    <w:p w14:paraId="4FAAB9B6" w14:textId="77777777" w:rsidR="008437A2" w:rsidRDefault="008437A2" w:rsidP="008437A2">
      <w:pPr>
        <w:jc w:val="center"/>
      </w:pPr>
    </w:p>
    <w:p w14:paraId="63A355A1"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025B1E3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7A7BF0" w:rsidRDefault="008437A2"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7A7BF0" w:rsidRDefault="008437A2" w:rsidP="00A0431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4</w:t>
            </w:r>
          </w:p>
        </w:tc>
      </w:tr>
      <w:tr w:rsidR="008437A2" w:rsidRPr="007A7BF0" w14:paraId="4ED13C9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71D5A6D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líneas base de los proyectos</w:t>
            </w:r>
          </w:p>
        </w:tc>
      </w:tr>
      <w:tr w:rsidR="008437A2" w:rsidRPr="007A7BF0" w14:paraId="76E46E4F"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rindar información a los gerentes o responsables de proyectos respecto a las oportunidades y límites de los mismos</w:t>
            </w:r>
          </w:p>
        </w:tc>
      </w:tr>
      <w:tr w:rsidR="008437A2" w:rsidRPr="007A7BF0" w14:paraId="1DEDA2CC" w14:textId="77777777" w:rsidTr="00A0431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Default="008437A2"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Identificador del proyecto</w:t>
            </w:r>
          </w:p>
          <w:p w14:paraId="766F110A" w14:textId="77777777" w:rsidR="008437A2" w:rsidRPr="00BC0496" w:rsidRDefault="008437A2"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Líneas base del proyecto</w:t>
            </w:r>
          </w:p>
        </w:tc>
      </w:tr>
      <w:tr w:rsidR="008437A2" w:rsidRPr="007A7BF0" w14:paraId="08A5A16C"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4B8F3A80"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50C4182A"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0DDFF108"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632E775A" w14:textId="77777777" w:rsidR="008437A2" w:rsidRPr="00BC0496"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52E6B06" w14:textId="77777777" w:rsidR="008437A2" w:rsidRPr="007A7BF0" w:rsidRDefault="008437A2" w:rsidP="008437A2">
      <w:pPr>
        <w:jc w:val="center"/>
      </w:pPr>
    </w:p>
    <w:p w14:paraId="70CCA742" w14:textId="77777777" w:rsidR="008437A2" w:rsidRPr="007A7BF0" w:rsidRDefault="008437A2" w:rsidP="008437A2">
      <w:r w:rsidRPr="007A7BF0">
        <w:br w:type="page"/>
      </w:r>
    </w:p>
    <w:p w14:paraId="76398642"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3F9C8F3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7A7BF0" w:rsidRDefault="008437A2"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7A7BF0" w:rsidRDefault="008437A2" w:rsidP="00A0431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5</w:t>
            </w:r>
          </w:p>
        </w:tc>
      </w:tr>
      <w:tr w:rsidR="008437A2" w:rsidRPr="007A7BF0" w14:paraId="56A8E8B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6AE0986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lientes</w:t>
            </w:r>
          </w:p>
        </w:tc>
      </w:tr>
      <w:tr w:rsidR="008437A2" w:rsidRPr="007A7BF0" w14:paraId="68660DD4"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ar a conocer a todos los interesados en todos los niveles, de los clientes con los que cuenta la organización.</w:t>
            </w:r>
          </w:p>
        </w:tc>
      </w:tr>
      <w:tr w:rsidR="008437A2" w:rsidRPr="007A7BF0" w14:paraId="73A91D1E"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EB5671" w:rsidRDefault="008437A2" w:rsidP="00A0431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Lista de clientes</w:t>
            </w:r>
          </w:p>
        </w:tc>
      </w:tr>
      <w:tr w:rsidR="008437A2" w:rsidRPr="007A7BF0" w14:paraId="0D68D20A"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cliente</w:t>
            </w:r>
          </w:p>
          <w:p w14:paraId="72B41D62"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tegoría y Tipo de cliente</w:t>
            </w:r>
          </w:p>
          <w:p w14:paraId="02D820FB"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bicación del cliente</w:t>
            </w:r>
          </w:p>
          <w:p w14:paraId="3875F1B6"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Área del cliente</w:t>
            </w:r>
          </w:p>
          <w:p w14:paraId="1FC69343"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eneficios del cliente</w:t>
            </w:r>
          </w:p>
          <w:p w14:paraId="200C280A" w14:textId="77777777" w:rsidR="008437A2" w:rsidRPr="00EB5671"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ecesidades del cliente</w:t>
            </w:r>
          </w:p>
        </w:tc>
      </w:tr>
    </w:tbl>
    <w:p w14:paraId="0F198575" w14:textId="785E006C" w:rsidR="00432344" w:rsidRDefault="00432344" w:rsidP="00F90B03"/>
    <w:p w14:paraId="49432A6B" w14:textId="77777777" w:rsidR="00023D59" w:rsidRDefault="00023D59" w:rsidP="00F90B03"/>
    <w:tbl>
      <w:tblPr>
        <w:tblW w:w="5821" w:type="dxa"/>
        <w:jc w:val="center"/>
        <w:tblLook w:val="04A0" w:firstRow="1" w:lastRow="0" w:firstColumn="1" w:lastColumn="0" w:noHBand="0" w:noVBand="1"/>
      </w:tblPr>
      <w:tblGrid>
        <w:gridCol w:w="1081"/>
        <w:gridCol w:w="4740"/>
      </w:tblGrid>
      <w:tr w:rsidR="00A04315" w:rsidRPr="007A7BF0" w14:paraId="7246C61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8F9A686" w14:textId="1CE67688" w:rsidR="00A04315" w:rsidRPr="007A7BF0" w:rsidRDefault="00A04315" w:rsidP="00A0431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4C765279" w14:textId="66FD11F0" w:rsidR="00A04315" w:rsidRPr="007A7BF0" w:rsidRDefault="00A04315" w:rsidP="00A0431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6</w:t>
            </w:r>
          </w:p>
        </w:tc>
      </w:tr>
      <w:tr w:rsidR="00A04315" w:rsidRPr="007A7BF0" w14:paraId="00717924"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02A7444" w14:textId="07416811" w:rsidR="00A04315" w:rsidRPr="007A7BF0" w:rsidRDefault="00A04315" w:rsidP="00A0431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BB1DC3" w14:textId="1D174299" w:rsidR="00A04315" w:rsidRPr="007A7BF0" w:rsidRDefault="00A04315" w:rsidP="00A0431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A04315" w:rsidRPr="007A7BF0" w14:paraId="2202D407"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C410F81" w14:textId="4B558A6A" w:rsidR="00A04315" w:rsidRPr="007A7BF0" w:rsidRDefault="00A04315" w:rsidP="00A0431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6FC8EE6" w14:textId="487FCACB" w:rsidR="00A04315" w:rsidRPr="007A7BF0" w:rsidRDefault="00A04315" w:rsidP="00A0431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de las solicitudes de cambio por proyecto filtrado por </w:t>
            </w:r>
            <w:r>
              <w:rPr>
                <w:rFonts w:ascii="Calibri" w:eastAsia="Times New Roman" w:hAnsi="Calibri" w:cs="Calibri"/>
                <w:color w:val="000000"/>
                <w:sz w:val="22"/>
                <w:szCs w:val="22"/>
                <w:lang w:eastAsia="en-US"/>
              </w:rPr>
              <w:t>impacto.</w:t>
            </w:r>
          </w:p>
        </w:tc>
      </w:tr>
      <w:tr w:rsidR="00A04315" w:rsidRPr="007A7BF0" w14:paraId="24B2AC32"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18CD0CB" w14:textId="24E3472D" w:rsidR="00A04315" w:rsidRPr="007A7BF0" w:rsidRDefault="00A04315" w:rsidP="00A0431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7232DF6F" w14:textId="53FAFECF" w:rsidR="00A04315" w:rsidRPr="007A7BF0" w:rsidRDefault="00A04315"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Generar una lista de solicitudes de cambio filtrado por impacto para que el gestor de la configuración pueda tener un</w:t>
            </w:r>
            <w:r w:rsidR="00023D59">
              <w:rPr>
                <w:rFonts w:asciiTheme="majorHAnsi" w:eastAsia="Times New Roman" w:hAnsiTheme="majorHAnsi" w:cstheme="majorHAnsi"/>
                <w:color w:val="000000"/>
                <w:sz w:val="22"/>
                <w:szCs w:val="22"/>
                <w:lang w:eastAsia="en-US"/>
              </w:rPr>
              <w:t>a lista de los cambios con mayor o menor capacidad de impacto en la organización.</w:t>
            </w:r>
          </w:p>
        </w:tc>
      </w:tr>
      <w:tr w:rsidR="00023D59" w:rsidRPr="007A7BF0" w14:paraId="06C8D170"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584D234" w14:textId="6E54E69D" w:rsidR="00023D59" w:rsidRPr="007A7BF0" w:rsidRDefault="00023D59" w:rsidP="00023D59">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E76ADD2" w14:textId="77777777" w:rsidR="00023D59" w:rsidRPr="00023D59" w:rsidRDefault="00023D59" w:rsidP="00023D59">
            <w:pPr>
              <w:pStyle w:val="Prrafodelista"/>
              <w:widowControl/>
              <w:numPr>
                <w:ilvl w:val="0"/>
                <w:numId w:val="35"/>
              </w:numPr>
              <w:rPr>
                <w:rFonts w:asciiTheme="majorHAnsi" w:hAnsiTheme="majorHAnsi" w:cstheme="majorHAnsi"/>
                <w:sz w:val="22"/>
                <w:szCs w:val="22"/>
              </w:rPr>
            </w:pPr>
            <w:r w:rsidRPr="002066C9">
              <w:rPr>
                <w:rFonts w:ascii="Calibri" w:eastAsia="Times New Roman" w:hAnsi="Calibri" w:cs="Calibri"/>
                <w:color w:val="000000"/>
                <w:sz w:val="22"/>
                <w:szCs w:val="22"/>
                <w:lang w:val="en-US" w:eastAsia="en-US"/>
              </w:rPr>
              <w:t xml:space="preserve">Id del </w:t>
            </w:r>
            <w:r>
              <w:rPr>
                <w:rFonts w:ascii="Calibri" w:eastAsia="Times New Roman" w:hAnsi="Calibri" w:cs="Calibri"/>
                <w:color w:val="000000"/>
                <w:sz w:val="22"/>
                <w:szCs w:val="22"/>
                <w:lang w:val="en-US" w:eastAsia="en-US"/>
              </w:rPr>
              <w:t>Proyecto</w:t>
            </w:r>
          </w:p>
          <w:p w14:paraId="0380FF25" w14:textId="77FDCEB1" w:rsidR="00023D59" w:rsidRPr="00EB5671" w:rsidRDefault="00023D59" w:rsidP="00023D59">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Nivel de impacto de la solicitud.</w:t>
            </w:r>
          </w:p>
        </w:tc>
      </w:tr>
      <w:tr w:rsidR="00023D59" w:rsidRPr="007A7BF0" w14:paraId="40DCA5B2"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117627E" w14:textId="77777777" w:rsidR="00023D59" w:rsidRPr="007A7BF0" w:rsidRDefault="00023D59" w:rsidP="00023D59">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BF8F55F" w14:textId="77777777" w:rsidR="00023D59" w:rsidRP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46BF3660" w14:textId="77777777" w:rsid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uente</w:t>
            </w:r>
          </w:p>
          <w:p w14:paraId="65F2A438" w14:textId="25597272" w:rsid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creación</w:t>
            </w:r>
          </w:p>
          <w:p w14:paraId="362F4EE7" w14:textId="77777777" w:rsid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Autor</w:t>
            </w:r>
          </w:p>
          <w:p w14:paraId="578E3DA0" w14:textId="77777777" w:rsidR="00590DC0" w:rsidRDefault="00590DC0"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Estado</w:t>
            </w:r>
          </w:p>
          <w:p w14:paraId="7D299F99" w14:textId="1B215E44" w:rsidR="00590DC0" w:rsidRPr="00EB5671" w:rsidRDefault="00590DC0"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lasificación</w:t>
            </w:r>
          </w:p>
        </w:tc>
      </w:tr>
    </w:tbl>
    <w:p w14:paraId="21E6185F" w14:textId="7C5DE29C" w:rsidR="00A04315" w:rsidRDefault="00A04315" w:rsidP="00F90B03"/>
    <w:p w14:paraId="38CB7C4C" w14:textId="750CBF28" w:rsidR="00023D59" w:rsidRDefault="00023D59" w:rsidP="00F90B03"/>
    <w:p w14:paraId="050E5766" w14:textId="30E7322F" w:rsidR="00590DC0" w:rsidRDefault="00590DC0" w:rsidP="00F90B03"/>
    <w:p w14:paraId="307CF477" w14:textId="44BB4655" w:rsidR="00590DC0" w:rsidRDefault="00590DC0" w:rsidP="00F90B03"/>
    <w:p w14:paraId="5F860132" w14:textId="32E8BE98" w:rsidR="00590DC0" w:rsidRDefault="00590DC0" w:rsidP="00F90B03"/>
    <w:p w14:paraId="25E4A87C" w14:textId="502059AA" w:rsidR="00590DC0" w:rsidRDefault="00590DC0" w:rsidP="00F90B03"/>
    <w:p w14:paraId="041CA694" w14:textId="5A2F2ABF" w:rsidR="00590DC0" w:rsidRDefault="00590DC0" w:rsidP="00F90B03"/>
    <w:p w14:paraId="5E87B6F4" w14:textId="1782991E" w:rsidR="00590DC0" w:rsidRDefault="00590DC0" w:rsidP="00F90B03"/>
    <w:p w14:paraId="0838CBA6" w14:textId="05E9582E" w:rsidR="00590DC0" w:rsidRDefault="00590DC0" w:rsidP="00F90B03"/>
    <w:p w14:paraId="63E88B04" w14:textId="6B29FC08" w:rsidR="00590DC0" w:rsidRDefault="00590DC0" w:rsidP="00F90B03"/>
    <w:p w14:paraId="44B6A81B" w14:textId="2E5BEE8C" w:rsidR="00590DC0" w:rsidRDefault="00590DC0" w:rsidP="00F90B03"/>
    <w:p w14:paraId="17DB496D" w14:textId="529CA8E6" w:rsidR="00590DC0" w:rsidRDefault="00590DC0" w:rsidP="00F90B03"/>
    <w:p w14:paraId="5F085246" w14:textId="77777777" w:rsidR="00590DC0" w:rsidRDefault="00590DC0" w:rsidP="00F90B03"/>
    <w:tbl>
      <w:tblPr>
        <w:tblW w:w="5821" w:type="dxa"/>
        <w:jc w:val="center"/>
        <w:tblLook w:val="04A0" w:firstRow="1" w:lastRow="0" w:firstColumn="1" w:lastColumn="0" w:noHBand="0" w:noVBand="1"/>
      </w:tblPr>
      <w:tblGrid>
        <w:gridCol w:w="1081"/>
        <w:gridCol w:w="4740"/>
      </w:tblGrid>
      <w:tr w:rsidR="00590DC0" w:rsidRPr="007A7BF0" w14:paraId="6FED4DDE"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03A171" w14:textId="77777777" w:rsidR="00590DC0" w:rsidRPr="007A7BF0" w:rsidRDefault="00590DC0" w:rsidP="00C0386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8556AC2" w14:textId="5C9C028F" w:rsidR="00590DC0" w:rsidRPr="007A7BF0" w:rsidRDefault="00590DC0" w:rsidP="00C0386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7</w:t>
            </w:r>
          </w:p>
        </w:tc>
      </w:tr>
      <w:tr w:rsidR="00590DC0" w:rsidRPr="007A7BF0" w14:paraId="28B1E35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D14318" w14:textId="77777777" w:rsidR="00590DC0" w:rsidRPr="007A7BF0" w:rsidRDefault="00590DC0" w:rsidP="00C0386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6007DCE3" w14:textId="77777777" w:rsidR="00590DC0" w:rsidRPr="007A7BF0" w:rsidRDefault="00590DC0" w:rsidP="00C0386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590DC0" w:rsidRPr="007A7BF0" w14:paraId="3B8DC2D9"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B6AF8D0" w14:textId="77777777" w:rsidR="00590DC0" w:rsidRPr="007A7BF0" w:rsidRDefault="00590DC0"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1D82199" w14:textId="121FE152" w:rsidR="00590DC0" w:rsidRPr="007A7BF0" w:rsidRDefault="00590DC0"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de las solicitudes de cambio por proyecto filtrado por </w:t>
            </w:r>
            <w:r>
              <w:rPr>
                <w:rFonts w:ascii="Calibri" w:eastAsia="Times New Roman" w:hAnsi="Calibri" w:cs="Calibri"/>
                <w:color w:val="000000"/>
                <w:sz w:val="22"/>
                <w:szCs w:val="22"/>
                <w:lang w:eastAsia="en-US"/>
              </w:rPr>
              <w:t>el tipo de riesgo asociado.</w:t>
            </w:r>
          </w:p>
        </w:tc>
      </w:tr>
      <w:tr w:rsidR="00590DC0" w:rsidRPr="007A7BF0" w14:paraId="7127D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878D79F" w14:textId="77777777" w:rsidR="00590DC0" w:rsidRPr="007A7BF0" w:rsidRDefault="00590DC0"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EF4D1F7" w14:textId="487967CC" w:rsidR="00590DC0" w:rsidRPr="007A7BF0" w:rsidRDefault="00590DC0" w:rsidP="00C0386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Generar una lista de solicitudes de cambio filtrado por el tipo de riesgo para que el gestor de la configuración pueda mejorar su control sobre los cambios a realizar, evaluando las áreas en riesgo por la solicitud de cambio.</w:t>
            </w:r>
          </w:p>
        </w:tc>
      </w:tr>
      <w:tr w:rsidR="00590DC0" w:rsidRPr="00EB5671" w14:paraId="327242AA"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167741F" w14:textId="77777777" w:rsidR="00590DC0" w:rsidRPr="007A7BF0" w:rsidRDefault="00590DC0"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18DEA01B" w14:textId="77777777" w:rsidR="00590DC0" w:rsidRPr="00023D59" w:rsidRDefault="00590DC0" w:rsidP="00C03865">
            <w:pPr>
              <w:pStyle w:val="Prrafodelista"/>
              <w:widowControl/>
              <w:numPr>
                <w:ilvl w:val="0"/>
                <w:numId w:val="35"/>
              </w:numPr>
              <w:rPr>
                <w:rFonts w:asciiTheme="majorHAnsi" w:hAnsiTheme="majorHAnsi" w:cstheme="majorHAnsi"/>
                <w:sz w:val="22"/>
                <w:szCs w:val="22"/>
              </w:rPr>
            </w:pPr>
            <w:r w:rsidRPr="002066C9">
              <w:rPr>
                <w:rFonts w:ascii="Calibri" w:eastAsia="Times New Roman" w:hAnsi="Calibri" w:cs="Calibri"/>
                <w:color w:val="000000"/>
                <w:sz w:val="22"/>
                <w:szCs w:val="22"/>
                <w:lang w:val="en-US" w:eastAsia="en-US"/>
              </w:rPr>
              <w:t xml:space="preserve">Id del </w:t>
            </w:r>
            <w:r>
              <w:rPr>
                <w:rFonts w:ascii="Calibri" w:eastAsia="Times New Roman" w:hAnsi="Calibri" w:cs="Calibri"/>
                <w:color w:val="000000"/>
                <w:sz w:val="22"/>
                <w:szCs w:val="22"/>
                <w:lang w:val="en-US" w:eastAsia="en-US"/>
              </w:rPr>
              <w:t>Proyecto</w:t>
            </w:r>
          </w:p>
          <w:p w14:paraId="0D103B05" w14:textId="77777777" w:rsidR="00590DC0" w:rsidRDefault="00590DC0" w:rsidP="00C0386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Nivel de impacto de la solicitud.</w:t>
            </w:r>
          </w:p>
          <w:p w14:paraId="2FB0F34B" w14:textId="5E90C962" w:rsidR="00590DC0" w:rsidRPr="00EB5671" w:rsidRDefault="00590DC0" w:rsidP="00C0386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Clasificación del riesgo</w:t>
            </w:r>
          </w:p>
        </w:tc>
      </w:tr>
      <w:tr w:rsidR="00590DC0" w:rsidRPr="00EB5671" w14:paraId="322FF668"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47432FF" w14:textId="77777777" w:rsidR="00590DC0" w:rsidRPr="007A7BF0" w:rsidRDefault="00590DC0" w:rsidP="00C0386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8D5462A" w14:textId="77777777" w:rsidR="00590DC0" w:rsidRPr="00023D59" w:rsidRDefault="00590DC0"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08F197D2" w14:textId="77777777" w:rsidR="00590DC0" w:rsidRDefault="00590DC0"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uente</w:t>
            </w:r>
          </w:p>
          <w:p w14:paraId="375A0F9B" w14:textId="77777777" w:rsidR="00590DC0" w:rsidRDefault="00590DC0"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creación</w:t>
            </w:r>
          </w:p>
          <w:p w14:paraId="15158F9E" w14:textId="77777777" w:rsidR="00590DC0" w:rsidRDefault="00590DC0"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Autor</w:t>
            </w:r>
          </w:p>
          <w:p w14:paraId="77335FDC" w14:textId="77777777" w:rsidR="00590DC0" w:rsidRDefault="00590DC0"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Estado</w:t>
            </w:r>
          </w:p>
          <w:p w14:paraId="2A4FDFA2" w14:textId="77777777" w:rsidR="00590DC0" w:rsidRDefault="00590DC0"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lasificación</w:t>
            </w:r>
          </w:p>
          <w:p w14:paraId="08F1755C" w14:textId="3F3D175E" w:rsidR="00590DC0" w:rsidRPr="00EB5671" w:rsidRDefault="00590DC0"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mpacto</w:t>
            </w:r>
          </w:p>
        </w:tc>
      </w:tr>
    </w:tbl>
    <w:p w14:paraId="4ECE2796" w14:textId="409D8C0A" w:rsidR="00590DC0" w:rsidRDefault="00590DC0" w:rsidP="00F90B03"/>
    <w:p w14:paraId="77123FF5" w14:textId="122CA287" w:rsidR="00531953" w:rsidRDefault="00531953" w:rsidP="00F90B03"/>
    <w:p w14:paraId="5563C6B8" w14:textId="77777777" w:rsidR="00531953" w:rsidRDefault="00531953" w:rsidP="00F90B03"/>
    <w:tbl>
      <w:tblPr>
        <w:tblW w:w="5821" w:type="dxa"/>
        <w:jc w:val="center"/>
        <w:tblLook w:val="04A0" w:firstRow="1" w:lastRow="0" w:firstColumn="1" w:lastColumn="0" w:noHBand="0" w:noVBand="1"/>
      </w:tblPr>
      <w:tblGrid>
        <w:gridCol w:w="1081"/>
        <w:gridCol w:w="4740"/>
      </w:tblGrid>
      <w:tr w:rsidR="006C35F7" w:rsidRPr="007A7BF0" w14:paraId="32A13478"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5008C3E" w14:textId="77777777" w:rsidR="006C35F7" w:rsidRPr="007A7BF0" w:rsidRDefault="006C35F7" w:rsidP="00C0386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110F558" w14:textId="58D38AD8" w:rsidR="006C35F7" w:rsidRPr="007A7BF0" w:rsidRDefault="006C35F7" w:rsidP="00C0386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w:t>
            </w:r>
            <w:r w:rsidR="00A32395">
              <w:rPr>
                <w:rFonts w:ascii="Calibri" w:eastAsia="Times New Roman" w:hAnsi="Calibri" w:cs="Calibri"/>
                <w:color w:val="000000"/>
                <w:sz w:val="22"/>
                <w:szCs w:val="22"/>
                <w:lang w:val="en-US" w:eastAsia="en-US"/>
              </w:rPr>
              <w:t>8</w:t>
            </w:r>
          </w:p>
        </w:tc>
      </w:tr>
      <w:tr w:rsidR="006C35F7" w:rsidRPr="007A7BF0" w14:paraId="5865C4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D66B10A" w14:textId="77777777" w:rsidR="006C35F7" w:rsidRPr="007A7BF0" w:rsidRDefault="006C35F7" w:rsidP="00C0386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A2B77C" w14:textId="77777777" w:rsidR="006C35F7" w:rsidRPr="007A7BF0" w:rsidRDefault="006C35F7" w:rsidP="00C0386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6C35F7" w:rsidRPr="007A7BF0" w14:paraId="27F07FA7"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32D3BCC" w14:textId="77777777" w:rsidR="006C35F7" w:rsidRPr="007A7BF0" w:rsidRDefault="006C35F7"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95BF5C7" w14:textId="15ABA195" w:rsidR="006C35F7" w:rsidRPr="007A7BF0" w:rsidRDefault="006C35F7"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w:t>
            </w:r>
            <w:r w:rsidR="00531953">
              <w:rPr>
                <w:rFonts w:ascii="Calibri" w:eastAsia="Times New Roman" w:hAnsi="Calibri" w:cs="Calibri"/>
                <w:color w:val="000000"/>
                <w:sz w:val="22"/>
                <w:szCs w:val="22"/>
                <w:lang w:eastAsia="en-US"/>
              </w:rPr>
              <w:t>del tiempo de demora de atención en una solicitud de cambio por periodo de tiempo</w:t>
            </w:r>
            <w:r>
              <w:rPr>
                <w:rFonts w:ascii="Calibri" w:eastAsia="Times New Roman" w:hAnsi="Calibri" w:cs="Calibri"/>
                <w:color w:val="000000"/>
                <w:sz w:val="22"/>
                <w:szCs w:val="22"/>
                <w:lang w:eastAsia="en-US"/>
              </w:rPr>
              <w:t>.</w:t>
            </w:r>
          </w:p>
        </w:tc>
      </w:tr>
      <w:tr w:rsidR="006C35F7" w:rsidRPr="007A7BF0" w14:paraId="1E370230"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5DF186" w14:textId="77777777" w:rsidR="006C35F7" w:rsidRPr="007A7BF0" w:rsidRDefault="006C35F7"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3F0782F0" w14:textId="45B0699D" w:rsidR="006C35F7" w:rsidRPr="007A7BF0" w:rsidRDefault="006C35F7" w:rsidP="00C0386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Generar una lista </w:t>
            </w:r>
            <w:r w:rsidR="00531953">
              <w:rPr>
                <w:rFonts w:asciiTheme="majorHAnsi" w:eastAsia="Times New Roman" w:hAnsiTheme="majorHAnsi" w:cstheme="majorHAnsi"/>
                <w:color w:val="000000"/>
                <w:sz w:val="22"/>
                <w:szCs w:val="22"/>
                <w:lang w:eastAsia="en-US"/>
              </w:rPr>
              <w:t>con el id de solicitud de cambio, el responsable y el tiempo de demora de atención para que el gestor del proyecto pueda controlar el tiempo que un trabajador demora en procesar una solicitud con respecto a sus compañeros.</w:t>
            </w:r>
          </w:p>
        </w:tc>
      </w:tr>
      <w:tr w:rsidR="006C35F7" w:rsidRPr="00EB5671" w14:paraId="29097787"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F5BAC7A" w14:textId="77777777" w:rsidR="006C35F7" w:rsidRPr="007A7BF0" w:rsidRDefault="006C35F7"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EF0DADE" w14:textId="7C5D1E25" w:rsidR="006C35F7" w:rsidRPr="00531953" w:rsidRDefault="00531953" w:rsidP="00531953">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Periodo de tiempo.</w:t>
            </w:r>
          </w:p>
        </w:tc>
      </w:tr>
      <w:tr w:rsidR="006C35F7" w:rsidRPr="00EB5671" w14:paraId="58107DB5"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B3B39B3" w14:textId="77777777" w:rsidR="006C35F7" w:rsidRPr="007A7BF0" w:rsidRDefault="006C35F7" w:rsidP="00C0386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A21890D" w14:textId="77777777" w:rsidR="006C35F7" w:rsidRPr="00023D59" w:rsidRDefault="006C35F7"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00E0D405" w14:textId="77777777" w:rsidR="006C35F7" w:rsidRDefault="00531953"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inicio de atención</w:t>
            </w:r>
          </w:p>
          <w:p w14:paraId="28022288" w14:textId="77777777" w:rsidR="00531953" w:rsidRDefault="00531953"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fin de atención</w:t>
            </w:r>
          </w:p>
          <w:p w14:paraId="5871C69C" w14:textId="77777777" w:rsidR="00531953" w:rsidRDefault="00531953"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esponsable de la atención</w:t>
            </w:r>
          </w:p>
          <w:p w14:paraId="5D210D85" w14:textId="729B0862" w:rsidR="00531953" w:rsidRPr="00EB5671" w:rsidRDefault="00531953" w:rsidP="00C0386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iempo de demora de atención</w:t>
            </w:r>
          </w:p>
        </w:tc>
      </w:tr>
    </w:tbl>
    <w:p w14:paraId="3089E41A" w14:textId="6FCB6B17" w:rsidR="006C35F7" w:rsidRDefault="006C35F7" w:rsidP="00F90B03"/>
    <w:p w14:paraId="69D840EC" w14:textId="283F8968" w:rsidR="00531953" w:rsidRDefault="00531953" w:rsidP="00F90B03"/>
    <w:p w14:paraId="2887354C" w14:textId="32A94C88" w:rsidR="00531953" w:rsidRDefault="00531953" w:rsidP="00F90B03"/>
    <w:p w14:paraId="23E9CFD4" w14:textId="5051A3C2" w:rsidR="00531953" w:rsidRDefault="00531953" w:rsidP="00F90B03"/>
    <w:p w14:paraId="67041899" w14:textId="24FB6730" w:rsidR="00531953" w:rsidRDefault="00531953" w:rsidP="00F90B03"/>
    <w:p w14:paraId="5BB26D0F" w14:textId="47EB7A0C" w:rsidR="00531953" w:rsidRDefault="00531953" w:rsidP="00F90B03"/>
    <w:p w14:paraId="2FB5F547" w14:textId="640BB4D6" w:rsidR="00531953" w:rsidRDefault="00531953" w:rsidP="00F90B03"/>
    <w:p w14:paraId="302565B0" w14:textId="4DD39D53" w:rsidR="00531953" w:rsidRDefault="00531953" w:rsidP="00F90B03"/>
    <w:tbl>
      <w:tblPr>
        <w:tblW w:w="5821" w:type="dxa"/>
        <w:jc w:val="center"/>
        <w:tblLook w:val="04A0" w:firstRow="1" w:lastRow="0" w:firstColumn="1" w:lastColumn="0" w:noHBand="0" w:noVBand="1"/>
      </w:tblPr>
      <w:tblGrid>
        <w:gridCol w:w="1081"/>
        <w:gridCol w:w="4740"/>
      </w:tblGrid>
      <w:tr w:rsidR="00531953" w:rsidRPr="007A7BF0" w14:paraId="5CCBDFA0"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F5950CD" w14:textId="77777777" w:rsidR="00531953" w:rsidRPr="007A7BF0" w:rsidRDefault="00531953" w:rsidP="00C0386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D950D" w14:textId="113FA0D7" w:rsidR="00531953" w:rsidRPr="007A7BF0" w:rsidRDefault="00531953" w:rsidP="00C0386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w:t>
            </w:r>
            <w:r w:rsidR="00A32395">
              <w:rPr>
                <w:rFonts w:ascii="Calibri" w:eastAsia="Times New Roman" w:hAnsi="Calibri" w:cs="Calibri"/>
                <w:color w:val="000000"/>
                <w:sz w:val="22"/>
                <w:szCs w:val="22"/>
                <w:lang w:val="en-US" w:eastAsia="en-US"/>
              </w:rPr>
              <w:t>9</w:t>
            </w:r>
          </w:p>
        </w:tc>
      </w:tr>
      <w:tr w:rsidR="00531953" w:rsidRPr="007A7BF0" w14:paraId="1FFF19B3"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44ED70B" w14:textId="77777777" w:rsidR="00531953" w:rsidRPr="007A7BF0" w:rsidRDefault="00531953" w:rsidP="00C0386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F9C7346" w14:textId="77777777" w:rsidR="00531953" w:rsidRPr="007A7BF0" w:rsidRDefault="00531953" w:rsidP="00C0386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531953" w:rsidRPr="007A7BF0" w14:paraId="2B7E9E9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889B6A1" w14:textId="77777777" w:rsidR="00531953" w:rsidRPr="007A7BF0" w:rsidRDefault="00531953"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63006B7" w14:textId="537CECF0" w:rsidR="00531953" w:rsidRPr="007A7BF0" w:rsidRDefault="00531953"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w:t>
            </w:r>
            <w:r>
              <w:rPr>
                <w:rFonts w:ascii="Calibri" w:eastAsia="Times New Roman" w:hAnsi="Calibri" w:cs="Calibri"/>
                <w:color w:val="000000"/>
                <w:sz w:val="22"/>
                <w:szCs w:val="22"/>
                <w:lang w:eastAsia="en-US"/>
              </w:rPr>
              <w:t>de</w:t>
            </w:r>
            <w:r w:rsidR="00CB359C">
              <w:rPr>
                <w:rFonts w:ascii="Calibri" w:eastAsia="Times New Roman" w:hAnsi="Calibri" w:cs="Calibri"/>
                <w:color w:val="000000"/>
                <w:sz w:val="22"/>
                <w:szCs w:val="22"/>
                <w:lang w:eastAsia="en-US"/>
              </w:rPr>
              <w:t xml:space="preserve"> solicitudes de cambio en fase de implementación asociadas a un equipo de desarrolladores.</w:t>
            </w:r>
          </w:p>
        </w:tc>
      </w:tr>
      <w:tr w:rsidR="00531953" w:rsidRPr="007A7BF0" w14:paraId="6482A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3967699" w14:textId="77777777" w:rsidR="00531953" w:rsidRPr="007A7BF0" w:rsidRDefault="00531953"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E509576" w14:textId="1C9D9A8D" w:rsidR="00531953" w:rsidRPr="007A7BF0" w:rsidRDefault="00531953" w:rsidP="00C0386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Generar una lista </w:t>
            </w:r>
            <w:r w:rsidR="00CB359C">
              <w:rPr>
                <w:rFonts w:asciiTheme="majorHAnsi" w:eastAsia="Times New Roman" w:hAnsiTheme="majorHAnsi" w:cstheme="majorHAnsi"/>
                <w:color w:val="000000"/>
                <w:sz w:val="22"/>
                <w:szCs w:val="22"/>
                <w:lang w:eastAsia="en-US"/>
              </w:rPr>
              <w:t>las solicitudes de cambio evaluadas y en fase de implementación que estén asociadas al desarrollador, para que el mismo pueda prepararse para el trabajo.</w:t>
            </w:r>
          </w:p>
        </w:tc>
      </w:tr>
      <w:tr w:rsidR="00531953" w:rsidRPr="00531953" w14:paraId="62669E46"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4450FF7" w14:textId="77777777" w:rsidR="00531953" w:rsidRPr="007A7BF0" w:rsidRDefault="00531953"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8821B85" w14:textId="5E94A869" w:rsidR="00531953" w:rsidRPr="00531953" w:rsidRDefault="00FD69C8" w:rsidP="00C0386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Nombre del desarrollador</w:t>
            </w:r>
          </w:p>
        </w:tc>
      </w:tr>
      <w:tr w:rsidR="00531953" w:rsidRPr="00EB5671" w14:paraId="6BD3F740"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15D2BEEC" w14:textId="77777777" w:rsidR="00531953" w:rsidRPr="007A7BF0" w:rsidRDefault="00531953" w:rsidP="00C0386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B0206CB" w14:textId="77777777" w:rsidR="00FD69C8" w:rsidRPr="00023D59"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68F4CFFD" w14:textId="5C15C51E" w:rsidR="00FD69C8"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uente</w:t>
            </w:r>
          </w:p>
          <w:p w14:paraId="1D5F00DD" w14:textId="084888A7" w:rsidR="00FD69C8"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Autor</w:t>
            </w:r>
          </w:p>
          <w:p w14:paraId="60B0CE3D" w14:textId="77777777" w:rsidR="00FD69C8"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lasificación</w:t>
            </w:r>
          </w:p>
          <w:p w14:paraId="16E3156F" w14:textId="77777777" w:rsidR="00531953"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mpacto</w:t>
            </w:r>
          </w:p>
          <w:p w14:paraId="372399E7" w14:textId="34225853" w:rsidR="00FD69C8" w:rsidRPr="00EB5671"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esponsable del cambio</w:t>
            </w:r>
          </w:p>
        </w:tc>
      </w:tr>
    </w:tbl>
    <w:p w14:paraId="4A476832" w14:textId="05A2AC69" w:rsidR="00531953" w:rsidRDefault="00531953" w:rsidP="00F90B03"/>
    <w:tbl>
      <w:tblPr>
        <w:tblW w:w="5821" w:type="dxa"/>
        <w:jc w:val="center"/>
        <w:tblLook w:val="04A0" w:firstRow="1" w:lastRow="0" w:firstColumn="1" w:lastColumn="0" w:noHBand="0" w:noVBand="1"/>
      </w:tblPr>
      <w:tblGrid>
        <w:gridCol w:w="1081"/>
        <w:gridCol w:w="4740"/>
      </w:tblGrid>
      <w:tr w:rsidR="00C03865" w:rsidRPr="007A7BF0" w14:paraId="79EEB1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508AC6" w14:textId="77777777" w:rsidR="00C03865" w:rsidRPr="007A7BF0" w:rsidRDefault="00C03865" w:rsidP="00C0386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0E8B183" w14:textId="10752933" w:rsidR="00C03865" w:rsidRPr="007A7BF0" w:rsidRDefault="00C03865" w:rsidP="00C0386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20</w:t>
            </w:r>
          </w:p>
        </w:tc>
      </w:tr>
      <w:tr w:rsidR="00C03865" w:rsidRPr="007A7BF0" w14:paraId="2C50737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5197D56" w14:textId="77777777" w:rsidR="00C03865" w:rsidRPr="007A7BF0" w:rsidRDefault="00C03865" w:rsidP="00C0386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4DEA306C" w14:textId="318F7AF1" w:rsidR="00C03865" w:rsidRPr="007A7BF0" w:rsidRDefault="00C03865" w:rsidP="00C0386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Abel Sebastian Postigo Vega</w:t>
            </w:r>
          </w:p>
        </w:tc>
      </w:tr>
      <w:tr w:rsidR="00C03865" w:rsidRPr="007A7BF0" w14:paraId="49A3F1C3"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56A0947" w14:textId="77777777" w:rsidR="00C03865" w:rsidRPr="007A7BF0" w:rsidRDefault="00C03865"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F29DFD" w14:textId="3A591658" w:rsidR="00C03865" w:rsidRPr="007A7BF0" w:rsidRDefault="00C03865" w:rsidP="00C0386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ontrol de Versiones de un Item</w:t>
            </w:r>
          </w:p>
        </w:tc>
      </w:tr>
      <w:tr w:rsidR="00C03865" w:rsidRPr="007A7BF0" w14:paraId="4C1F6968"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17EB39C" w14:textId="77777777" w:rsidR="00C03865" w:rsidRPr="007A7BF0" w:rsidRDefault="00C03865"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64BD457B" w14:textId="442FBC5C" w:rsidR="00C03865" w:rsidRPr="007A7BF0" w:rsidRDefault="00C03865" w:rsidP="00C0386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ontrolar el correcto versionamiento de un ítem especifico de la gestión de la configuración</w:t>
            </w:r>
          </w:p>
        </w:tc>
      </w:tr>
      <w:tr w:rsidR="00C03865" w:rsidRPr="00531953" w14:paraId="1D5F1648"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6C1B9FEF" w14:textId="77777777" w:rsidR="00C03865" w:rsidRPr="007A7BF0" w:rsidRDefault="00C03865" w:rsidP="00C0386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418532D" w14:textId="77777777" w:rsidR="00C03865" w:rsidRDefault="00C03865" w:rsidP="00C03865">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proyecto</w:t>
            </w:r>
          </w:p>
          <w:p w14:paraId="7AD375E7" w14:textId="076ACF12" w:rsidR="00C03865" w:rsidRPr="00C03865" w:rsidRDefault="00C03865" w:rsidP="00C03865">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ítem</w:t>
            </w:r>
          </w:p>
        </w:tc>
      </w:tr>
      <w:tr w:rsidR="00C03865" w:rsidRPr="00EB5671" w14:paraId="4C243FB3"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3E68944" w14:textId="77777777" w:rsidR="00C03865" w:rsidRPr="007A7BF0" w:rsidRDefault="00C03865" w:rsidP="00C0386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EFA974F" w14:textId="77777777" w:rsidR="00C03865" w:rsidRDefault="00C03865" w:rsidP="00C03865">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ítem</w:t>
            </w:r>
          </w:p>
          <w:p w14:paraId="43E4095E" w14:textId="4B7BE863" w:rsidR="00C03865" w:rsidRDefault="00C03865" w:rsidP="00C03865">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ítem</w:t>
            </w:r>
          </w:p>
          <w:p w14:paraId="6B8F0211" w14:textId="7D68CBC9" w:rsidR="00CB2A19" w:rsidRDefault="00CB2A19" w:rsidP="00C03865">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ítem</w:t>
            </w:r>
          </w:p>
          <w:p w14:paraId="12248DE8" w14:textId="77777777" w:rsidR="00CB2A19" w:rsidRDefault="00CB2A19" w:rsidP="00CB2A19">
            <w:pPr>
              <w:pStyle w:val="Prrafodelista"/>
              <w:widowControl/>
              <w:jc w:val="both"/>
              <w:rPr>
                <w:rFonts w:asciiTheme="majorHAnsi" w:eastAsia="Times New Roman" w:hAnsiTheme="majorHAnsi" w:cstheme="majorHAnsi"/>
                <w:color w:val="000000"/>
                <w:sz w:val="22"/>
                <w:szCs w:val="22"/>
                <w:lang w:eastAsia="en-US"/>
              </w:rPr>
            </w:pPr>
          </w:p>
          <w:tbl>
            <w:tblPr>
              <w:tblStyle w:val="Tablaconcuadrcula"/>
              <w:tblW w:w="0" w:type="auto"/>
              <w:tblLook w:val="04A0" w:firstRow="1" w:lastRow="0" w:firstColumn="1" w:lastColumn="0" w:noHBand="0" w:noVBand="1"/>
            </w:tblPr>
            <w:tblGrid>
              <w:gridCol w:w="1033"/>
              <w:gridCol w:w="959"/>
              <w:gridCol w:w="1450"/>
              <w:gridCol w:w="1047"/>
            </w:tblGrid>
            <w:tr w:rsidR="00CB2A19" w14:paraId="7EC76653" w14:textId="77777777" w:rsidTr="00CB2A19">
              <w:trPr>
                <w:trHeight w:val="304"/>
              </w:trPr>
              <w:tc>
                <w:tcPr>
                  <w:tcW w:w="1033" w:type="dxa"/>
                </w:tcPr>
                <w:p w14:paraId="6856F226" w14:textId="4C15B057" w:rsidR="00CB2A19" w:rsidRDefault="00CB2A19" w:rsidP="00CB2A19">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Versión</w:t>
                  </w:r>
                </w:p>
              </w:tc>
              <w:tc>
                <w:tcPr>
                  <w:tcW w:w="959" w:type="dxa"/>
                </w:tcPr>
                <w:p w14:paraId="6A947E09" w14:textId="03D8E7EF" w:rsidR="00CB2A19" w:rsidRDefault="00CB2A19" w:rsidP="00CB2A19">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w:t>
                  </w:r>
                </w:p>
              </w:tc>
              <w:tc>
                <w:tcPr>
                  <w:tcW w:w="1450" w:type="dxa"/>
                </w:tcPr>
                <w:p w14:paraId="5DB3FE21" w14:textId="2F73B7F6" w:rsidR="00CB2A19" w:rsidRDefault="00CB2A19" w:rsidP="00CB2A19">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cambio</w:t>
                  </w:r>
                </w:p>
              </w:tc>
              <w:tc>
                <w:tcPr>
                  <w:tcW w:w="1047" w:type="dxa"/>
                </w:tcPr>
                <w:p w14:paraId="5D29102D" w14:textId="1F4A9F84" w:rsidR="00CB2A19" w:rsidRDefault="00CB2A19" w:rsidP="00CB2A19">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suario que realizo el cambio</w:t>
                  </w:r>
                </w:p>
              </w:tc>
            </w:tr>
            <w:tr w:rsidR="00CB2A19" w14:paraId="5869CCC6" w14:textId="77777777" w:rsidTr="00CB2A19">
              <w:trPr>
                <w:trHeight w:val="285"/>
              </w:trPr>
              <w:tc>
                <w:tcPr>
                  <w:tcW w:w="1033" w:type="dxa"/>
                </w:tcPr>
                <w:p w14:paraId="42AD828D" w14:textId="77777777" w:rsidR="00CB2A19" w:rsidRDefault="00CB2A19" w:rsidP="00CB2A19">
                  <w:pPr>
                    <w:widowControl/>
                    <w:jc w:val="both"/>
                    <w:rPr>
                      <w:rFonts w:asciiTheme="majorHAnsi" w:eastAsia="Times New Roman" w:hAnsiTheme="majorHAnsi" w:cstheme="majorHAnsi"/>
                      <w:color w:val="000000"/>
                      <w:sz w:val="22"/>
                      <w:szCs w:val="22"/>
                      <w:lang w:eastAsia="en-US"/>
                    </w:rPr>
                  </w:pPr>
                </w:p>
              </w:tc>
              <w:tc>
                <w:tcPr>
                  <w:tcW w:w="959" w:type="dxa"/>
                </w:tcPr>
                <w:p w14:paraId="15763391" w14:textId="77777777" w:rsidR="00CB2A19" w:rsidRDefault="00CB2A19" w:rsidP="00CB2A19">
                  <w:pPr>
                    <w:widowControl/>
                    <w:jc w:val="both"/>
                    <w:rPr>
                      <w:rFonts w:asciiTheme="majorHAnsi" w:eastAsia="Times New Roman" w:hAnsiTheme="majorHAnsi" w:cstheme="majorHAnsi"/>
                      <w:color w:val="000000"/>
                      <w:sz w:val="22"/>
                      <w:szCs w:val="22"/>
                      <w:lang w:eastAsia="en-US"/>
                    </w:rPr>
                  </w:pPr>
                </w:p>
              </w:tc>
              <w:tc>
                <w:tcPr>
                  <w:tcW w:w="1450" w:type="dxa"/>
                </w:tcPr>
                <w:p w14:paraId="72A4FB11" w14:textId="77777777" w:rsidR="00CB2A19" w:rsidRDefault="00CB2A19" w:rsidP="00CB2A19">
                  <w:pPr>
                    <w:widowControl/>
                    <w:jc w:val="both"/>
                    <w:rPr>
                      <w:rFonts w:asciiTheme="majorHAnsi" w:eastAsia="Times New Roman" w:hAnsiTheme="majorHAnsi" w:cstheme="majorHAnsi"/>
                      <w:color w:val="000000"/>
                      <w:sz w:val="22"/>
                      <w:szCs w:val="22"/>
                      <w:lang w:eastAsia="en-US"/>
                    </w:rPr>
                  </w:pPr>
                </w:p>
              </w:tc>
              <w:tc>
                <w:tcPr>
                  <w:tcW w:w="1047" w:type="dxa"/>
                </w:tcPr>
                <w:p w14:paraId="3E40C0A0" w14:textId="77777777" w:rsidR="00CB2A19" w:rsidRDefault="00CB2A19" w:rsidP="00CB2A19">
                  <w:pPr>
                    <w:widowControl/>
                    <w:jc w:val="both"/>
                    <w:rPr>
                      <w:rFonts w:asciiTheme="majorHAnsi" w:eastAsia="Times New Roman" w:hAnsiTheme="majorHAnsi" w:cstheme="majorHAnsi"/>
                      <w:color w:val="000000"/>
                      <w:sz w:val="22"/>
                      <w:szCs w:val="22"/>
                      <w:lang w:eastAsia="en-US"/>
                    </w:rPr>
                  </w:pPr>
                </w:p>
              </w:tc>
            </w:tr>
          </w:tbl>
          <w:p w14:paraId="0A848ECA" w14:textId="77777777" w:rsidR="00C03865" w:rsidRDefault="00C03865" w:rsidP="00CB2A19">
            <w:pPr>
              <w:widowControl/>
              <w:jc w:val="both"/>
              <w:rPr>
                <w:rFonts w:asciiTheme="majorHAnsi" w:eastAsia="Times New Roman" w:hAnsiTheme="majorHAnsi" w:cstheme="majorHAnsi"/>
                <w:color w:val="000000"/>
                <w:sz w:val="22"/>
                <w:szCs w:val="22"/>
                <w:lang w:eastAsia="en-US"/>
              </w:rPr>
            </w:pPr>
          </w:p>
          <w:p w14:paraId="05B3572E" w14:textId="5BB00389" w:rsidR="00CB2A19" w:rsidRPr="00CB2A19" w:rsidRDefault="00CB2A19" w:rsidP="00CB2A19">
            <w:pPr>
              <w:widowControl/>
              <w:jc w:val="both"/>
              <w:rPr>
                <w:rFonts w:asciiTheme="majorHAnsi" w:eastAsia="Times New Roman" w:hAnsiTheme="majorHAnsi" w:cstheme="majorHAnsi"/>
                <w:color w:val="000000"/>
                <w:sz w:val="22"/>
                <w:szCs w:val="22"/>
                <w:lang w:eastAsia="en-US"/>
              </w:rPr>
            </w:pPr>
          </w:p>
        </w:tc>
      </w:tr>
    </w:tbl>
    <w:p w14:paraId="4CBCF642" w14:textId="70A01B20" w:rsidR="00C03865" w:rsidRDefault="00C03865" w:rsidP="00F90B03"/>
    <w:p w14:paraId="493D9DC0" w14:textId="492641C8" w:rsidR="00CB2A19" w:rsidRDefault="00CB2A19" w:rsidP="00F90B03"/>
    <w:p w14:paraId="5BB6677A" w14:textId="77777777" w:rsidR="00CB2A19" w:rsidRDefault="00CB2A19" w:rsidP="00F90B03"/>
    <w:tbl>
      <w:tblPr>
        <w:tblW w:w="5821" w:type="dxa"/>
        <w:jc w:val="center"/>
        <w:tblLook w:val="04A0" w:firstRow="1" w:lastRow="0" w:firstColumn="1" w:lastColumn="0" w:noHBand="0" w:noVBand="1"/>
      </w:tblPr>
      <w:tblGrid>
        <w:gridCol w:w="1081"/>
        <w:gridCol w:w="4740"/>
      </w:tblGrid>
      <w:tr w:rsidR="00CB2A19" w:rsidRPr="007A7BF0" w14:paraId="0D9E31C9"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49DAFE4" w14:textId="77777777" w:rsidR="00CB2A19" w:rsidRPr="007A7BF0" w:rsidRDefault="00CB2A19" w:rsidP="003F4FA2">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1823D" w14:textId="5DDED922" w:rsidR="00CB2A19" w:rsidRPr="007A7BF0" w:rsidRDefault="00CB2A19" w:rsidP="003F4FA2">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21</w:t>
            </w:r>
          </w:p>
        </w:tc>
      </w:tr>
      <w:tr w:rsidR="00CB2A19" w:rsidRPr="007A7BF0" w14:paraId="4C4652C5"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08E89469" w14:textId="77777777" w:rsidR="00CB2A19" w:rsidRPr="007A7BF0" w:rsidRDefault="00CB2A19" w:rsidP="003F4FA2">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922FF3" w14:textId="77777777" w:rsidR="00CB2A19" w:rsidRPr="007A7BF0" w:rsidRDefault="00CB2A19" w:rsidP="003F4FA2">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Abel Sebastian Postigo Vega</w:t>
            </w:r>
          </w:p>
        </w:tc>
      </w:tr>
      <w:tr w:rsidR="00CB2A19" w:rsidRPr="007A7BF0" w14:paraId="3E0C336D" w14:textId="77777777" w:rsidTr="003F4FA2">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0E23312"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0CE1BC5" w14:textId="6CEE7649" w:rsidR="00CB2A19" w:rsidRPr="007A7BF0" w:rsidRDefault="005D0DF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talle de ítem modificados por una solicitud de cambio</w:t>
            </w:r>
          </w:p>
        </w:tc>
      </w:tr>
      <w:tr w:rsidR="00CB2A19" w:rsidRPr="007A7BF0" w14:paraId="0D5C6138" w14:textId="77777777" w:rsidTr="003F4FA2">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51DB4C9"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0FAD7B35" w14:textId="08824BEB" w:rsidR="00CB2A19" w:rsidRPr="007A7BF0" w:rsidRDefault="005D0DF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Disponer de un acceso inmediato a los ítem </w:t>
            </w:r>
            <w:r>
              <w:rPr>
                <w:rFonts w:asciiTheme="majorHAnsi" w:eastAsia="Times New Roman" w:hAnsiTheme="majorHAnsi" w:cstheme="majorHAnsi"/>
                <w:color w:val="000000"/>
                <w:sz w:val="22"/>
                <w:szCs w:val="22"/>
                <w:lang w:eastAsia="en-US"/>
              </w:rPr>
              <w:lastRenderedPageBreak/>
              <w:t>modificados por una solicitud de cambio</w:t>
            </w:r>
          </w:p>
        </w:tc>
      </w:tr>
      <w:tr w:rsidR="00CB2A19" w:rsidRPr="00531953" w14:paraId="345C55C9" w14:textId="77777777" w:rsidTr="003F4FA2">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C0A6754"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nil"/>
              <w:right w:val="single" w:sz="8" w:space="0" w:color="000000"/>
            </w:tcBorders>
            <w:shd w:val="clear" w:color="auto" w:fill="auto"/>
            <w:vAlign w:val="center"/>
          </w:tcPr>
          <w:p w14:paraId="262ACE05" w14:textId="77777777" w:rsidR="00CB2A19" w:rsidRDefault="00CB2A19" w:rsidP="003F4FA2">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proyecto</w:t>
            </w:r>
          </w:p>
          <w:p w14:paraId="532E5AC0" w14:textId="7020D8AC" w:rsidR="00CB2A19" w:rsidRPr="00C03865" w:rsidRDefault="00CB2A19" w:rsidP="005D0DF5">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w:t>
            </w:r>
            <w:r w:rsidR="005D0DF5">
              <w:rPr>
                <w:rFonts w:asciiTheme="majorHAnsi" w:hAnsiTheme="majorHAnsi" w:cstheme="majorHAnsi"/>
                <w:sz w:val="22"/>
                <w:szCs w:val="22"/>
              </w:rPr>
              <w:t>e solicitud</w:t>
            </w:r>
          </w:p>
        </w:tc>
      </w:tr>
      <w:tr w:rsidR="00CB2A19" w:rsidRPr="00EB5671" w14:paraId="3D397E39" w14:textId="77777777" w:rsidTr="003F4FA2">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553D849"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E15C8A4" w14:textId="77777777" w:rsidR="00CB2A19" w:rsidRPr="005D0DF5" w:rsidRDefault="00CB2A19" w:rsidP="005D0DF5">
            <w:pPr>
              <w:widowControl/>
              <w:jc w:val="both"/>
              <w:rPr>
                <w:rFonts w:asciiTheme="majorHAnsi" w:eastAsia="Times New Roman" w:hAnsiTheme="majorHAnsi" w:cstheme="majorHAnsi"/>
                <w:color w:val="000000"/>
                <w:sz w:val="22"/>
                <w:szCs w:val="22"/>
                <w:lang w:eastAsia="en-US"/>
              </w:rPr>
            </w:pPr>
          </w:p>
          <w:p w14:paraId="30BE6A58" w14:textId="33E5646A" w:rsidR="00CB2A19" w:rsidRDefault="005D0DF5" w:rsidP="005D0DF5">
            <w:pPr>
              <w:pStyle w:val="Prrafodelista"/>
              <w:widowControl/>
              <w:numPr>
                <w:ilvl w:val="0"/>
                <w:numId w:val="40"/>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ítem.</w:t>
            </w:r>
          </w:p>
          <w:p w14:paraId="7FD80D07" w14:textId="4D5E7F1C" w:rsidR="005D0DF5" w:rsidRDefault="005D0DF5" w:rsidP="005D0DF5">
            <w:pPr>
              <w:pStyle w:val="Prrafodelista"/>
              <w:widowControl/>
              <w:numPr>
                <w:ilvl w:val="0"/>
                <w:numId w:val="40"/>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Versión.</w:t>
            </w:r>
          </w:p>
          <w:p w14:paraId="25D6C822" w14:textId="628F1AE0" w:rsidR="005D0DF5" w:rsidRDefault="005D0DF5" w:rsidP="005D0DF5">
            <w:pPr>
              <w:pStyle w:val="Prrafodelista"/>
              <w:widowControl/>
              <w:numPr>
                <w:ilvl w:val="0"/>
                <w:numId w:val="40"/>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ítem.</w:t>
            </w:r>
          </w:p>
          <w:p w14:paraId="2706E2C3" w14:textId="505668BA" w:rsidR="005D0DF5" w:rsidRDefault="005D0DF5" w:rsidP="005D0DF5">
            <w:pPr>
              <w:pStyle w:val="Prrafodelista"/>
              <w:widowControl/>
              <w:numPr>
                <w:ilvl w:val="0"/>
                <w:numId w:val="40"/>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uta de acceso.</w:t>
            </w:r>
          </w:p>
          <w:p w14:paraId="1DFC8156" w14:textId="484CF460" w:rsidR="005D0DF5" w:rsidRPr="005D0DF5" w:rsidRDefault="005D0DF5" w:rsidP="005D0DF5">
            <w:pPr>
              <w:pStyle w:val="Prrafodelista"/>
              <w:widowControl/>
              <w:numPr>
                <w:ilvl w:val="0"/>
                <w:numId w:val="40"/>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última modificación</w:t>
            </w:r>
          </w:p>
          <w:p w14:paraId="1402746F" w14:textId="77777777" w:rsidR="00CB2A19" w:rsidRPr="00CB2A19" w:rsidRDefault="00CB2A19" w:rsidP="003F4FA2">
            <w:pPr>
              <w:widowControl/>
              <w:jc w:val="both"/>
              <w:rPr>
                <w:rFonts w:asciiTheme="majorHAnsi" w:eastAsia="Times New Roman" w:hAnsiTheme="majorHAnsi" w:cstheme="majorHAnsi"/>
                <w:color w:val="000000"/>
                <w:sz w:val="22"/>
                <w:szCs w:val="22"/>
                <w:lang w:eastAsia="en-US"/>
              </w:rPr>
            </w:pPr>
          </w:p>
        </w:tc>
      </w:tr>
    </w:tbl>
    <w:p w14:paraId="2427AEFE" w14:textId="2079D3D5" w:rsidR="00CB2A19" w:rsidRDefault="00CB2A19" w:rsidP="00F90B03"/>
    <w:p w14:paraId="7CC04E52" w14:textId="75908F25" w:rsidR="00CB2A19" w:rsidRDefault="00CB2A19" w:rsidP="00F90B03"/>
    <w:tbl>
      <w:tblPr>
        <w:tblW w:w="5821" w:type="dxa"/>
        <w:jc w:val="center"/>
        <w:tblLook w:val="04A0" w:firstRow="1" w:lastRow="0" w:firstColumn="1" w:lastColumn="0" w:noHBand="0" w:noVBand="1"/>
      </w:tblPr>
      <w:tblGrid>
        <w:gridCol w:w="1081"/>
        <w:gridCol w:w="4740"/>
      </w:tblGrid>
      <w:tr w:rsidR="00CB2A19" w:rsidRPr="007A7BF0" w14:paraId="30490CDC"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F24D4F4" w14:textId="77777777" w:rsidR="00CB2A19" w:rsidRPr="007A7BF0" w:rsidRDefault="00CB2A19" w:rsidP="003F4FA2">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A6171" w14:textId="3F0C838A" w:rsidR="00CB2A19" w:rsidRPr="007A7BF0" w:rsidRDefault="00CB2A19" w:rsidP="003F4FA2">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sidR="005D0DF5">
              <w:rPr>
                <w:rFonts w:ascii="Calibri" w:eastAsia="Times New Roman" w:hAnsi="Calibri" w:cs="Calibri"/>
                <w:color w:val="000000"/>
                <w:sz w:val="22"/>
                <w:szCs w:val="22"/>
                <w:lang w:val="en-US" w:eastAsia="en-US"/>
              </w:rPr>
              <w:t>22</w:t>
            </w:r>
          </w:p>
        </w:tc>
      </w:tr>
      <w:tr w:rsidR="00CB2A19" w:rsidRPr="007A7BF0" w14:paraId="11D99C10"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7F2178" w14:textId="77777777" w:rsidR="00CB2A19" w:rsidRPr="007A7BF0" w:rsidRDefault="00CB2A19" w:rsidP="003F4FA2">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133F8B9" w14:textId="77777777" w:rsidR="00CB2A19" w:rsidRPr="007A7BF0" w:rsidRDefault="00CB2A19" w:rsidP="003F4FA2">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Abel Sebastian Postigo Vega</w:t>
            </w:r>
          </w:p>
        </w:tc>
      </w:tr>
      <w:tr w:rsidR="00CB2A19" w:rsidRPr="007A7BF0" w14:paraId="34544A48" w14:textId="77777777" w:rsidTr="003F4FA2">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444D6E5"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FF4FB2A" w14:textId="4FF65051" w:rsidR="00CB2A19" w:rsidRPr="007A7BF0" w:rsidRDefault="005D0DF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solicitudes de cambio en espera.</w:t>
            </w:r>
          </w:p>
        </w:tc>
      </w:tr>
      <w:tr w:rsidR="00CB2A19" w:rsidRPr="007A7BF0" w14:paraId="0A145D88" w14:textId="77777777" w:rsidTr="003F4FA2">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0B285B3"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7BBFD9D3" w14:textId="0EBFD19A" w:rsidR="00CB2A19" w:rsidRPr="007A7BF0" w:rsidRDefault="005D0DF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ontrolar y gestionar las solicitudes de cambio por proyecto que han sido aprobadas y están es espera para el pase a implementación.</w:t>
            </w:r>
          </w:p>
        </w:tc>
      </w:tr>
      <w:tr w:rsidR="00CB2A19" w:rsidRPr="00531953" w14:paraId="52959DBB" w14:textId="77777777" w:rsidTr="003F4FA2">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A54D0D8"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C08A458" w14:textId="1CDF60A9" w:rsidR="00CB2A19" w:rsidRPr="005D0DF5" w:rsidRDefault="00CB2A19" w:rsidP="005D0DF5">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proyecto</w:t>
            </w:r>
          </w:p>
        </w:tc>
      </w:tr>
      <w:tr w:rsidR="00CB2A19" w:rsidRPr="00EB5671" w14:paraId="07814922" w14:textId="77777777" w:rsidTr="003F4FA2">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0D10000"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F9DD82" w14:textId="7E225AA0" w:rsidR="00CB2A19" w:rsidRDefault="00CB2A19"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w:t>
            </w:r>
            <w:r w:rsidR="005D0DF5">
              <w:rPr>
                <w:rFonts w:asciiTheme="majorHAnsi" w:eastAsia="Times New Roman" w:hAnsiTheme="majorHAnsi" w:cstheme="majorHAnsi"/>
                <w:color w:val="000000"/>
                <w:sz w:val="22"/>
                <w:szCs w:val="22"/>
                <w:lang w:eastAsia="en-US"/>
              </w:rPr>
              <w:t>l proyecto</w:t>
            </w:r>
          </w:p>
          <w:p w14:paraId="18B3B871" w14:textId="604CBD1E" w:rsidR="00CB2A19" w:rsidRDefault="005D0DF5"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B0005C8" w14:textId="6AAFB19E" w:rsidR="005D0DF5" w:rsidRDefault="005D0DF5"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Equipo del proyecto.</w:t>
            </w:r>
          </w:p>
          <w:p w14:paraId="713DF487" w14:textId="798E0AC5" w:rsidR="005D0DF5" w:rsidRDefault="005D0DF5"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oles del equipo responsable del proyecto.</w:t>
            </w:r>
          </w:p>
          <w:p w14:paraId="41B79666" w14:textId="77777777" w:rsidR="00CB2A19" w:rsidRDefault="00CB2A19" w:rsidP="003F4FA2">
            <w:pPr>
              <w:pStyle w:val="Prrafodelista"/>
              <w:widowControl/>
              <w:jc w:val="both"/>
              <w:rPr>
                <w:rFonts w:asciiTheme="majorHAnsi" w:eastAsia="Times New Roman" w:hAnsiTheme="majorHAnsi" w:cstheme="majorHAnsi"/>
                <w:color w:val="000000"/>
                <w:sz w:val="22"/>
                <w:szCs w:val="22"/>
                <w:lang w:eastAsia="en-US"/>
              </w:rPr>
            </w:pPr>
          </w:p>
          <w:tbl>
            <w:tblPr>
              <w:tblStyle w:val="Tablaconcuadrcula"/>
              <w:tblW w:w="0" w:type="auto"/>
              <w:tblLook w:val="04A0" w:firstRow="1" w:lastRow="0" w:firstColumn="1" w:lastColumn="0" w:noHBand="0" w:noVBand="1"/>
            </w:tblPr>
            <w:tblGrid>
              <w:gridCol w:w="1033"/>
              <w:gridCol w:w="959"/>
              <w:gridCol w:w="1450"/>
              <w:gridCol w:w="1047"/>
            </w:tblGrid>
            <w:tr w:rsidR="00CB2A19" w14:paraId="358EC12F" w14:textId="77777777" w:rsidTr="003F4FA2">
              <w:trPr>
                <w:trHeight w:val="304"/>
              </w:trPr>
              <w:tc>
                <w:tcPr>
                  <w:tcW w:w="1033" w:type="dxa"/>
                </w:tcPr>
                <w:p w14:paraId="3B11AE9B" w14:textId="48BA63DC" w:rsidR="00CB2A19" w:rsidRDefault="005D0DF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solicitud de cambio</w:t>
                  </w:r>
                </w:p>
              </w:tc>
              <w:tc>
                <w:tcPr>
                  <w:tcW w:w="959" w:type="dxa"/>
                </w:tcPr>
                <w:p w14:paraId="30644B33" w14:textId="2F1CDA77" w:rsidR="00CB2A19" w:rsidRDefault="00CB2A19"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w:t>
                  </w:r>
                  <w:r w:rsidR="005D0DF5">
                    <w:rPr>
                      <w:rFonts w:asciiTheme="majorHAnsi" w:eastAsia="Times New Roman" w:hAnsiTheme="majorHAnsi" w:cstheme="majorHAnsi"/>
                      <w:color w:val="000000"/>
                      <w:sz w:val="22"/>
                      <w:szCs w:val="22"/>
                      <w:lang w:eastAsia="en-US"/>
                    </w:rPr>
                    <w:t xml:space="preserve"> de entrada</w:t>
                  </w:r>
                </w:p>
              </w:tc>
              <w:tc>
                <w:tcPr>
                  <w:tcW w:w="1450" w:type="dxa"/>
                </w:tcPr>
                <w:p w14:paraId="12A5A3AB" w14:textId="4DEFE0F8" w:rsidR="00CB2A19" w:rsidRDefault="005D0DF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aprobación</w:t>
                  </w:r>
                </w:p>
              </w:tc>
              <w:tc>
                <w:tcPr>
                  <w:tcW w:w="1047" w:type="dxa"/>
                </w:tcPr>
                <w:p w14:paraId="77849D2D" w14:textId="4259D3B4" w:rsidR="00CB2A19" w:rsidRDefault="00974E8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Usuario </w:t>
                  </w:r>
                </w:p>
              </w:tc>
            </w:tr>
            <w:tr w:rsidR="00CB2A19" w14:paraId="3F39B63B" w14:textId="77777777" w:rsidTr="003F4FA2">
              <w:trPr>
                <w:trHeight w:val="285"/>
              </w:trPr>
              <w:tc>
                <w:tcPr>
                  <w:tcW w:w="1033" w:type="dxa"/>
                </w:tcPr>
                <w:p w14:paraId="4095E90A" w14:textId="77777777" w:rsidR="00CB2A19" w:rsidRDefault="00CB2A19" w:rsidP="003F4FA2">
                  <w:pPr>
                    <w:widowControl/>
                    <w:jc w:val="both"/>
                    <w:rPr>
                      <w:rFonts w:asciiTheme="majorHAnsi" w:eastAsia="Times New Roman" w:hAnsiTheme="majorHAnsi" w:cstheme="majorHAnsi"/>
                      <w:color w:val="000000"/>
                      <w:sz w:val="22"/>
                      <w:szCs w:val="22"/>
                      <w:lang w:eastAsia="en-US"/>
                    </w:rPr>
                  </w:pPr>
                </w:p>
              </w:tc>
              <w:tc>
                <w:tcPr>
                  <w:tcW w:w="959" w:type="dxa"/>
                </w:tcPr>
                <w:p w14:paraId="5219EA9D" w14:textId="77777777" w:rsidR="00CB2A19" w:rsidRDefault="00CB2A19" w:rsidP="003F4FA2">
                  <w:pPr>
                    <w:widowControl/>
                    <w:jc w:val="both"/>
                    <w:rPr>
                      <w:rFonts w:asciiTheme="majorHAnsi" w:eastAsia="Times New Roman" w:hAnsiTheme="majorHAnsi" w:cstheme="majorHAnsi"/>
                      <w:color w:val="000000"/>
                      <w:sz w:val="22"/>
                      <w:szCs w:val="22"/>
                      <w:lang w:eastAsia="en-US"/>
                    </w:rPr>
                  </w:pPr>
                </w:p>
              </w:tc>
              <w:tc>
                <w:tcPr>
                  <w:tcW w:w="1450" w:type="dxa"/>
                </w:tcPr>
                <w:p w14:paraId="474A7BE6" w14:textId="77777777" w:rsidR="00CB2A19" w:rsidRDefault="00CB2A19" w:rsidP="003F4FA2">
                  <w:pPr>
                    <w:widowControl/>
                    <w:jc w:val="both"/>
                    <w:rPr>
                      <w:rFonts w:asciiTheme="majorHAnsi" w:eastAsia="Times New Roman" w:hAnsiTheme="majorHAnsi" w:cstheme="majorHAnsi"/>
                      <w:color w:val="000000"/>
                      <w:sz w:val="22"/>
                      <w:szCs w:val="22"/>
                      <w:lang w:eastAsia="en-US"/>
                    </w:rPr>
                  </w:pPr>
                </w:p>
              </w:tc>
              <w:tc>
                <w:tcPr>
                  <w:tcW w:w="1047" w:type="dxa"/>
                </w:tcPr>
                <w:p w14:paraId="0F8011DB" w14:textId="77777777" w:rsidR="00CB2A19" w:rsidRDefault="00CB2A19" w:rsidP="003F4FA2">
                  <w:pPr>
                    <w:widowControl/>
                    <w:jc w:val="both"/>
                    <w:rPr>
                      <w:rFonts w:asciiTheme="majorHAnsi" w:eastAsia="Times New Roman" w:hAnsiTheme="majorHAnsi" w:cstheme="majorHAnsi"/>
                      <w:color w:val="000000"/>
                      <w:sz w:val="22"/>
                      <w:szCs w:val="22"/>
                      <w:lang w:eastAsia="en-US"/>
                    </w:rPr>
                  </w:pPr>
                </w:p>
              </w:tc>
            </w:tr>
          </w:tbl>
          <w:p w14:paraId="2410CDB3" w14:textId="77777777" w:rsidR="00CB2A19" w:rsidRDefault="00CB2A19" w:rsidP="003F4FA2">
            <w:pPr>
              <w:widowControl/>
              <w:jc w:val="both"/>
              <w:rPr>
                <w:rFonts w:asciiTheme="majorHAnsi" w:eastAsia="Times New Roman" w:hAnsiTheme="majorHAnsi" w:cstheme="majorHAnsi"/>
                <w:color w:val="000000"/>
                <w:sz w:val="22"/>
                <w:szCs w:val="22"/>
                <w:lang w:eastAsia="en-US"/>
              </w:rPr>
            </w:pPr>
          </w:p>
          <w:p w14:paraId="33B024D2" w14:textId="77777777" w:rsidR="00CB2A19" w:rsidRPr="00CB2A19" w:rsidRDefault="00CB2A19" w:rsidP="003F4FA2">
            <w:pPr>
              <w:widowControl/>
              <w:jc w:val="both"/>
              <w:rPr>
                <w:rFonts w:asciiTheme="majorHAnsi" w:eastAsia="Times New Roman" w:hAnsiTheme="majorHAnsi" w:cstheme="majorHAnsi"/>
                <w:color w:val="000000"/>
                <w:sz w:val="22"/>
                <w:szCs w:val="22"/>
                <w:lang w:eastAsia="en-US"/>
              </w:rPr>
            </w:pPr>
          </w:p>
        </w:tc>
      </w:tr>
    </w:tbl>
    <w:p w14:paraId="45D082FD" w14:textId="4F88B460" w:rsidR="00CB2A19" w:rsidRDefault="00CB2A19" w:rsidP="00F90B03"/>
    <w:p w14:paraId="4A7CA7D5" w14:textId="069EDEE9" w:rsidR="00CB2A19" w:rsidRDefault="00CB2A19" w:rsidP="00F90B03"/>
    <w:tbl>
      <w:tblPr>
        <w:tblW w:w="5821" w:type="dxa"/>
        <w:jc w:val="center"/>
        <w:tblLook w:val="04A0" w:firstRow="1" w:lastRow="0" w:firstColumn="1" w:lastColumn="0" w:noHBand="0" w:noVBand="1"/>
      </w:tblPr>
      <w:tblGrid>
        <w:gridCol w:w="1081"/>
        <w:gridCol w:w="4740"/>
      </w:tblGrid>
      <w:tr w:rsidR="00CB2A19" w:rsidRPr="007A7BF0" w14:paraId="607C5366"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DC139C6" w14:textId="77777777" w:rsidR="00CB2A19" w:rsidRPr="007A7BF0" w:rsidRDefault="00CB2A19" w:rsidP="003F4FA2">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8D22257" w14:textId="61D34D99" w:rsidR="00CB2A19" w:rsidRPr="007A7BF0" w:rsidRDefault="00CB2A19" w:rsidP="003F4FA2">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sidR="00974E85">
              <w:rPr>
                <w:rFonts w:ascii="Calibri" w:eastAsia="Times New Roman" w:hAnsi="Calibri" w:cs="Calibri"/>
                <w:color w:val="000000"/>
                <w:sz w:val="22"/>
                <w:szCs w:val="22"/>
                <w:lang w:val="en-US" w:eastAsia="en-US"/>
              </w:rPr>
              <w:t>23</w:t>
            </w:r>
          </w:p>
        </w:tc>
      </w:tr>
      <w:tr w:rsidR="00CB2A19" w:rsidRPr="007A7BF0" w14:paraId="0BE94A3E"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C984A32" w14:textId="77777777" w:rsidR="00CB2A19" w:rsidRPr="007A7BF0" w:rsidRDefault="00CB2A19" w:rsidP="003F4FA2">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9632759" w14:textId="77777777" w:rsidR="00CB2A19" w:rsidRPr="007A7BF0" w:rsidRDefault="00CB2A19" w:rsidP="003F4FA2">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Abel Sebastian Postigo Vega</w:t>
            </w:r>
          </w:p>
        </w:tc>
      </w:tr>
      <w:tr w:rsidR="00CB2A19" w:rsidRPr="007A7BF0" w14:paraId="2CDB95A3" w14:textId="77777777" w:rsidTr="003F4FA2">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FD1D5E3"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072323" w14:textId="48E0EB79" w:rsidR="00CB2A19" w:rsidRPr="007A7BF0" w:rsidRDefault="00974E85" w:rsidP="00974E8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Solicitudes de cambio rechazadas</w:t>
            </w:r>
          </w:p>
        </w:tc>
      </w:tr>
      <w:tr w:rsidR="00CB2A19" w:rsidRPr="007A7BF0" w14:paraId="37463540" w14:textId="77777777" w:rsidTr="003F4FA2">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F085039"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7CFAA984" w14:textId="469448A7" w:rsidR="00CB2A19" w:rsidRPr="007A7BF0" w:rsidRDefault="00974E85"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a la mano una descripción rápida de las solicitudes de cambio rechazadas</w:t>
            </w:r>
          </w:p>
        </w:tc>
      </w:tr>
      <w:tr w:rsidR="00CB2A19" w:rsidRPr="00531953" w14:paraId="44F17069" w14:textId="77777777" w:rsidTr="003F4FA2">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B759B50"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8439D2C" w14:textId="7560CD5E" w:rsidR="00CB2A19" w:rsidRPr="00C03865" w:rsidRDefault="00CB2A19" w:rsidP="00974E85">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proyecto</w:t>
            </w:r>
          </w:p>
        </w:tc>
      </w:tr>
      <w:tr w:rsidR="00CB2A19" w:rsidRPr="00EB5671" w14:paraId="7696985D" w14:textId="77777777" w:rsidTr="003F4FA2">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D72344C" w14:textId="77777777" w:rsidR="00CB2A19" w:rsidRPr="007A7BF0" w:rsidRDefault="00CB2A19" w:rsidP="003F4FA2">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14D44BE" w14:textId="54854B04" w:rsidR="00CB2A19" w:rsidRDefault="00CB2A19"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w:t>
            </w:r>
            <w:r w:rsidR="00974E85">
              <w:rPr>
                <w:rFonts w:asciiTheme="majorHAnsi" w:eastAsia="Times New Roman" w:hAnsiTheme="majorHAnsi" w:cstheme="majorHAnsi"/>
                <w:color w:val="000000"/>
                <w:sz w:val="22"/>
                <w:szCs w:val="22"/>
                <w:lang w:eastAsia="en-US"/>
              </w:rPr>
              <w:t xml:space="preserve"> la solicitud</w:t>
            </w:r>
          </w:p>
          <w:p w14:paraId="2C52EDB0" w14:textId="6E085289" w:rsidR="00CB2A19" w:rsidRDefault="00974E85"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la solicitud</w:t>
            </w:r>
          </w:p>
          <w:p w14:paraId="34A50525" w14:textId="73195A9C" w:rsidR="00974E85" w:rsidRDefault="00974E85" w:rsidP="00974E85">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rechazo</w:t>
            </w:r>
          </w:p>
          <w:p w14:paraId="2EB615CC" w14:textId="5E28064C" w:rsidR="00974E85" w:rsidRDefault="00974E85" w:rsidP="00974E85">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lastRenderedPageBreak/>
              <w:t>Usuario que presentó la solicitud de cambio.</w:t>
            </w:r>
          </w:p>
          <w:p w14:paraId="4086867F" w14:textId="5FFE2D9A" w:rsidR="00974E85" w:rsidRDefault="00974E85" w:rsidP="00974E85">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suario que rechazo la solicitud.</w:t>
            </w:r>
          </w:p>
          <w:p w14:paraId="07E27ABC" w14:textId="31162051" w:rsidR="00CB2A19" w:rsidRPr="00974E85" w:rsidRDefault="00974E85"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reve descripción del motivo de rechazo.</w:t>
            </w:r>
          </w:p>
          <w:p w14:paraId="168B3C57" w14:textId="77777777" w:rsidR="00CB2A19" w:rsidRPr="00CB2A19" w:rsidRDefault="00CB2A19" w:rsidP="003F4FA2">
            <w:pPr>
              <w:widowControl/>
              <w:jc w:val="both"/>
              <w:rPr>
                <w:rFonts w:asciiTheme="majorHAnsi" w:eastAsia="Times New Roman" w:hAnsiTheme="majorHAnsi" w:cstheme="majorHAnsi"/>
                <w:color w:val="000000"/>
                <w:sz w:val="22"/>
                <w:szCs w:val="22"/>
                <w:lang w:eastAsia="en-US"/>
              </w:rPr>
            </w:pPr>
          </w:p>
        </w:tc>
      </w:tr>
    </w:tbl>
    <w:p w14:paraId="17DA4B04" w14:textId="1DB04884" w:rsidR="00CB2A19" w:rsidRDefault="00CB2A19" w:rsidP="00F90B03"/>
    <w:p w14:paraId="35FEB4FC" w14:textId="5792F152" w:rsidR="00CB2A19" w:rsidRDefault="00CB2A19" w:rsidP="00F90B03"/>
    <w:p w14:paraId="385E401A" w14:textId="619EB3E0" w:rsidR="00F90B03" w:rsidRDefault="00F90B03" w:rsidP="00F90B03">
      <w:pPr>
        <w:pStyle w:val="Ttulo1"/>
        <w:numPr>
          <w:ilvl w:val="0"/>
          <w:numId w:val="17"/>
        </w:numPr>
        <w:ind w:left="851" w:hanging="567"/>
        <w:rPr>
          <w:rFonts w:ascii="Arial" w:hAnsi="Arial" w:cs="Arial"/>
          <w:b/>
          <w:color w:val="auto"/>
          <w:sz w:val="28"/>
        </w:rPr>
      </w:pPr>
      <w:bookmarkStart w:id="33" w:name="_Toc530317145"/>
      <w:r>
        <w:rPr>
          <w:rFonts w:ascii="Arial" w:hAnsi="Arial" w:cs="Arial"/>
          <w:b/>
          <w:color w:val="auto"/>
          <w:sz w:val="28"/>
        </w:rPr>
        <w:t>Reportes de auditoria</w:t>
      </w:r>
      <w:bookmarkEnd w:id="33"/>
    </w:p>
    <w:p w14:paraId="5FE03BAD" w14:textId="77777777" w:rsidR="00F90B03" w:rsidRDefault="00F90B03" w:rsidP="00F90B03"/>
    <w:p w14:paraId="6C010EF1" w14:textId="77777777" w:rsidR="00F90B03" w:rsidRPr="00F90B03" w:rsidRDefault="00F90B03" w:rsidP="00F90B03"/>
    <w:tbl>
      <w:tblPr>
        <w:tblW w:w="5700" w:type="dxa"/>
        <w:jc w:val="center"/>
        <w:tblLook w:val="04A0" w:firstRow="1" w:lastRow="0" w:firstColumn="1" w:lastColumn="0" w:noHBand="0" w:noVBand="1"/>
      </w:tblPr>
      <w:tblGrid>
        <w:gridCol w:w="1081"/>
        <w:gridCol w:w="4740"/>
      </w:tblGrid>
      <w:tr w:rsidR="00A115D0" w:rsidRPr="00A115D0"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1</w:t>
            </w:r>
          </w:p>
        </w:tc>
      </w:tr>
      <w:tr w:rsidR="00A115D0" w:rsidRPr="00A115D0"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os elementos de la configuración modificados por una solicitud de cambio aprobada</w:t>
            </w:r>
          </w:p>
        </w:tc>
      </w:tr>
      <w:tr w:rsidR="00A115D0" w:rsidRPr="00A115D0"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A115D0"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entificador del proyecto</w:t>
            </w:r>
          </w:p>
        </w:tc>
      </w:tr>
      <w:tr w:rsidR="00A115D0" w:rsidRPr="00A115D0"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elemento de la configuración</w:t>
            </w:r>
          </w:p>
        </w:tc>
      </w:tr>
      <w:tr w:rsidR="00A115D0" w:rsidRPr="00A115D0"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mpacto del cambio</w:t>
            </w:r>
          </w:p>
        </w:tc>
      </w:tr>
      <w:tr w:rsidR="00A115D0" w:rsidRPr="00A115D0"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esponsable del cambio</w:t>
            </w:r>
          </w:p>
        </w:tc>
      </w:tr>
      <w:tr w:rsidR="00A115D0" w:rsidRPr="00A115D0"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Fecha del cambio</w:t>
            </w:r>
          </w:p>
        </w:tc>
      </w:tr>
    </w:tbl>
    <w:p w14:paraId="32570F64" w14:textId="2EA0788E" w:rsidR="00F90B03" w:rsidRDefault="00AA546A" w:rsidP="00F90B03">
      <w:pPr>
        <w:jc w:val="both"/>
        <w:rPr>
          <w:rFonts w:ascii="Arial" w:hAnsi="Arial" w:cs="Arial"/>
          <w:sz w:val="22"/>
        </w:rPr>
      </w:pPr>
      <w:r>
        <w:rPr>
          <w:rFonts w:ascii="Arial" w:hAnsi="Arial" w:cs="Arial"/>
          <w:sz w:val="22"/>
        </w:rPr>
        <w:tab/>
      </w:r>
    </w:p>
    <w:p w14:paraId="5D3DA44B" w14:textId="20D4C0BE" w:rsidR="001C7981" w:rsidRDefault="001C7981" w:rsidP="00F90B03">
      <w:pPr>
        <w:jc w:val="both"/>
        <w:rPr>
          <w:rFonts w:ascii="Arial" w:hAnsi="Arial" w:cs="Arial"/>
          <w:sz w:val="22"/>
        </w:rPr>
      </w:pPr>
    </w:p>
    <w:p w14:paraId="1CF2F74B" w14:textId="3005A98D" w:rsidR="001C7981" w:rsidRDefault="001C7981" w:rsidP="00F90B03">
      <w:pPr>
        <w:jc w:val="both"/>
        <w:rPr>
          <w:rFonts w:ascii="Arial" w:hAnsi="Arial" w:cs="Arial"/>
          <w:sz w:val="22"/>
        </w:rPr>
      </w:pPr>
    </w:p>
    <w:p w14:paraId="64464DA1" w14:textId="77777777" w:rsidR="001C7981" w:rsidRDefault="001C7981" w:rsidP="00F90B03">
      <w:pPr>
        <w:jc w:val="both"/>
        <w:rPr>
          <w:rFonts w:ascii="Arial" w:hAnsi="Arial" w:cs="Arial"/>
          <w:sz w:val="22"/>
        </w:rPr>
      </w:pP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A115D0"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2</w:t>
            </w:r>
          </w:p>
        </w:tc>
      </w:tr>
      <w:tr w:rsidR="00A115D0" w:rsidRPr="00A115D0"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de un elemento de la configuración en una solicitud de cambio</w:t>
            </w:r>
          </w:p>
        </w:tc>
      </w:tr>
      <w:tr w:rsidR="00A115D0" w:rsidRPr="00A115D0"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lastRenderedPageBreak/>
              <w:t>Propósito</w:t>
            </w:r>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A115D0"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entificador del proyecto</w:t>
            </w:r>
          </w:p>
        </w:tc>
      </w:tr>
      <w:tr w:rsidR="00A115D0" w:rsidRPr="00A115D0"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Descripción de la modificación</w:t>
            </w:r>
          </w:p>
        </w:tc>
      </w:tr>
      <w:tr w:rsidR="00A115D0" w:rsidRPr="00A115D0"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esponsable del cambio</w:t>
            </w:r>
          </w:p>
        </w:tc>
      </w:tr>
      <w:tr w:rsidR="00A115D0" w:rsidRPr="00A115D0"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Fecha del cambio</w:t>
            </w:r>
          </w:p>
        </w:tc>
      </w:tr>
    </w:tbl>
    <w:p w14:paraId="27F4FBA4" w14:textId="58A12F56" w:rsidR="00A115D0" w:rsidRDefault="00683E7F" w:rsidP="00F90B03">
      <w:pPr>
        <w:jc w:val="both"/>
        <w:rPr>
          <w:rFonts w:ascii="Arial" w:hAnsi="Arial" w:cs="Arial"/>
          <w:sz w:val="22"/>
        </w:rPr>
      </w:pPr>
      <w:r>
        <w:rPr>
          <w:rFonts w:ascii="Arial" w:hAnsi="Arial" w:cs="Arial"/>
          <w:sz w:val="22"/>
        </w:rPr>
        <w:br w:type="textWrapping" w:clear="all"/>
      </w:r>
    </w:p>
    <w:tbl>
      <w:tblPr>
        <w:tblW w:w="5821" w:type="dxa"/>
        <w:jc w:val="center"/>
        <w:tblLook w:val="04A0" w:firstRow="1" w:lastRow="0" w:firstColumn="1" w:lastColumn="0" w:noHBand="0" w:noVBand="1"/>
      </w:tblPr>
      <w:tblGrid>
        <w:gridCol w:w="1081"/>
        <w:gridCol w:w="4740"/>
      </w:tblGrid>
      <w:tr w:rsidR="006C05EE" w:rsidRPr="00A115D0"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A115D0" w:rsidRDefault="006C05EE" w:rsidP="006C05EE">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3</w:t>
            </w:r>
          </w:p>
        </w:tc>
      </w:tr>
      <w:tr w:rsidR="006C05EE" w:rsidRPr="00A115D0"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A115D0" w:rsidRDefault="006C05EE" w:rsidP="006C05EE">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Carlos Iván Poclín Meza</w:t>
            </w:r>
          </w:p>
        </w:tc>
      </w:tr>
      <w:tr w:rsidR="006C05EE" w:rsidRPr="00A115D0"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 xml:space="preserve">Listado de funcionalidades programadas y que fueron subidas al repositorio de un proyecto en un rango de fecha determinado. </w:t>
            </w:r>
          </w:p>
        </w:tc>
      </w:tr>
      <w:tr w:rsidR="006C05EE" w:rsidRPr="00A115D0"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El propósito de este reporte es verificar el avance de las funcionalidades programadas en una fecha determinada y verificar si cumplen con el cronograma de actividades del proyecto de software establecido. Historial de commits en un periodo de fechas determinado.</w:t>
            </w:r>
          </w:p>
        </w:tc>
      </w:tr>
      <w:tr w:rsidR="006C05EE" w:rsidRPr="00A115D0"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eastAsia="Times New Roman" w:hAnsiTheme="majorHAnsi" w:cstheme="majorHAnsi"/>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4F1680" w:rsidRDefault="006C05EE" w:rsidP="004F1680">
            <w:pPr>
              <w:pStyle w:val="Prrafodelista"/>
              <w:numPr>
                <w:ilvl w:val="0"/>
                <w:numId w:val="28"/>
              </w:numPr>
              <w:spacing w:before="200"/>
              <w:rPr>
                <w:rFonts w:asciiTheme="majorHAnsi" w:hAnsiTheme="majorHAnsi" w:cstheme="majorHAnsi"/>
                <w:color w:val="000000"/>
                <w:sz w:val="22"/>
                <w:szCs w:val="22"/>
              </w:rPr>
            </w:pPr>
            <w:r w:rsidRPr="004F1680">
              <w:rPr>
                <w:rFonts w:asciiTheme="majorHAnsi" w:hAnsiTheme="majorHAnsi" w:cstheme="majorHAnsi"/>
                <w:color w:val="000000"/>
                <w:sz w:val="22"/>
                <w:szCs w:val="22"/>
              </w:rPr>
              <w:t>ID de proyecto (S</w:t>
            </w:r>
            <w:r w:rsidR="004F1680">
              <w:rPr>
                <w:rFonts w:asciiTheme="majorHAnsi" w:hAnsiTheme="majorHAnsi" w:cstheme="majorHAnsi"/>
                <w:color w:val="000000"/>
                <w:sz w:val="22"/>
                <w:szCs w:val="22"/>
              </w:rPr>
              <w:t>AC</w:t>
            </w:r>
            <w:r w:rsidRPr="004F1680">
              <w:rPr>
                <w:rFonts w:asciiTheme="majorHAnsi" w:hAnsiTheme="majorHAnsi" w:cstheme="majorHAnsi"/>
                <w:color w:val="000000"/>
                <w:sz w:val="22"/>
                <w:szCs w:val="22"/>
              </w:rPr>
              <w:t>)</w:t>
            </w:r>
          </w:p>
          <w:p w14:paraId="2A026C5E" w14:textId="6BB5615A" w:rsidR="006C05EE" w:rsidRPr="004F1680" w:rsidRDefault="006C05EE" w:rsidP="004F1680">
            <w:pPr>
              <w:pStyle w:val="Prrafodelista"/>
              <w:widowControl/>
              <w:numPr>
                <w:ilvl w:val="0"/>
                <w:numId w:val="28"/>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Rango de fechas</w:t>
            </w:r>
          </w:p>
        </w:tc>
      </w:tr>
      <w:tr w:rsidR="006C05EE" w:rsidRPr="00A115D0"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Salidas</w:t>
            </w:r>
          </w:p>
          <w:p w14:paraId="48894F17" w14:textId="23172CDC" w:rsidR="006C05EE" w:rsidRPr="004F1680" w:rsidRDefault="006C05EE" w:rsidP="006C05EE">
            <w:pPr>
              <w:widowControl/>
              <w:rPr>
                <w:rFonts w:asciiTheme="majorHAnsi" w:eastAsia="Times New Roman" w:hAnsiTheme="majorHAnsi" w:cstheme="majorHAns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Nombre de funcionalidad programada</w:t>
            </w:r>
          </w:p>
          <w:p w14:paraId="050D78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Caso de uso asociado</w:t>
            </w:r>
          </w:p>
          <w:p w14:paraId="70C7BD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Detalle del commit realizado</w:t>
            </w:r>
          </w:p>
          <w:p w14:paraId="39B119A0"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Fecha del commit realizado</w:t>
            </w:r>
          </w:p>
          <w:p w14:paraId="5A30E478" w14:textId="77777777" w:rsidR="006C05EE" w:rsidRPr="004F1680" w:rsidRDefault="006C05EE" w:rsidP="004F1680">
            <w:pPr>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Persona que realizo el commit</w:t>
            </w:r>
          </w:p>
          <w:p w14:paraId="56ABEFE8" w14:textId="20B9A52A" w:rsidR="006C05EE" w:rsidRPr="004F1680" w:rsidRDefault="006C05EE" w:rsidP="004F168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Ruta del código fuente en repositorio</w:t>
            </w:r>
          </w:p>
        </w:tc>
      </w:tr>
    </w:tbl>
    <w:p w14:paraId="615FA14F" w14:textId="77777777" w:rsidR="001C7981" w:rsidRDefault="001C7981"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EE6FC6" w:rsidRPr="00A115D0"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A115D0" w:rsidRDefault="00EE6FC6" w:rsidP="00771D37">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4</w:t>
            </w:r>
          </w:p>
        </w:tc>
      </w:tr>
      <w:tr w:rsidR="00EE6FC6" w:rsidRPr="00A115D0"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A115D0" w:rsidRDefault="00EE6FC6"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Carlos Iván Poclín Meza</w:t>
            </w:r>
          </w:p>
        </w:tc>
      </w:tr>
      <w:tr w:rsidR="005C0790" w:rsidRPr="00A115D0"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5C0790" w:rsidRDefault="005C0790" w:rsidP="005C0790">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lastRenderedPageBreak/>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Listado de cambios realizados respecto a un caso de uso</w:t>
            </w:r>
          </w:p>
        </w:tc>
      </w:tr>
      <w:tr w:rsidR="005C0790" w:rsidRPr="00A115D0"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Verificar que el flujo tenga consistencia en lo que se realiza y que los cambios realizados no varíen demasiado el propósito del caso de uso.</w:t>
            </w:r>
          </w:p>
        </w:tc>
      </w:tr>
      <w:tr w:rsidR="005C0790" w:rsidRPr="00A115D0"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5C0790" w:rsidRDefault="005C0790" w:rsidP="00464841">
            <w:pPr>
              <w:pStyle w:val="Prrafodelista"/>
              <w:numPr>
                <w:ilvl w:val="0"/>
                <w:numId w:val="31"/>
              </w:numPr>
              <w:spacing w:before="200"/>
              <w:rPr>
                <w:rFonts w:asciiTheme="majorHAnsi" w:hAnsiTheme="majorHAnsi" w:cstheme="majorHAnsi"/>
                <w:color w:val="000000"/>
                <w:sz w:val="22"/>
                <w:szCs w:val="22"/>
              </w:rPr>
            </w:pPr>
            <w:r w:rsidRPr="005C0790">
              <w:rPr>
                <w:rFonts w:asciiTheme="majorHAnsi" w:hAnsiTheme="majorHAnsi" w:cstheme="majorHAnsi"/>
                <w:color w:val="000000"/>
                <w:sz w:val="22"/>
                <w:szCs w:val="22"/>
              </w:rPr>
              <w:t>ID del Caso de Uso</w:t>
            </w:r>
          </w:p>
          <w:p w14:paraId="342884FD" w14:textId="3E9657A7" w:rsidR="005C0790" w:rsidRPr="005C0790" w:rsidRDefault="005C0790" w:rsidP="00464841">
            <w:pPr>
              <w:pStyle w:val="Prrafodelista"/>
              <w:widowControl/>
              <w:numPr>
                <w:ilvl w:val="0"/>
                <w:numId w:val="31"/>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ID del proyecto (S</w:t>
            </w:r>
            <w:r w:rsidR="00464841">
              <w:rPr>
                <w:rFonts w:asciiTheme="majorHAnsi" w:hAnsiTheme="majorHAnsi" w:cstheme="majorHAnsi"/>
                <w:color w:val="000000"/>
                <w:sz w:val="22"/>
                <w:szCs w:val="22"/>
              </w:rPr>
              <w:t>A</w:t>
            </w:r>
            <w:r w:rsidRPr="005C0790">
              <w:rPr>
                <w:rFonts w:asciiTheme="majorHAnsi" w:hAnsiTheme="majorHAnsi" w:cstheme="majorHAnsi"/>
                <w:color w:val="000000"/>
                <w:sz w:val="22"/>
                <w:szCs w:val="22"/>
              </w:rPr>
              <w:t>C)</w:t>
            </w:r>
          </w:p>
        </w:tc>
      </w:tr>
      <w:tr w:rsidR="005C0790" w:rsidRPr="00A115D0"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Nombre del caso de uso</w:t>
            </w:r>
          </w:p>
          <w:p w14:paraId="45A4114B"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scripción del caso de uso</w:t>
            </w:r>
          </w:p>
          <w:p w14:paraId="423855D8"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Versión del caso de uso</w:t>
            </w:r>
          </w:p>
          <w:p w14:paraId="06421305"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Fecha de última modificación</w:t>
            </w:r>
          </w:p>
          <w:p w14:paraId="2FE0483C"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talle de último cambio realizado</w:t>
            </w:r>
          </w:p>
          <w:p w14:paraId="47932D9B" w14:textId="4A400016" w:rsidR="005C0790" w:rsidRPr="005C0790" w:rsidRDefault="005C0790" w:rsidP="005C079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Autor del cambio realizado</w:t>
            </w:r>
          </w:p>
        </w:tc>
      </w:tr>
    </w:tbl>
    <w:p w14:paraId="1563089C" w14:textId="77777777" w:rsidR="00AA546A" w:rsidRPr="00F90B03" w:rsidRDefault="00AA546A"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AA546A" w:rsidRPr="00A115D0" w14:paraId="2BFC8FF9"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A115D0" w:rsidRDefault="00AA546A"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A115D0" w:rsidRDefault="00AA546A" w:rsidP="00A04315">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5</w:t>
            </w:r>
          </w:p>
        </w:tc>
      </w:tr>
      <w:tr w:rsidR="00AA546A" w:rsidRPr="00A115D0" w14:paraId="0FC61CC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A115D0" w:rsidRDefault="00AA546A"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A115D0" w:rsidRDefault="00AA546A"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w:t>
            </w:r>
            <w:r w:rsidR="00047A46">
              <w:rPr>
                <w:rFonts w:ascii="Calibri" w:eastAsia="Times New Roman" w:hAnsi="Calibri" w:cs="Calibri"/>
                <w:color w:val="000000"/>
                <w:sz w:val="22"/>
                <w:szCs w:val="22"/>
                <w:lang w:val="en-US" w:eastAsia="en-US"/>
              </w:rPr>
              <w:t>l</w:t>
            </w:r>
            <w:r>
              <w:rPr>
                <w:rFonts w:ascii="Calibri" w:eastAsia="Times New Roman" w:hAnsi="Calibri" w:cs="Calibri"/>
                <w:color w:val="000000"/>
                <w:sz w:val="22"/>
                <w:szCs w:val="22"/>
                <w:lang w:val="en-US" w:eastAsia="en-US"/>
              </w:rPr>
              <w:t>es kevin</w:t>
            </w:r>
          </w:p>
        </w:tc>
      </w:tr>
      <w:tr w:rsidR="00AA546A" w:rsidRPr="00A115D0" w14:paraId="1BFA0465"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5C0790" w:rsidRDefault="00AA546A"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líneas base de un proyecto</w:t>
            </w:r>
            <w:r w:rsidR="00047A46">
              <w:rPr>
                <w:rFonts w:asciiTheme="majorHAnsi" w:eastAsia="Times New Roman" w:hAnsiTheme="majorHAnsi" w:cstheme="majorHAnsi"/>
                <w:color w:val="000000"/>
                <w:sz w:val="22"/>
                <w:szCs w:val="22"/>
                <w:lang w:eastAsia="en-US"/>
              </w:rPr>
              <w:t xml:space="preserve"> en una fecha determinada.</w:t>
            </w:r>
          </w:p>
        </w:tc>
      </w:tr>
      <w:tr w:rsidR="00AA546A" w:rsidRPr="00A115D0" w14:paraId="0CEF717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5C0790" w:rsidRDefault="00047A46"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a lista de líneas base de un proyecto determinado</w:t>
            </w:r>
            <w:r w:rsidR="009958D3">
              <w:rPr>
                <w:rFonts w:asciiTheme="majorHAnsi" w:eastAsia="Times New Roman" w:hAnsiTheme="majorHAnsi" w:cstheme="majorHAnsi"/>
                <w:color w:val="000000"/>
                <w:sz w:val="22"/>
                <w:szCs w:val="22"/>
                <w:lang w:eastAsia="en-US"/>
              </w:rPr>
              <w:t xml:space="preserve"> en una fecha determinada</w:t>
            </w:r>
            <w:r>
              <w:rPr>
                <w:rFonts w:asciiTheme="majorHAnsi" w:eastAsia="Times New Roman" w:hAnsiTheme="majorHAnsi" w:cstheme="majorHAnsi"/>
                <w:color w:val="000000"/>
                <w:sz w:val="22"/>
                <w:szCs w:val="22"/>
                <w:lang w:eastAsia="en-US"/>
              </w:rPr>
              <w:t>, para que el auditor gestione los mismos</w:t>
            </w:r>
          </w:p>
        </w:tc>
      </w:tr>
      <w:tr w:rsidR="00AA546A" w:rsidRPr="00A115D0" w14:paraId="0E77A99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047A46"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hAnsiTheme="majorHAnsi" w:cstheme="majorHAnsi"/>
                <w:color w:val="000000"/>
                <w:sz w:val="22"/>
                <w:szCs w:val="22"/>
              </w:rPr>
              <w:t>Identificador del proyecto</w:t>
            </w:r>
          </w:p>
          <w:p w14:paraId="743D548C" w14:textId="77777777" w:rsidR="00047A46"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285B4D8" w14:textId="78FFE57C" w:rsidR="00047A46" w:rsidRPr="005C0790"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AA546A" w:rsidRPr="00A115D0" w14:paraId="33DE5C1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047A46" w:rsidRDefault="00047A46"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caso de uso</w:t>
            </w:r>
          </w:p>
          <w:p w14:paraId="1D3FD281" w14:textId="7A9329DD" w:rsidR="00047A46" w:rsidRDefault="00047A46"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a línea base</w:t>
            </w:r>
          </w:p>
          <w:p w14:paraId="2752F06D" w14:textId="31B4A311" w:rsidR="00047A46" w:rsidRPr="005C0790" w:rsidRDefault="00047A46"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 la línea base</w:t>
            </w:r>
          </w:p>
        </w:tc>
      </w:tr>
    </w:tbl>
    <w:p w14:paraId="0E33B809" w14:textId="0C5D4158" w:rsidR="00047A46" w:rsidRDefault="00047A46"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p w14:paraId="70A08D08" w14:textId="5A4F515C" w:rsidR="002C763D" w:rsidRDefault="002C763D" w:rsidP="00F90B03">
      <w:pPr>
        <w:jc w:val="both"/>
        <w:rPr>
          <w:rFonts w:ascii="Arial" w:hAnsi="Arial" w:cs="Arial"/>
          <w:sz w:val="22"/>
        </w:rPr>
      </w:pPr>
    </w:p>
    <w:p w14:paraId="2FF10E2A" w14:textId="4DB92FA2" w:rsidR="002C763D" w:rsidRDefault="002C763D" w:rsidP="00F90B03">
      <w:pPr>
        <w:jc w:val="both"/>
        <w:rPr>
          <w:rFonts w:ascii="Arial" w:hAnsi="Arial" w:cs="Arial"/>
          <w:sz w:val="22"/>
        </w:rPr>
      </w:pPr>
    </w:p>
    <w:p w14:paraId="5465338A" w14:textId="49771F3B" w:rsidR="002C763D" w:rsidRDefault="002C763D" w:rsidP="00F90B03">
      <w:pPr>
        <w:jc w:val="both"/>
        <w:rPr>
          <w:rFonts w:ascii="Arial" w:hAnsi="Arial" w:cs="Arial"/>
          <w:sz w:val="22"/>
        </w:rPr>
      </w:pPr>
    </w:p>
    <w:p w14:paraId="79F5FC10" w14:textId="6CD3E5A6" w:rsidR="002C763D" w:rsidRDefault="002C763D" w:rsidP="00F90B03">
      <w:pPr>
        <w:jc w:val="both"/>
        <w:rPr>
          <w:rFonts w:ascii="Arial" w:hAnsi="Arial" w:cs="Arial"/>
          <w:sz w:val="22"/>
        </w:rPr>
      </w:pPr>
    </w:p>
    <w:p w14:paraId="181E0A9E" w14:textId="538A05DF" w:rsidR="002C763D" w:rsidRDefault="002C763D" w:rsidP="00F90B03">
      <w:pPr>
        <w:jc w:val="both"/>
        <w:rPr>
          <w:rFonts w:ascii="Arial" w:hAnsi="Arial" w:cs="Arial"/>
          <w:sz w:val="22"/>
        </w:rPr>
      </w:pPr>
    </w:p>
    <w:p w14:paraId="711017DF" w14:textId="1170BA61" w:rsidR="002C763D" w:rsidRDefault="002C763D" w:rsidP="00F90B03">
      <w:pPr>
        <w:jc w:val="both"/>
        <w:rPr>
          <w:rFonts w:ascii="Arial" w:hAnsi="Arial" w:cs="Arial"/>
          <w:sz w:val="22"/>
        </w:rPr>
      </w:pPr>
    </w:p>
    <w:p w14:paraId="2CAAD22A" w14:textId="77777777" w:rsidR="002C763D" w:rsidRPr="00F90B03" w:rsidRDefault="002C763D"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047A46" w:rsidRPr="00A115D0" w14:paraId="1B0A870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A115D0" w:rsidRDefault="00047A46"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A115D0" w:rsidRDefault="00047A46" w:rsidP="00A04315">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6</w:t>
            </w:r>
          </w:p>
        </w:tc>
      </w:tr>
      <w:tr w:rsidR="00047A46" w:rsidRPr="00A115D0" w14:paraId="32A3C0F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A115D0" w:rsidRDefault="00047A46"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A115D0" w:rsidRDefault="00047A46"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les kevin</w:t>
            </w:r>
          </w:p>
        </w:tc>
      </w:tr>
      <w:tr w:rsidR="00047A46" w:rsidRPr="00A115D0" w14:paraId="66495CD7"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lastRenderedPageBreak/>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5C0790" w:rsidRDefault="00047A46"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9958D3">
              <w:rPr>
                <w:rFonts w:asciiTheme="majorHAnsi" w:eastAsia="Times New Roman" w:hAnsiTheme="majorHAnsi" w:cstheme="majorHAnsi"/>
                <w:color w:val="000000"/>
                <w:sz w:val="22"/>
                <w:szCs w:val="22"/>
                <w:lang w:eastAsia="en-US"/>
              </w:rPr>
              <w:t>proyectos desarrollados en un determinado tiempo</w:t>
            </w:r>
            <w:r>
              <w:rPr>
                <w:rFonts w:asciiTheme="majorHAnsi" w:eastAsia="Times New Roman" w:hAnsiTheme="majorHAnsi" w:cstheme="majorHAnsi"/>
                <w:color w:val="000000"/>
                <w:sz w:val="22"/>
                <w:szCs w:val="22"/>
                <w:lang w:eastAsia="en-US"/>
              </w:rPr>
              <w:t>.</w:t>
            </w:r>
          </w:p>
        </w:tc>
      </w:tr>
      <w:tr w:rsidR="00047A46" w:rsidRPr="00A115D0" w14:paraId="02143CCB"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5C0790" w:rsidRDefault="00047A46"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proyectos </w:t>
            </w:r>
            <w:r w:rsidR="009958D3">
              <w:rPr>
                <w:rFonts w:asciiTheme="majorHAnsi" w:eastAsia="Times New Roman" w:hAnsiTheme="majorHAnsi" w:cstheme="majorHAnsi"/>
                <w:color w:val="000000"/>
                <w:sz w:val="22"/>
                <w:szCs w:val="22"/>
                <w:lang w:eastAsia="en-US"/>
              </w:rPr>
              <w:t>desarrollados en una fecha determinada, para que el auditor los monitoree y controle.</w:t>
            </w:r>
          </w:p>
        </w:tc>
      </w:tr>
      <w:tr w:rsidR="00047A46" w:rsidRPr="00A115D0" w14:paraId="1AFCEE1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632EEB8" w14:textId="77777777" w:rsidR="00047A46" w:rsidRPr="005C0790"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047A46" w:rsidRPr="00A115D0" w14:paraId="71C9B9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l proyecto</w:t>
            </w:r>
          </w:p>
          <w:p w14:paraId="7D004E35" w14:textId="77777777" w:rsidR="009958D3"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9B024E" w14:textId="0A22D8A0" w:rsidR="009958D3"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DD17BC" w14:textId="438FB133" w:rsidR="009958D3"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es de los elemento</w:t>
            </w:r>
            <w:r w:rsidR="00D96194">
              <w:rPr>
                <w:rFonts w:asciiTheme="majorHAnsi" w:eastAsia="Times New Roman" w:hAnsiTheme="majorHAnsi" w:cstheme="majorHAnsi"/>
                <w:color w:val="000000"/>
                <w:sz w:val="22"/>
                <w:szCs w:val="22"/>
                <w:lang w:eastAsia="en-US"/>
              </w:rPr>
              <w:t>s</w:t>
            </w:r>
            <w:r>
              <w:rPr>
                <w:rFonts w:asciiTheme="majorHAnsi" w:eastAsia="Times New Roman" w:hAnsiTheme="majorHAnsi" w:cstheme="majorHAnsi"/>
                <w:color w:val="000000"/>
                <w:sz w:val="22"/>
                <w:szCs w:val="22"/>
                <w:lang w:eastAsia="en-US"/>
              </w:rPr>
              <w:t xml:space="preserve"> del proyecto.</w:t>
            </w:r>
          </w:p>
          <w:p w14:paraId="702FB899" w14:textId="2253F676" w:rsidR="009958D3" w:rsidRPr="005C0790" w:rsidRDefault="009958D3" w:rsidP="009958D3">
            <w:pPr>
              <w:pStyle w:val="Prrafodelista"/>
              <w:widowControl/>
              <w:jc w:val="both"/>
              <w:rPr>
                <w:rFonts w:asciiTheme="majorHAnsi" w:eastAsia="Times New Roman" w:hAnsiTheme="majorHAnsi" w:cstheme="majorHAnsi"/>
                <w:color w:val="000000"/>
                <w:sz w:val="22"/>
                <w:szCs w:val="22"/>
                <w:lang w:eastAsia="en-US"/>
              </w:rPr>
            </w:pPr>
          </w:p>
        </w:tc>
      </w:tr>
    </w:tbl>
    <w:p w14:paraId="7F505101" w14:textId="77777777" w:rsidR="002377C7" w:rsidRPr="007A7BF0" w:rsidRDefault="002377C7" w:rsidP="002377C7">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50D3A36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7409883"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27AAE4" w14:textId="58A92EAA"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7</w:t>
            </w:r>
          </w:p>
        </w:tc>
      </w:tr>
      <w:tr w:rsidR="002377C7" w:rsidRPr="007A7BF0" w14:paraId="0F0F257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22F7CB4"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2CFF5A2" w14:textId="77777777"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2995D632" w14:textId="77777777" w:rsidTr="00A04315">
        <w:trPr>
          <w:trHeight w:val="36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1C0E81"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76655C60"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ambios en las líneas base de la organización</w:t>
            </w:r>
          </w:p>
        </w:tc>
      </w:tr>
      <w:tr w:rsidR="002377C7" w:rsidRPr="007A7BF0" w14:paraId="633C7E2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4717CC"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668F2EE"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Monitorear los cambios de mayor impacto en las líneas base de la organización </w:t>
            </w:r>
          </w:p>
        </w:tc>
      </w:tr>
      <w:tr w:rsidR="002377C7" w:rsidRPr="007A7BF0" w14:paraId="3D30F61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22C1B63B"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78B126" w14:textId="77777777" w:rsidR="002377C7" w:rsidRPr="009E24A2" w:rsidRDefault="002377C7" w:rsidP="00A04315">
            <w:pPr>
              <w:pStyle w:val="Prrafodelista"/>
              <w:widowControl/>
              <w:numPr>
                <w:ilvl w:val="0"/>
                <w:numId w:val="36"/>
              </w:numPr>
              <w:jc w:val="both"/>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 xml:space="preserve">Líneas base de la organización </w:t>
            </w:r>
          </w:p>
        </w:tc>
      </w:tr>
      <w:tr w:rsidR="002377C7" w:rsidRPr="007A7BF0" w14:paraId="6C5D54B8"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A5DB0CA"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7540675"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0D887E83"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486A306C"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2CD067FE"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mbios realizados</w:t>
            </w:r>
          </w:p>
          <w:p w14:paraId="52323D0F" w14:textId="77777777" w:rsidR="002377C7" w:rsidRPr="009E24A2"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sidRPr="009E24A2">
              <w:rPr>
                <w:rFonts w:asciiTheme="majorHAnsi" w:eastAsia="Times New Roman" w:hAnsiTheme="majorHAnsi" w:cstheme="majorHAnsi"/>
                <w:color w:val="000000"/>
                <w:sz w:val="22"/>
                <w:szCs w:val="22"/>
                <w:lang w:eastAsia="en-US"/>
              </w:rPr>
              <w:t>Documento de línea base</w:t>
            </w:r>
          </w:p>
        </w:tc>
      </w:tr>
    </w:tbl>
    <w:p w14:paraId="538802BD" w14:textId="77777777" w:rsidR="002377C7" w:rsidRDefault="002377C7" w:rsidP="002377C7">
      <w:pPr>
        <w:jc w:val="center"/>
        <w:rPr>
          <w:rFonts w:ascii="Arial" w:hAnsi="Arial" w:cs="Arial"/>
          <w:sz w:val="22"/>
        </w:rPr>
      </w:pPr>
    </w:p>
    <w:p w14:paraId="23DDFC15" w14:textId="77777777" w:rsidR="002377C7" w:rsidRDefault="002377C7" w:rsidP="002377C7">
      <w:pPr>
        <w:rPr>
          <w:rFonts w:ascii="Arial" w:hAnsi="Arial" w:cs="Arial"/>
          <w:sz w:val="22"/>
        </w:rPr>
      </w:pPr>
      <w:r>
        <w:rPr>
          <w:rFonts w:ascii="Arial" w:hAnsi="Arial" w:cs="Arial"/>
          <w:sz w:val="22"/>
        </w:rPr>
        <w:br w:type="page"/>
      </w:r>
    </w:p>
    <w:p w14:paraId="161C68EE" w14:textId="77777777" w:rsidR="002377C7" w:rsidRPr="007A7BF0" w:rsidRDefault="002377C7" w:rsidP="002377C7">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352D477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AF227E2"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6F0F680" w14:textId="7DC588E8"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8</w:t>
            </w:r>
          </w:p>
        </w:tc>
      </w:tr>
      <w:tr w:rsidR="002377C7" w:rsidRPr="007A7BF0" w14:paraId="76E81FC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1B9E90"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F9EB73B" w14:textId="77777777"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2A3956FA" w14:textId="77777777" w:rsidTr="00A0431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21740B3"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1119EA2C"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ambios en las líneas base de los proyectos</w:t>
            </w:r>
          </w:p>
        </w:tc>
      </w:tr>
      <w:tr w:rsidR="002377C7" w:rsidRPr="007A7BF0" w14:paraId="70EDB8A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CA891D"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FB04A4"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líneas base de los proyectos</w:t>
            </w:r>
          </w:p>
        </w:tc>
      </w:tr>
      <w:tr w:rsidR="002377C7" w:rsidRPr="007A7BF0" w14:paraId="2FFA8C34"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AD1DDE5"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03A8485" w14:textId="77777777" w:rsidR="002377C7" w:rsidRPr="000B0694" w:rsidRDefault="002377C7"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ontrolar los cambios en las líneas base del proyecto realizar las acciones necesarias para terminar el proyecto dentro del marco establecido</w:t>
            </w:r>
          </w:p>
        </w:tc>
      </w:tr>
      <w:tr w:rsidR="002377C7" w:rsidRPr="007A7BF0" w14:paraId="74A19732"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39E16EF9"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6B1642" w14:textId="77777777" w:rsidR="002377C7" w:rsidRDefault="002377C7"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Identificador del proyecto</w:t>
            </w:r>
          </w:p>
          <w:p w14:paraId="5F41A69C" w14:textId="77777777" w:rsidR="002377C7" w:rsidRPr="009E24A2"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Líneas base del proyecto</w:t>
            </w:r>
          </w:p>
        </w:tc>
      </w:tr>
      <w:tr w:rsidR="002377C7" w:rsidRPr="007A7BF0" w14:paraId="669A426C"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tcPr>
          <w:p w14:paraId="763241E9" w14:textId="77777777" w:rsidR="002377C7" w:rsidRPr="007A7BF0" w:rsidRDefault="002377C7" w:rsidP="00A04315">
            <w:pPr>
              <w:widowControl/>
              <w:rPr>
                <w:rFonts w:asciiTheme="majorHAnsi" w:hAnsiTheme="majorHAnsi" w:cstheme="majorHAnsi"/>
                <w:color w:val="000000"/>
                <w:sz w:val="22"/>
                <w:szCs w:val="22"/>
              </w:rPr>
            </w:pP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1178574"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7E6765B7"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5FB60E9F"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665BD9C7"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mbios realizados</w:t>
            </w:r>
          </w:p>
          <w:p w14:paraId="6CBE9656" w14:textId="77777777" w:rsidR="002377C7" w:rsidRDefault="002377C7" w:rsidP="00A04315">
            <w:pPr>
              <w:pStyle w:val="Prrafodelista"/>
              <w:widowControl/>
              <w:numPr>
                <w:ilvl w:val="0"/>
                <w:numId w:val="33"/>
              </w:numPr>
              <w:rPr>
                <w:rFonts w:asciiTheme="majorHAnsi" w:hAnsiTheme="majorHAnsi" w:cstheme="majorHAnsi"/>
                <w:sz w:val="22"/>
                <w:szCs w:val="22"/>
              </w:rPr>
            </w:pPr>
            <w:r>
              <w:rPr>
                <w:rFonts w:asciiTheme="majorHAnsi" w:eastAsia="Times New Roman" w:hAnsiTheme="majorHAnsi" w:cstheme="majorHAnsi"/>
                <w:color w:val="000000"/>
                <w:sz w:val="22"/>
                <w:szCs w:val="22"/>
                <w:lang w:eastAsia="en-US"/>
              </w:rPr>
              <w:t>Documento de línea base</w:t>
            </w:r>
          </w:p>
        </w:tc>
      </w:tr>
    </w:tbl>
    <w:p w14:paraId="46F319B4" w14:textId="77777777" w:rsidR="002377C7" w:rsidRPr="007A7BF0" w:rsidRDefault="002377C7" w:rsidP="002377C7">
      <w:pPr>
        <w:jc w:val="center"/>
        <w:rPr>
          <w:rFonts w:ascii="Arial" w:hAnsi="Arial" w:cs="Arial"/>
          <w:sz w:val="22"/>
        </w:rPr>
      </w:pPr>
    </w:p>
    <w:p w14:paraId="772DDA84" w14:textId="77777777" w:rsidR="002377C7" w:rsidRPr="007A7BF0" w:rsidRDefault="002377C7" w:rsidP="002377C7">
      <w:pPr>
        <w:jc w:val="center"/>
        <w:rPr>
          <w:rFonts w:ascii="Arial" w:hAnsi="Arial" w:cs="Arial"/>
          <w:sz w:val="22"/>
        </w:rPr>
      </w:pPr>
    </w:p>
    <w:p w14:paraId="3524E8C6" w14:textId="77777777" w:rsidR="002377C7" w:rsidRPr="007A7BF0" w:rsidRDefault="002377C7" w:rsidP="002377C7">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436B193B"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02C048"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Arial" w:hAnsi="Arial" w:cs="Arial"/>
                <w:sz w:val="22"/>
              </w:rPr>
              <w:br w:type="page"/>
            </w: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8976784" w14:textId="1F426C1C"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9</w:t>
            </w:r>
          </w:p>
        </w:tc>
      </w:tr>
      <w:tr w:rsidR="002377C7" w:rsidRPr="007A7BF0" w14:paraId="7C10154C"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EB3C3F2"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171211C" w14:textId="77777777"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77E9E1A7" w14:textId="77777777" w:rsidTr="00A0431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00DF48E"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026BAD74"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diferencias generadas en las líneas base de proyectos versus las líneas base de la organización</w:t>
            </w:r>
          </w:p>
        </w:tc>
      </w:tr>
      <w:tr w:rsidR="002377C7" w:rsidRPr="007A7BF0" w14:paraId="4D4499E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282AB72"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9F814D9"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Monitorear los cambios en las líneas base de los proyectos para validarlos de acuerdo a la dirección de la organización.</w:t>
            </w:r>
          </w:p>
        </w:tc>
      </w:tr>
      <w:tr w:rsidR="002377C7" w:rsidRPr="007A7BF0" w14:paraId="738855A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BD12149"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F6DCB8" w14:textId="77777777" w:rsidR="002377C7" w:rsidRDefault="002377C7" w:rsidP="00A04315">
            <w:pPr>
              <w:pStyle w:val="Prrafodelista"/>
              <w:widowControl/>
              <w:numPr>
                <w:ilvl w:val="0"/>
                <w:numId w:val="33"/>
              </w:numPr>
              <w:rPr>
                <w:rFonts w:asciiTheme="majorHAnsi" w:hAnsiTheme="majorHAnsi" w:cstheme="majorHAnsi"/>
                <w:sz w:val="22"/>
                <w:szCs w:val="22"/>
              </w:rPr>
            </w:pPr>
            <w:r w:rsidRPr="009E24A2">
              <w:rPr>
                <w:rFonts w:asciiTheme="majorHAnsi" w:hAnsiTheme="majorHAnsi" w:cstheme="majorHAnsi"/>
                <w:sz w:val="22"/>
                <w:szCs w:val="22"/>
              </w:rPr>
              <w:t>Líneas base de la organización</w:t>
            </w:r>
          </w:p>
          <w:p w14:paraId="197E213D" w14:textId="77777777" w:rsidR="002377C7" w:rsidRPr="009E24A2" w:rsidRDefault="002377C7" w:rsidP="00A04315">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proyecto</w:t>
            </w:r>
          </w:p>
          <w:p w14:paraId="16CDE2F4" w14:textId="77777777" w:rsidR="002377C7" w:rsidRPr="000B0694" w:rsidRDefault="002377C7" w:rsidP="00A04315">
            <w:pPr>
              <w:pStyle w:val="Prrafodelista"/>
              <w:widowControl/>
              <w:numPr>
                <w:ilvl w:val="0"/>
                <w:numId w:val="33"/>
              </w:numPr>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Líneas base del proyecto</w:t>
            </w:r>
          </w:p>
        </w:tc>
      </w:tr>
      <w:tr w:rsidR="002377C7" w:rsidRPr="007A7BF0" w14:paraId="4868EE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504C151E"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1D30FC5"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 de la organización</w:t>
            </w:r>
          </w:p>
          <w:p w14:paraId="6910B34F"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 de la organización</w:t>
            </w:r>
          </w:p>
          <w:p w14:paraId="40BBC720"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 del proyecto</w:t>
            </w:r>
          </w:p>
          <w:p w14:paraId="7ED2DFE7"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 del proyecto</w:t>
            </w:r>
          </w:p>
          <w:p w14:paraId="7AE4937B"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2DFACB8C"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Ventajas de cambios</w:t>
            </w:r>
          </w:p>
          <w:p w14:paraId="095F8910"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ventajas de cambios</w:t>
            </w:r>
          </w:p>
          <w:p w14:paraId="3119DE11" w14:textId="77777777" w:rsidR="002377C7" w:rsidRPr="009E24A2"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sidRPr="009E24A2">
              <w:rPr>
                <w:rFonts w:asciiTheme="majorHAnsi" w:eastAsia="Times New Roman" w:hAnsiTheme="majorHAnsi" w:cstheme="majorHAnsi"/>
                <w:color w:val="000000"/>
                <w:sz w:val="22"/>
                <w:szCs w:val="22"/>
                <w:lang w:eastAsia="en-US"/>
              </w:rPr>
              <w:t>Documento</w:t>
            </w:r>
            <w:r>
              <w:rPr>
                <w:rFonts w:asciiTheme="majorHAnsi" w:eastAsia="Times New Roman" w:hAnsiTheme="majorHAnsi" w:cstheme="majorHAnsi"/>
                <w:color w:val="000000"/>
                <w:sz w:val="22"/>
                <w:szCs w:val="22"/>
                <w:lang w:eastAsia="en-US"/>
              </w:rPr>
              <w:t>s</w:t>
            </w:r>
            <w:r w:rsidRPr="009E24A2">
              <w:rPr>
                <w:rFonts w:asciiTheme="majorHAnsi" w:eastAsia="Times New Roman" w:hAnsiTheme="majorHAnsi" w:cstheme="majorHAnsi"/>
                <w:color w:val="000000"/>
                <w:sz w:val="22"/>
                <w:szCs w:val="22"/>
                <w:lang w:eastAsia="en-US"/>
              </w:rPr>
              <w:t xml:space="preserve"> de línea base</w:t>
            </w:r>
          </w:p>
        </w:tc>
      </w:tr>
    </w:tbl>
    <w:p w14:paraId="60C9BE49" w14:textId="036EE595" w:rsidR="00EE6FC6" w:rsidRDefault="00EE6FC6" w:rsidP="00F90B03">
      <w:pPr>
        <w:jc w:val="both"/>
        <w:rPr>
          <w:rFonts w:ascii="Arial" w:hAnsi="Arial" w:cs="Arial"/>
          <w:sz w:val="22"/>
        </w:rPr>
      </w:pPr>
    </w:p>
    <w:p w14:paraId="506A4125" w14:textId="1752153D" w:rsidR="002C763D" w:rsidRDefault="002C763D" w:rsidP="00F90B03">
      <w:pPr>
        <w:jc w:val="both"/>
        <w:rPr>
          <w:rFonts w:ascii="Arial" w:hAnsi="Arial" w:cs="Arial"/>
          <w:sz w:val="22"/>
        </w:rPr>
      </w:pPr>
    </w:p>
    <w:p w14:paraId="4305951C" w14:textId="483625BE" w:rsidR="002C763D" w:rsidRDefault="002C763D" w:rsidP="00F90B03">
      <w:pPr>
        <w:jc w:val="both"/>
        <w:rPr>
          <w:rFonts w:ascii="Arial" w:hAnsi="Arial" w:cs="Arial"/>
          <w:sz w:val="22"/>
        </w:rPr>
      </w:pPr>
    </w:p>
    <w:p w14:paraId="6052CA4E" w14:textId="6327FBD5" w:rsidR="002C763D" w:rsidRDefault="002C763D" w:rsidP="00F90B03">
      <w:pPr>
        <w:jc w:val="both"/>
        <w:rPr>
          <w:rFonts w:ascii="Arial" w:hAnsi="Arial" w:cs="Arial"/>
          <w:sz w:val="22"/>
        </w:rPr>
      </w:pPr>
    </w:p>
    <w:p w14:paraId="0FF510FE" w14:textId="4799A85B" w:rsidR="002C763D" w:rsidRDefault="002C763D"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2C763D" w:rsidRPr="007A7BF0" w14:paraId="55EF88E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1620E8E" w14:textId="77777777" w:rsidR="002C763D" w:rsidRPr="007A7BF0" w:rsidRDefault="002C763D" w:rsidP="00C0386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9D5461D" w14:textId="26EEC7F9" w:rsidR="002C763D" w:rsidRPr="007A7BF0" w:rsidRDefault="002C763D" w:rsidP="00C0386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w:t>
            </w:r>
            <w:r>
              <w:rPr>
                <w:rFonts w:ascii="Calibri" w:eastAsia="Times New Roman" w:hAnsi="Calibri" w:cs="Calibri"/>
                <w:color w:val="000000"/>
                <w:sz w:val="22"/>
                <w:szCs w:val="22"/>
                <w:lang w:eastAsia="en-US"/>
              </w:rPr>
              <w:t>10</w:t>
            </w:r>
          </w:p>
        </w:tc>
      </w:tr>
      <w:tr w:rsidR="002C763D" w:rsidRPr="007A7BF0" w14:paraId="5FF84E02"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1649D06" w14:textId="77777777" w:rsidR="002C763D" w:rsidRPr="007A7BF0" w:rsidRDefault="002C763D" w:rsidP="00C0386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BE8E078" w14:textId="1B9B1EDF" w:rsidR="002C763D" w:rsidRPr="007A7BF0" w:rsidRDefault="002C763D" w:rsidP="00C0386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Diego Alejandro Pastor Guerrero</w:t>
            </w:r>
          </w:p>
        </w:tc>
      </w:tr>
      <w:tr w:rsidR="002C763D" w:rsidRPr="007A7BF0" w14:paraId="064F2B2C" w14:textId="77777777" w:rsidTr="00C0386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D58AA7" w14:textId="77777777" w:rsidR="002C763D" w:rsidRPr="007A7BF0" w:rsidRDefault="002C763D"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42350009" w14:textId="472B5690" w:rsidR="002C763D" w:rsidRPr="007A7BF0" w:rsidRDefault="002C763D" w:rsidP="00C0386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 xml:space="preserve">Lista de </w:t>
            </w:r>
            <w:r>
              <w:rPr>
                <w:rFonts w:asciiTheme="majorHAnsi" w:eastAsia="Times New Roman" w:hAnsiTheme="majorHAnsi" w:cstheme="majorHAnsi"/>
                <w:color w:val="000000"/>
                <w:sz w:val="22"/>
                <w:szCs w:val="22"/>
                <w:lang w:eastAsia="en-US"/>
              </w:rPr>
              <w:t>casos de uso asociados a un</w:t>
            </w:r>
            <w:r w:rsidR="00435796">
              <w:rPr>
                <w:rFonts w:asciiTheme="majorHAnsi" w:eastAsia="Times New Roman" w:hAnsiTheme="majorHAnsi" w:cstheme="majorHAnsi"/>
                <w:color w:val="000000"/>
                <w:sz w:val="22"/>
                <w:szCs w:val="22"/>
                <w:lang w:eastAsia="en-US"/>
              </w:rPr>
              <w:t xml:space="preserve"> producto en un proyecto</w:t>
            </w:r>
          </w:p>
        </w:tc>
      </w:tr>
      <w:tr w:rsidR="002C763D" w:rsidRPr="007A7BF0" w14:paraId="6821E5A7"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637D88E" w14:textId="77777777" w:rsidR="002C763D" w:rsidRPr="007A7BF0" w:rsidRDefault="002C763D"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77B8173" w14:textId="2E7B15EB" w:rsidR="002C763D" w:rsidRPr="007A7BF0" w:rsidRDefault="002C763D" w:rsidP="00C0386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Obtener los requisitos asociados a un</w:t>
            </w:r>
            <w:r w:rsidR="00435796">
              <w:rPr>
                <w:rFonts w:asciiTheme="majorHAnsi" w:eastAsia="Times New Roman" w:hAnsiTheme="majorHAnsi" w:cstheme="majorHAnsi"/>
                <w:color w:val="000000"/>
                <w:sz w:val="22"/>
                <w:szCs w:val="22"/>
                <w:lang w:eastAsia="en-US"/>
              </w:rPr>
              <w:t xml:space="preserve"> producto para que el auditor pueda verificar si dicho producto cumple con lo especificado.</w:t>
            </w:r>
          </w:p>
        </w:tc>
      </w:tr>
      <w:tr w:rsidR="002C763D" w:rsidRPr="007A7BF0" w14:paraId="0A0A359C" w14:textId="77777777" w:rsidTr="00435796">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77741F71" w14:textId="77777777" w:rsidR="002C763D" w:rsidRPr="007A7BF0" w:rsidRDefault="002C763D"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471E804" w14:textId="77777777" w:rsidR="002C763D" w:rsidRDefault="00435796" w:rsidP="00435796">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proyecto.</w:t>
            </w:r>
          </w:p>
          <w:p w14:paraId="3CE721D8" w14:textId="07FB4360" w:rsidR="00435796" w:rsidRPr="00435796" w:rsidRDefault="00435796" w:rsidP="00435796">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producto.</w:t>
            </w:r>
          </w:p>
        </w:tc>
      </w:tr>
      <w:tr w:rsidR="00435796" w:rsidRPr="007A7BF0" w14:paraId="41FFFAAC" w14:textId="77777777" w:rsidTr="00435796">
        <w:trPr>
          <w:trHeight w:val="1952"/>
          <w:jc w:val="center"/>
        </w:trPr>
        <w:tc>
          <w:tcPr>
            <w:tcW w:w="1081" w:type="dxa"/>
            <w:tcBorders>
              <w:top w:val="single" w:sz="4" w:space="0" w:color="000000"/>
              <w:left w:val="single" w:sz="8" w:space="0" w:color="auto"/>
              <w:bottom w:val="single" w:sz="4" w:space="0" w:color="auto"/>
              <w:right w:val="single" w:sz="4" w:space="0" w:color="auto"/>
            </w:tcBorders>
            <w:shd w:val="clear" w:color="000000" w:fill="9BC2E6"/>
            <w:noWrap/>
            <w:vAlign w:val="center"/>
            <w:hideMark/>
          </w:tcPr>
          <w:p w14:paraId="44B768DB" w14:textId="77777777" w:rsidR="00435796" w:rsidRPr="007A7BF0" w:rsidRDefault="00435796"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C61B8E" w14:textId="64CC0612" w:rsidR="00435796" w:rsidRPr="00435796" w:rsidRDefault="00435796" w:rsidP="00435796">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CUS.</w:t>
            </w:r>
            <w:r>
              <w:rPr>
                <w:rFonts w:asciiTheme="majorHAnsi" w:hAnsiTheme="majorHAnsi" w:cstheme="majorHAnsi"/>
                <w:sz w:val="22"/>
                <w:szCs w:val="22"/>
              </w:rPr>
              <w:br/>
            </w:r>
          </w:p>
          <w:p w14:paraId="33543EF5" w14:textId="32D03FB6" w:rsidR="00435796" w:rsidRPr="009E24A2" w:rsidRDefault="00435796" w:rsidP="00435796">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uta a la librería del proyecto.</w:t>
            </w:r>
          </w:p>
        </w:tc>
      </w:tr>
    </w:tbl>
    <w:p w14:paraId="5405DE49" w14:textId="77777777" w:rsidR="002C763D" w:rsidRPr="007A7BF0" w:rsidRDefault="002C763D" w:rsidP="002C763D">
      <w:pPr>
        <w:jc w:val="center"/>
        <w:rPr>
          <w:rFonts w:ascii="Arial" w:hAnsi="Arial" w:cs="Arial"/>
          <w:sz w:val="22"/>
        </w:rPr>
      </w:pPr>
    </w:p>
    <w:p w14:paraId="002D6965" w14:textId="77777777" w:rsidR="002C763D" w:rsidRPr="007A7BF0" w:rsidRDefault="002C763D" w:rsidP="002C763D">
      <w:pPr>
        <w:jc w:val="center"/>
        <w:rPr>
          <w:rFonts w:ascii="Arial" w:hAnsi="Arial" w:cs="Arial"/>
          <w:sz w:val="22"/>
        </w:rPr>
      </w:pPr>
    </w:p>
    <w:p w14:paraId="6930F71E" w14:textId="77777777" w:rsidR="002C763D" w:rsidRPr="007A7BF0" w:rsidRDefault="002C763D" w:rsidP="002C763D">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C763D" w:rsidRPr="007A7BF0" w14:paraId="00DBB7AA"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6853948" w14:textId="77777777" w:rsidR="002C763D" w:rsidRPr="007A7BF0" w:rsidRDefault="002C763D" w:rsidP="00C03865">
            <w:pPr>
              <w:widowControl/>
              <w:rPr>
                <w:rFonts w:ascii="Calibri" w:eastAsia="Times New Roman" w:hAnsi="Calibri" w:cs="Calibri"/>
                <w:color w:val="000000"/>
                <w:sz w:val="22"/>
                <w:szCs w:val="22"/>
                <w:lang w:eastAsia="en-US"/>
              </w:rPr>
            </w:pPr>
            <w:r w:rsidRPr="007A7BF0">
              <w:rPr>
                <w:rFonts w:ascii="Arial" w:hAnsi="Arial" w:cs="Arial"/>
                <w:sz w:val="22"/>
              </w:rPr>
              <w:br w:type="page"/>
            </w: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FF338EE" w14:textId="4AA2C74D" w:rsidR="002C763D" w:rsidRPr="007A7BF0" w:rsidRDefault="002C763D" w:rsidP="00C0386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w:t>
            </w:r>
            <w:r>
              <w:rPr>
                <w:rFonts w:ascii="Calibri" w:eastAsia="Times New Roman" w:hAnsi="Calibri" w:cs="Calibri"/>
                <w:color w:val="000000"/>
                <w:sz w:val="22"/>
                <w:szCs w:val="22"/>
                <w:lang w:eastAsia="en-US"/>
              </w:rPr>
              <w:t>11</w:t>
            </w:r>
          </w:p>
        </w:tc>
      </w:tr>
      <w:tr w:rsidR="002C763D" w:rsidRPr="007A7BF0" w14:paraId="0146897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0821A6E3" w14:textId="77777777" w:rsidR="002C763D" w:rsidRPr="007A7BF0" w:rsidRDefault="002C763D" w:rsidP="00C0386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E0C19CD" w14:textId="5F2E4015" w:rsidR="002C763D" w:rsidRPr="007A7BF0" w:rsidRDefault="002C763D" w:rsidP="00C0386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Diego Alejandro Pastor Guerrero</w:t>
            </w:r>
          </w:p>
        </w:tc>
      </w:tr>
      <w:tr w:rsidR="002C763D" w:rsidRPr="007A7BF0" w14:paraId="53EA32DC" w14:textId="77777777" w:rsidTr="00C0386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A13FD46" w14:textId="77777777" w:rsidR="002C763D" w:rsidRPr="007A7BF0" w:rsidRDefault="002C763D"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3BE82542" w14:textId="79E1FACE" w:rsidR="002C763D" w:rsidRPr="007A7BF0" w:rsidRDefault="002C763D" w:rsidP="00C0386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 xml:space="preserve">Lista </w:t>
            </w:r>
            <w:r w:rsidR="008B463D">
              <w:rPr>
                <w:rFonts w:asciiTheme="majorHAnsi" w:eastAsia="Times New Roman" w:hAnsiTheme="majorHAnsi" w:cstheme="majorHAnsi"/>
                <w:color w:val="000000"/>
                <w:sz w:val="22"/>
                <w:szCs w:val="22"/>
                <w:lang w:eastAsia="en-US"/>
              </w:rPr>
              <w:t>con los nombres de los ítems de un proyecto determinado.</w:t>
            </w:r>
          </w:p>
        </w:tc>
      </w:tr>
      <w:tr w:rsidR="002C763D" w:rsidRPr="007A7BF0" w14:paraId="02AF58A3"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5AAE129D" w14:textId="77777777" w:rsidR="002C763D" w:rsidRPr="007A7BF0" w:rsidRDefault="002C763D"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30CF211" w14:textId="20AB3FAE" w:rsidR="002C763D" w:rsidRPr="007A7BF0" w:rsidRDefault="008B463D" w:rsidP="00C0386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r los ítems de la configuración para que el auditor pueda validar que cumplen con la nomenclatura establecida en el plan de gestión para la configuración.</w:t>
            </w:r>
          </w:p>
        </w:tc>
      </w:tr>
      <w:tr w:rsidR="002C763D" w:rsidRPr="007A7BF0" w14:paraId="43850375"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BE80C41" w14:textId="77777777" w:rsidR="002C763D" w:rsidRPr="007A7BF0" w:rsidRDefault="002C763D"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AD975B2" w14:textId="1ECCD06C" w:rsidR="002C763D" w:rsidRPr="000B0694" w:rsidRDefault="008B463D" w:rsidP="00C03865">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 del proyecto.</w:t>
            </w:r>
          </w:p>
        </w:tc>
      </w:tr>
      <w:tr w:rsidR="002C763D" w:rsidRPr="007A7BF0" w14:paraId="313F8BBA" w14:textId="77777777" w:rsidTr="00C0386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60E27884" w14:textId="77777777" w:rsidR="002C763D" w:rsidRPr="007A7BF0" w:rsidRDefault="002C763D" w:rsidP="00C0386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A30F40" w14:textId="77777777" w:rsidR="002C763D" w:rsidRDefault="002C763D" w:rsidP="008B463D">
            <w:pPr>
              <w:widowControl/>
              <w:jc w:val="both"/>
              <w:rPr>
                <w:rFonts w:asciiTheme="majorHAnsi" w:eastAsia="Times New Roman" w:hAnsiTheme="majorHAnsi" w:cstheme="majorHAnsi"/>
                <w:color w:val="000000"/>
                <w:sz w:val="22"/>
                <w:szCs w:val="22"/>
                <w:lang w:eastAsia="en-US"/>
              </w:rPr>
            </w:pPr>
          </w:p>
          <w:p w14:paraId="7631225F" w14:textId="77777777" w:rsidR="008B463D" w:rsidRDefault="008B463D" w:rsidP="008B463D">
            <w:pPr>
              <w:widowControl/>
              <w:jc w:val="both"/>
              <w:rPr>
                <w:rFonts w:asciiTheme="majorHAnsi" w:eastAsia="Times New Roman" w:hAnsiTheme="majorHAnsi" w:cstheme="majorHAnsi"/>
                <w:color w:val="000000"/>
                <w:sz w:val="22"/>
                <w:szCs w:val="22"/>
                <w:lang w:eastAsia="en-US"/>
              </w:rPr>
            </w:pPr>
          </w:p>
          <w:p w14:paraId="0339A117" w14:textId="07FDDE8F"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ítem</w:t>
            </w:r>
          </w:p>
          <w:p w14:paraId="055D74F8" w14:textId="77777777"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Proyecto</w:t>
            </w:r>
          </w:p>
          <w:p w14:paraId="27B534A2" w14:textId="3C814E4E"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uta a la librería</w:t>
            </w:r>
          </w:p>
          <w:p w14:paraId="47A5CBCB" w14:textId="5F9BEC25"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suario que añadió el ítem.</w:t>
            </w:r>
          </w:p>
          <w:p w14:paraId="3E80C40B" w14:textId="77777777" w:rsidR="008B463D" w:rsidRDefault="008B463D" w:rsidP="008B463D">
            <w:pPr>
              <w:widowControl/>
              <w:jc w:val="both"/>
              <w:rPr>
                <w:rFonts w:asciiTheme="majorHAnsi" w:eastAsia="Times New Roman" w:hAnsiTheme="majorHAnsi" w:cstheme="majorHAnsi"/>
                <w:color w:val="000000"/>
                <w:sz w:val="22"/>
                <w:szCs w:val="22"/>
                <w:lang w:eastAsia="en-US"/>
              </w:rPr>
            </w:pPr>
          </w:p>
          <w:p w14:paraId="4F41FACE" w14:textId="6CEDBE9F" w:rsidR="008B463D" w:rsidRPr="008B463D" w:rsidRDefault="008B463D" w:rsidP="008B463D">
            <w:pPr>
              <w:widowControl/>
              <w:jc w:val="both"/>
              <w:rPr>
                <w:rFonts w:asciiTheme="majorHAnsi" w:eastAsia="Times New Roman" w:hAnsiTheme="majorHAnsi" w:cstheme="majorHAnsi"/>
                <w:color w:val="000000"/>
                <w:sz w:val="22"/>
                <w:szCs w:val="22"/>
                <w:lang w:eastAsia="en-US"/>
              </w:rPr>
            </w:pPr>
          </w:p>
        </w:tc>
      </w:tr>
    </w:tbl>
    <w:p w14:paraId="6CDC7ADB" w14:textId="6B0BAB93" w:rsidR="002C763D" w:rsidRDefault="002C763D"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D96194" w:rsidRPr="007A7BF0" w14:paraId="111C1637"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BA75964" w14:textId="77777777" w:rsidR="00D96194" w:rsidRPr="007A7BF0" w:rsidRDefault="00D96194" w:rsidP="003F4FA2">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E1D3237" w14:textId="145B9011" w:rsidR="00D96194" w:rsidRPr="007A7BF0" w:rsidRDefault="00D96194" w:rsidP="00D96194">
            <w:pPr>
              <w:widowControl/>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RAC-012</w:t>
            </w:r>
          </w:p>
        </w:tc>
      </w:tr>
      <w:tr w:rsidR="00D96194" w:rsidRPr="007A7BF0" w14:paraId="57BE3EC4"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CF23A" w14:textId="77777777" w:rsidR="00D96194" w:rsidRPr="007A7BF0" w:rsidRDefault="00D96194" w:rsidP="003F4FA2">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3358865" w14:textId="77777777" w:rsidR="00D96194" w:rsidRPr="007A7BF0" w:rsidRDefault="00D96194" w:rsidP="003F4FA2">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Abel Sebastian Postigo Vega</w:t>
            </w:r>
          </w:p>
        </w:tc>
      </w:tr>
      <w:tr w:rsidR="00D96194" w:rsidRPr="007A7BF0" w14:paraId="09498C11" w14:textId="77777777" w:rsidTr="003F4FA2">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87AC842"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616AC2" w14:textId="02D8A338"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ontrol de Versiones de un Item a una fecha determinada</w:t>
            </w:r>
          </w:p>
        </w:tc>
      </w:tr>
      <w:tr w:rsidR="00D96194" w:rsidRPr="007A7BF0" w14:paraId="38E70BAE" w14:textId="77777777" w:rsidTr="003F4FA2">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58F17C1"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3D8F2E11" w14:textId="0CB91D20"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Controlar el correcto versionamiento de un ítem especifico del proyecto hasta cierta fecha </w:t>
            </w:r>
            <w:r>
              <w:rPr>
                <w:rFonts w:asciiTheme="majorHAnsi" w:eastAsia="Times New Roman" w:hAnsiTheme="majorHAnsi" w:cstheme="majorHAnsi"/>
                <w:color w:val="000000"/>
                <w:sz w:val="22"/>
                <w:szCs w:val="22"/>
                <w:lang w:eastAsia="en-US"/>
              </w:rPr>
              <w:lastRenderedPageBreak/>
              <w:t>solicitada</w:t>
            </w:r>
          </w:p>
        </w:tc>
      </w:tr>
      <w:tr w:rsidR="00D96194" w:rsidRPr="00C03865" w14:paraId="4ED06386" w14:textId="77777777" w:rsidTr="003F4FA2">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2B7F352"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nil"/>
              <w:right w:val="single" w:sz="8" w:space="0" w:color="000000"/>
            </w:tcBorders>
            <w:shd w:val="clear" w:color="auto" w:fill="auto"/>
            <w:vAlign w:val="center"/>
          </w:tcPr>
          <w:p w14:paraId="35FE53DA" w14:textId="77777777" w:rsidR="00D96194" w:rsidRDefault="00D96194" w:rsidP="003F4FA2">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proyecto</w:t>
            </w:r>
          </w:p>
          <w:p w14:paraId="78E39B79" w14:textId="77777777" w:rsidR="00D96194" w:rsidRPr="00C03865" w:rsidRDefault="00D96194" w:rsidP="003F4FA2">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ítem</w:t>
            </w:r>
          </w:p>
        </w:tc>
      </w:tr>
      <w:tr w:rsidR="00D96194" w:rsidRPr="00CB2A19" w14:paraId="1C6A1AE8" w14:textId="77777777" w:rsidTr="003F4FA2">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B86DB2E"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9342D5" w14:textId="77777777" w:rsidR="00D96194" w:rsidRDefault="00D96194"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ítem</w:t>
            </w:r>
          </w:p>
          <w:p w14:paraId="7F77DE62" w14:textId="77777777" w:rsidR="00D96194" w:rsidRDefault="00D96194"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ítem</w:t>
            </w:r>
          </w:p>
          <w:p w14:paraId="349B634B" w14:textId="77777777" w:rsidR="00D96194" w:rsidRDefault="00D96194"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ítem</w:t>
            </w:r>
          </w:p>
          <w:p w14:paraId="483CFA4E" w14:textId="77777777" w:rsidR="00D96194" w:rsidRDefault="00D96194" w:rsidP="003F4FA2">
            <w:pPr>
              <w:pStyle w:val="Prrafodelista"/>
              <w:widowControl/>
              <w:jc w:val="both"/>
              <w:rPr>
                <w:rFonts w:asciiTheme="majorHAnsi" w:eastAsia="Times New Roman" w:hAnsiTheme="majorHAnsi" w:cstheme="majorHAnsi"/>
                <w:color w:val="000000"/>
                <w:sz w:val="22"/>
                <w:szCs w:val="22"/>
                <w:lang w:eastAsia="en-US"/>
              </w:rPr>
            </w:pPr>
          </w:p>
          <w:tbl>
            <w:tblPr>
              <w:tblStyle w:val="Tablaconcuadrcula"/>
              <w:tblW w:w="0" w:type="auto"/>
              <w:tblLook w:val="04A0" w:firstRow="1" w:lastRow="0" w:firstColumn="1" w:lastColumn="0" w:noHBand="0" w:noVBand="1"/>
            </w:tblPr>
            <w:tblGrid>
              <w:gridCol w:w="1033"/>
              <w:gridCol w:w="959"/>
              <w:gridCol w:w="1450"/>
              <w:gridCol w:w="1047"/>
            </w:tblGrid>
            <w:tr w:rsidR="00D96194" w14:paraId="13B92813" w14:textId="77777777" w:rsidTr="003F4FA2">
              <w:trPr>
                <w:trHeight w:val="304"/>
              </w:trPr>
              <w:tc>
                <w:tcPr>
                  <w:tcW w:w="1033" w:type="dxa"/>
                </w:tcPr>
                <w:p w14:paraId="665B55CE" w14:textId="77777777" w:rsidR="00D96194"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Versión</w:t>
                  </w:r>
                </w:p>
              </w:tc>
              <w:tc>
                <w:tcPr>
                  <w:tcW w:w="959" w:type="dxa"/>
                </w:tcPr>
                <w:p w14:paraId="58F7A703" w14:textId="77777777" w:rsidR="00D96194"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w:t>
                  </w:r>
                </w:p>
              </w:tc>
              <w:tc>
                <w:tcPr>
                  <w:tcW w:w="1450" w:type="dxa"/>
                </w:tcPr>
                <w:p w14:paraId="2FCEFC80" w14:textId="77777777" w:rsidR="00D96194"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cambio</w:t>
                  </w:r>
                </w:p>
              </w:tc>
              <w:tc>
                <w:tcPr>
                  <w:tcW w:w="1047" w:type="dxa"/>
                </w:tcPr>
                <w:p w14:paraId="32B98F3F" w14:textId="77777777" w:rsidR="00D96194"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suario que realizo el cambio</w:t>
                  </w:r>
                </w:p>
              </w:tc>
            </w:tr>
            <w:tr w:rsidR="00D96194" w14:paraId="1C292A3E" w14:textId="77777777" w:rsidTr="003F4FA2">
              <w:trPr>
                <w:trHeight w:val="285"/>
              </w:trPr>
              <w:tc>
                <w:tcPr>
                  <w:tcW w:w="1033" w:type="dxa"/>
                </w:tcPr>
                <w:p w14:paraId="41431F9E"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c>
                <w:tcPr>
                  <w:tcW w:w="959" w:type="dxa"/>
                </w:tcPr>
                <w:p w14:paraId="4720CB83"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c>
                <w:tcPr>
                  <w:tcW w:w="1450" w:type="dxa"/>
                </w:tcPr>
                <w:p w14:paraId="502C35A2"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c>
                <w:tcPr>
                  <w:tcW w:w="1047" w:type="dxa"/>
                </w:tcPr>
                <w:p w14:paraId="4B1267E9"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r>
          </w:tbl>
          <w:p w14:paraId="724642C5"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p w14:paraId="0C7C6CE4" w14:textId="77777777" w:rsidR="00D96194" w:rsidRPr="00CB2A19" w:rsidRDefault="00D96194" w:rsidP="003F4FA2">
            <w:pPr>
              <w:widowControl/>
              <w:jc w:val="both"/>
              <w:rPr>
                <w:rFonts w:asciiTheme="majorHAnsi" w:eastAsia="Times New Roman" w:hAnsiTheme="majorHAnsi" w:cstheme="majorHAnsi"/>
                <w:color w:val="000000"/>
                <w:sz w:val="22"/>
                <w:szCs w:val="22"/>
                <w:lang w:eastAsia="en-US"/>
              </w:rPr>
            </w:pPr>
          </w:p>
        </w:tc>
      </w:tr>
    </w:tbl>
    <w:p w14:paraId="39C21047" w14:textId="4D64CED7" w:rsidR="00D96194" w:rsidRDefault="00D96194" w:rsidP="00F90B03">
      <w:pPr>
        <w:jc w:val="both"/>
        <w:rPr>
          <w:rFonts w:ascii="Arial" w:hAnsi="Arial" w:cs="Arial"/>
          <w:sz w:val="22"/>
        </w:rPr>
      </w:pPr>
    </w:p>
    <w:p w14:paraId="2F5FEF24" w14:textId="77777777" w:rsidR="00D96194" w:rsidRDefault="00D96194"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D96194" w:rsidRPr="007A7BF0" w14:paraId="07B80ECF"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CEC6E8A" w14:textId="77777777" w:rsidR="00D96194" w:rsidRPr="007A7BF0" w:rsidRDefault="00D96194" w:rsidP="003F4FA2">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5598E61" w14:textId="2C2544CB" w:rsidR="00D96194" w:rsidRPr="007A7BF0" w:rsidRDefault="00D96194" w:rsidP="003F4FA2">
            <w:pPr>
              <w:widowControl/>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RAC-013</w:t>
            </w:r>
          </w:p>
        </w:tc>
      </w:tr>
      <w:tr w:rsidR="00D96194" w:rsidRPr="007A7BF0" w14:paraId="1D91FDB0" w14:textId="77777777" w:rsidTr="003F4FA2">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3B1CE082" w14:textId="77777777" w:rsidR="00D96194" w:rsidRPr="007A7BF0" w:rsidRDefault="00D96194" w:rsidP="003F4FA2">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DDB5BD" w14:textId="77777777" w:rsidR="00D96194" w:rsidRPr="007A7BF0" w:rsidRDefault="00D96194" w:rsidP="003F4FA2">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Abel Sebastian Postigo Vega</w:t>
            </w:r>
          </w:p>
        </w:tc>
      </w:tr>
      <w:tr w:rsidR="00D96194" w:rsidRPr="007A7BF0" w14:paraId="74768AE5" w14:textId="77777777" w:rsidTr="003F4FA2">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4BDFD3E"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7A8DEC3" w14:textId="43F17754" w:rsidR="00D96194" w:rsidRPr="007A7BF0" w:rsidRDefault="006A0ACF"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elación de versión de ítem y solicitud de cambio</w:t>
            </w:r>
          </w:p>
        </w:tc>
      </w:tr>
      <w:tr w:rsidR="00D96194" w:rsidRPr="007A7BF0" w14:paraId="5D103AFB" w14:textId="77777777" w:rsidTr="003F4FA2">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2BB6BE8"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6B27485E" w14:textId="528DD376" w:rsidR="00D96194" w:rsidRPr="007A7BF0" w:rsidRDefault="006A0ACF"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Poder saber el motivo de las diferentes versiones de un ítem según las solicitudes de cambio</w:t>
            </w:r>
          </w:p>
        </w:tc>
      </w:tr>
      <w:tr w:rsidR="00D96194" w:rsidRPr="00C03865" w14:paraId="59780F05" w14:textId="77777777" w:rsidTr="003F4FA2">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2B39144"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4DD8AEA0" w14:textId="77777777" w:rsidR="00D96194" w:rsidRDefault="00D96194" w:rsidP="003F4FA2">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proyecto</w:t>
            </w:r>
          </w:p>
          <w:p w14:paraId="0CB01090" w14:textId="77777777" w:rsidR="00D96194" w:rsidRPr="00C03865" w:rsidRDefault="00D96194" w:rsidP="003F4FA2">
            <w:pPr>
              <w:pStyle w:val="Prrafodelista"/>
              <w:widowControl/>
              <w:numPr>
                <w:ilvl w:val="0"/>
                <w:numId w:val="37"/>
              </w:numPr>
              <w:rPr>
                <w:rFonts w:asciiTheme="majorHAnsi" w:hAnsiTheme="majorHAnsi" w:cstheme="majorHAnsi"/>
                <w:sz w:val="22"/>
                <w:szCs w:val="22"/>
              </w:rPr>
            </w:pPr>
            <w:r>
              <w:rPr>
                <w:rFonts w:asciiTheme="majorHAnsi" w:hAnsiTheme="majorHAnsi" w:cstheme="majorHAnsi"/>
                <w:sz w:val="22"/>
                <w:szCs w:val="22"/>
              </w:rPr>
              <w:t>ID del ítem</w:t>
            </w:r>
          </w:p>
        </w:tc>
      </w:tr>
      <w:tr w:rsidR="00D96194" w:rsidRPr="00CB2A19" w14:paraId="171FB399" w14:textId="77777777" w:rsidTr="003F4FA2">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DE5212F" w14:textId="77777777" w:rsidR="00D96194" w:rsidRPr="007A7BF0" w:rsidRDefault="00D96194" w:rsidP="003F4FA2">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A36F745" w14:textId="77777777" w:rsidR="00D96194" w:rsidRDefault="00D96194"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ítem</w:t>
            </w:r>
          </w:p>
          <w:p w14:paraId="79B8DAD2" w14:textId="77777777" w:rsidR="00D96194" w:rsidRDefault="00D96194"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ítem</w:t>
            </w:r>
          </w:p>
          <w:p w14:paraId="43AF9271" w14:textId="77777777" w:rsidR="00D96194" w:rsidRDefault="00D96194" w:rsidP="003F4FA2">
            <w:pPr>
              <w:pStyle w:val="Prrafodelista"/>
              <w:widowControl/>
              <w:numPr>
                <w:ilvl w:val="0"/>
                <w:numId w:val="39"/>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ítem</w:t>
            </w:r>
          </w:p>
          <w:p w14:paraId="4191BF1C" w14:textId="77777777" w:rsidR="00D96194" w:rsidRDefault="00D96194" w:rsidP="003F4FA2">
            <w:pPr>
              <w:pStyle w:val="Prrafodelista"/>
              <w:widowControl/>
              <w:jc w:val="both"/>
              <w:rPr>
                <w:rFonts w:asciiTheme="majorHAnsi" w:eastAsia="Times New Roman" w:hAnsiTheme="majorHAnsi" w:cstheme="majorHAnsi"/>
                <w:color w:val="000000"/>
                <w:sz w:val="22"/>
                <w:szCs w:val="22"/>
                <w:lang w:eastAsia="en-US"/>
              </w:rPr>
            </w:pPr>
          </w:p>
          <w:tbl>
            <w:tblPr>
              <w:tblStyle w:val="Tablaconcuadrcula"/>
              <w:tblW w:w="0" w:type="auto"/>
              <w:tblLook w:val="04A0" w:firstRow="1" w:lastRow="0" w:firstColumn="1" w:lastColumn="0" w:noHBand="0" w:noVBand="1"/>
            </w:tblPr>
            <w:tblGrid>
              <w:gridCol w:w="1003"/>
              <w:gridCol w:w="940"/>
              <w:gridCol w:w="1345"/>
              <w:gridCol w:w="1226"/>
            </w:tblGrid>
            <w:tr w:rsidR="00D96194" w14:paraId="39BEA2C8" w14:textId="77777777" w:rsidTr="003F4FA2">
              <w:trPr>
                <w:trHeight w:val="304"/>
              </w:trPr>
              <w:tc>
                <w:tcPr>
                  <w:tcW w:w="1033" w:type="dxa"/>
                </w:tcPr>
                <w:p w14:paraId="0F5D68A5" w14:textId="77777777" w:rsidR="00D96194"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Versión</w:t>
                  </w:r>
                </w:p>
              </w:tc>
              <w:tc>
                <w:tcPr>
                  <w:tcW w:w="959" w:type="dxa"/>
                </w:tcPr>
                <w:p w14:paraId="0D8442C2" w14:textId="7C3434F5" w:rsidR="00D96194" w:rsidRDefault="00D96194"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w:t>
                  </w:r>
                  <w:r w:rsidR="006A0ACF">
                    <w:rPr>
                      <w:rFonts w:asciiTheme="majorHAnsi" w:eastAsia="Times New Roman" w:hAnsiTheme="majorHAnsi" w:cstheme="majorHAnsi"/>
                      <w:color w:val="000000"/>
                      <w:sz w:val="22"/>
                      <w:szCs w:val="22"/>
                      <w:lang w:eastAsia="en-US"/>
                    </w:rPr>
                    <w:t xml:space="preserve"> de cambio</w:t>
                  </w:r>
                </w:p>
              </w:tc>
              <w:tc>
                <w:tcPr>
                  <w:tcW w:w="1450" w:type="dxa"/>
                </w:tcPr>
                <w:p w14:paraId="2601C486" w14:textId="7508A06C" w:rsidR="00D96194" w:rsidRDefault="006A0ACF" w:rsidP="006A0ACF">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 la solicitud</w:t>
                  </w:r>
                </w:p>
              </w:tc>
              <w:tc>
                <w:tcPr>
                  <w:tcW w:w="1047" w:type="dxa"/>
                </w:tcPr>
                <w:p w14:paraId="2CDD1D6D" w14:textId="03E20481" w:rsidR="00D96194" w:rsidRDefault="006A0ACF" w:rsidP="003F4FA2">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aprobación de la solicitud</w:t>
                  </w:r>
                </w:p>
              </w:tc>
            </w:tr>
            <w:tr w:rsidR="00D96194" w14:paraId="730D6CBB" w14:textId="77777777" w:rsidTr="003F4FA2">
              <w:trPr>
                <w:trHeight w:val="285"/>
              </w:trPr>
              <w:tc>
                <w:tcPr>
                  <w:tcW w:w="1033" w:type="dxa"/>
                </w:tcPr>
                <w:p w14:paraId="6177B7BC"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c>
                <w:tcPr>
                  <w:tcW w:w="959" w:type="dxa"/>
                </w:tcPr>
                <w:p w14:paraId="48D08269"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c>
                <w:tcPr>
                  <w:tcW w:w="1450" w:type="dxa"/>
                </w:tcPr>
                <w:p w14:paraId="0227CB31"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c>
                <w:tcPr>
                  <w:tcW w:w="1047" w:type="dxa"/>
                </w:tcPr>
                <w:p w14:paraId="4BAAD07F"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tc>
            </w:tr>
          </w:tbl>
          <w:p w14:paraId="6511358C" w14:textId="77777777" w:rsidR="00D96194" w:rsidRDefault="00D96194" w:rsidP="003F4FA2">
            <w:pPr>
              <w:widowControl/>
              <w:jc w:val="both"/>
              <w:rPr>
                <w:rFonts w:asciiTheme="majorHAnsi" w:eastAsia="Times New Roman" w:hAnsiTheme="majorHAnsi" w:cstheme="majorHAnsi"/>
                <w:color w:val="000000"/>
                <w:sz w:val="22"/>
                <w:szCs w:val="22"/>
                <w:lang w:eastAsia="en-US"/>
              </w:rPr>
            </w:pPr>
          </w:p>
          <w:p w14:paraId="60402030" w14:textId="77777777" w:rsidR="00D96194" w:rsidRPr="00CB2A19" w:rsidRDefault="00D96194" w:rsidP="003F4FA2">
            <w:pPr>
              <w:widowControl/>
              <w:jc w:val="both"/>
              <w:rPr>
                <w:rFonts w:asciiTheme="majorHAnsi" w:eastAsia="Times New Roman" w:hAnsiTheme="majorHAnsi" w:cstheme="majorHAnsi"/>
                <w:color w:val="000000"/>
                <w:sz w:val="22"/>
                <w:szCs w:val="22"/>
                <w:lang w:eastAsia="en-US"/>
              </w:rPr>
            </w:pPr>
          </w:p>
        </w:tc>
      </w:tr>
    </w:tbl>
    <w:p w14:paraId="2C67EBE1" w14:textId="77777777" w:rsidR="00D96194" w:rsidRPr="00F90B03" w:rsidRDefault="00D96194" w:rsidP="00F90B03">
      <w:pPr>
        <w:jc w:val="both"/>
        <w:rPr>
          <w:rFonts w:ascii="Arial" w:hAnsi="Arial" w:cs="Arial"/>
          <w:sz w:val="22"/>
        </w:rPr>
      </w:pPr>
    </w:p>
    <w:sectPr w:rsidR="00D96194" w:rsidRPr="00F90B0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49833" w14:textId="77777777" w:rsidR="007C3E7E" w:rsidRDefault="007C3E7E">
      <w:r>
        <w:separator/>
      </w:r>
    </w:p>
  </w:endnote>
  <w:endnote w:type="continuationSeparator" w:id="0">
    <w:p w14:paraId="2F300C16" w14:textId="77777777" w:rsidR="007C3E7E" w:rsidRDefault="007C3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48A43" w14:textId="77777777" w:rsidR="00C03865" w:rsidRDefault="00C03865">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C03865" w14:paraId="600C4B1E" w14:textId="77777777">
      <w:tc>
        <w:tcPr>
          <w:tcW w:w="3376" w:type="dxa"/>
        </w:tcPr>
        <w:p w14:paraId="036ACEE7" w14:textId="77777777" w:rsidR="00C03865" w:rsidRDefault="00C03865">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C03865" w:rsidRDefault="00C03865">
          <w:pPr>
            <w:pBdr>
              <w:top w:val="nil"/>
              <w:left w:val="nil"/>
              <w:bottom w:val="nil"/>
              <w:right w:val="nil"/>
              <w:between w:val="nil"/>
            </w:pBdr>
            <w:tabs>
              <w:tab w:val="center" w:pos="4680"/>
              <w:tab w:val="right" w:pos="9360"/>
            </w:tabs>
            <w:rPr>
              <w:color w:val="000000"/>
            </w:rPr>
          </w:pPr>
        </w:p>
      </w:tc>
      <w:tc>
        <w:tcPr>
          <w:tcW w:w="2987" w:type="dxa"/>
        </w:tcPr>
        <w:p w14:paraId="7CD0460F" w14:textId="7E3A5BE9" w:rsidR="00C03865" w:rsidRDefault="00C03865">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E8699C">
            <w:rPr>
              <w:noProof/>
              <w:color w:val="000000"/>
            </w:rPr>
            <w:t>3</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E8699C">
            <w:rPr>
              <w:noProof/>
              <w:color w:val="000000"/>
            </w:rPr>
            <w:t>44</w:t>
          </w:r>
          <w:r>
            <w:rPr>
              <w:color w:val="000000"/>
            </w:rPr>
            <w:fldChar w:fldCharType="end"/>
          </w:r>
        </w:p>
      </w:tc>
    </w:tr>
  </w:tbl>
  <w:p w14:paraId="77A52294" w14:textId="77777777" w:rsidR="00C03865" w:rsidRDefault="00C0386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120"/>
      <w:gridCol w:w="3120"/>
      <w:gridCol w:w="3120"/>
    </w:tblGrid>
    <w:tr w:rsidR="00C03865" w14:paraId="76111B8A" w14:textId="77777777" w:rsidTr="1B3AC336">
      <w:tc>
        <w:tcPr>
          <w:tcW w:w="3120" w:type="dxa"/>
        </w:tcPr>
        <w:p w14:paraId="5A84E6AB" w14:textId="3069AA86" w:rsidR="00C03865" w:rsidRDefault="00C03865" w:rsidP="1B3AC336">
          <w:pPr>
            <w:pStyle w:val="Encabezado"/>
            <w:ind w:left="-115"/>
            <w:jc w:val="left"/>
          </w:pPr>
        </w:p>
      </w:tc>
      <w:tc>
        <w:tcPr>
          <w:tcW w:w="3120" w:type="dxa"/>
        </w:tcPr>
        <w:p w14:paraId="778A7CD3" w14:textId="49A14D04" w:rsidR="00C03865" w:rsidRDefault="00C03865" w:rsidP="1B3AC336">
          <w:pPr>
            <w:pStyle w:val="Encabezado"/>
          </w:pPr>
        </w:p>
      </w:tc>
      <w:tc>
        <w:tcPr>
          <w:tcW w:w="3120" w:type="dxa"/>
        </w:tcPr>
        <w:p w14:paraId="6E4DDF39" w14:textId="76DD79BC" w:rsidR="00C03865" w:rsidRDefault="00C03865" w:rsidP="1B3AC336">
          <w:pPr>
            <w:pStyle w:val="Encabezado"/>
            <w:ind w:right="-115"/>
            <w:jc w:val="right"/>
          </w:pPr>
        </w:p>
      </w:tc>
    </w:tr>
  </w:tbl>
  <w:p w14:paraId="22F2320D" w14:textId="1CD7094B" w:rsidR="00C03865" w:rsidRDefault="00C03865"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20E65" w14:textId="77777777" w:rsidR="007C3E7E" w:rsidRDefault="007C3E7E">
      <w:r>
        <w:separator/>
      </w:r>
    </w:p>
  </w:footnote>
  <w:footnote w:type="continuationSeparator" w:id="0">
    <w:p w14:paraId="0B1D7BBB" w14:textId="77777777" w:rsidR="007C3E7E" w:rsidRDefault="007C3E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DCDA8" w14:textId="77777777" w:rsidR="00C03865" w:rsidRDefault="00C03865">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C03865" w14:paraId="6BC73736" w14:textId="77777777" w:rsidTr="1B3AC336">
      <w:tc>
        <w:tcPr>
          <w:tcW w:w="6379" w:type="dxa"/>
          <w:tcMar>
            <w:top w:w="100" w:type="dxa"/>
            <w:left w:w="108" w:type="dxa"/>
            <w:bottom w:w="100" w:type="dxa"/>
            <w:right w:w="108" w:type="dxa"/>
          </w:tcMar>
        </w:tcPr>
        <w:p w14:paraId="5F8A722A" w14:textId="77777777" w:rsidR="00C03865" w:rsidRDefault="00C03865">
          <w:r>
            <w:t xml:space="preserve">Consultora Grupo 3 </w:t>
          </w:r>
        </w:p>
      </w:tc>
      <w:tc>
        <w:tcPr>
          <w:tcW w:w="3179" w:type="dxa"/>
          <w:tcMar>
            <w:top w:w="100" w:type="dxa"/>
            <w:left w:w="108" w:type="dxa"/>
            <w:bottom w:w="100" w:type="dxa"/>
            <w:right w:w="108" w:type="dxa"/>
          </w:tcMar>
        </w:tcPr>
        <w:p w14:paraId="3BC4B71A" w14:textId="495E7EF8" w:rsidR="00C03865" w:rsidRDefault="00C03865" w:rsidP="00766330">
          <w:pPr>
            <w:jc w:val="right"/>
          </w:pPr>
          <w:r>
            <w:t xml:space="preserve">  Versión 3.19</w:t>
          </w:r>
        </w:p>
      </w:tc>
    </w:tr>
    <w:tr w:rsidR="00C03865" w14:paraId="5A6F6EA4" w14:textId="77777777" w:rsidTr="1B3AC336">
      <w:tc>
        <w:tcPr>
          <w:tcW w:w="6379" w:type="dxa"/>
          <w:tcMar>
            <w:top w:w="100" w:type="dxa"/>
            <w:left w:w="108" w:type="dxa"/>
            <w:bottom w:w="100" w:type="dxa"/>
            <w:right w:w="108" w:type="dxa"/>
          </w:tcMar>
        </w:tcPr>
        <w:p w14:paraId="1C0422BD" w14:textId="77777777" w:rsidR="00C03865" w:rsidRDefault="00C03865">
          <w:r>
            <w:t>Plan de la Gestión de la configuración</w:t>
          </w:r>
        </w:p>
      </w:tc>
      <w:tc>
        <w:tcPr>
          <w:tcW w:w="3179" w:type="dxa"/>
          <w:tcMar>
            <w:top w:w="100" w:type="dxa"/>
            <w:left w:w="108" w:type="dxa"/>
            <w:bottom w:w="100" w:type="dxa"/>
            <w:right w:w="108" w:type="dxa"/>
          </w:tcMar>
        </w:tcPr>
        <w:p w14:paraId="771EB59A" w14:textId="330A57FD" w:rsidR="00C03865" w:rsidRDefault="00C03865">
          <w:pPr>
            <w:jc w:val="right"/>
          </w:pPr>
          <w:r>
            <w:t>18/11/2018</w:t>
          </w:r>
        </w:p>
      </w:tc>
    </w:tr>
  </w:tbl>
  <w:p w14:paraId="450EA2D7" w14:textId="77777777" w:rsidR="00C03865" w:rsidRDefault="00C0386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C8D39" w14:textId="77777777" w:rsidR="00C03865" w:rsidRDefault="00C03865">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C03865" w14:paraId="4ACB4769" w14:textId="77777777" w:rsidTr="3809826E">
      <w:tc>
        <w:tcPr>
          <w:tcW w:w="6379" w:type="dxa"/>
          <w:tcMar>
            <w:top w:w="100" w:type="dxa"/>
            <w:left w:w="108" w:type="dxa"/>
            <w:bottom w:w="100" w:type="dxa"/>
            <w:right w:w="108" w:type="dxa"/>
          </w:tcMar>
        </w:tcPr>
        <w:p w14:paraId="4FE5037E" w14:textId="77777777" w:rsidR="00C03865" w:rsidRDefault="00C03865">
          <w:r>
            <w:t xml:space="preserve">Consultora Grupo 3 </w:t>
          </w:r>
        </w:p>
      </w:tc>
      <w:tc>
        <w:tcPr>
          <w:tcW w:w="3179" w:type="dxa"/>
          <w:tcMar>
            <w:top w:w="100" w:type="dxa"/>
            <w:left w:w="108" w:type="dxa"/>
            <w:bottom w:w="100" w:type="dxa"/>
            <w:right w:w="108" w:type="dxa"/>
          </w:tcMar>
        </w:tcPr>
        <w:p w14:paraId="48EB1AEF" w14:textId="3871314B" w:rsidR="00C03865" w:rsidRDefault="00E8699C" w:rsidP="00BB6B0B">
          <w:pPr>
            <w:jc w:val="right"/>
          </w:pPr>
          <w:r>
            <w:t xml:space="preserve">  Versión 3.20</w:t>
          </w:r>
        </w:p>
      </w:tc>
    </w:tr>
    <w:tr w:rsidR="00C03865" w14:paraId="1237EB9A" w14:textId="77777777" w:rsidTr="3809826E">
      <w:tc>
        <w:tcPr>
          <w:tcW w:w="6379" w:type="dxa"/>
          <w:tcMar>
            <w:top w:w="100" w:type="dxa"/>
            <w:left w:w="108" w:type="dxa"/>
            <w:bottom w:w="100" w:type="dxa"/>
            <w:right w:w="108" w:type="dxa"/>
          </w:tcMar>
        </w:tcPr>
        <w:p w14:paraId="38D943BF" w14:textId="77777777" w:rsidR="00C03865" w:rsidRDefault="00C03865">
          <w:r>
            <w:t>Plan de la Gestión de la configuración</w:t>
          </w:r>
        </w:p>
      </w:tc>
      <w:tc>
        <w:tcPr>
          <w:tcW w:w="3179" w:type="dxa"/>
          <w:tcMar>
            <w:top w:w="100" w:type="dxa"/>
            <w:left w:w="108" w:type="dxa"/>
            <w:bottom w:w="100" w:type="dxa"/>
            <w:right w:w="108" w:type="dxa"/>
          </w:tcMar>
        </w:tcPr>
        <w:p w14:paraId="314CA090" w14:textId="08CC9D1B" w:rsidR="00C03865" w:rsidRDefault="00C03865">
          <w:pPr>
            <w:jc w:val="right"/>
          </w:pPr>
          <w:r>
            <w:t>18/11/2018</w:t>
          </w:r>
        </w:p>
      </w:tc>
    </w:tr>
  </w:tbl>
  <w:p w14:paraId="675E05EE" w14:textId="77777777" w:rsidR="00C03865" w:rsidRDefault="00C03865">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2"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 w15:restartNumberingAfterBreak="0">
    <w:nsid w:val="10036B09"/>
    <w:multiLevelType w:val="hybridMultilevel"/>
    <w:tmpl w:val="F044F28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8"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0E06736"/>
    <w:multiLevelType w:val="hybridMultilevel"/>
    <w:tmpl w:val="9D880A4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3425658"/>
    <w:multiLevelType w:val="hybridMultilevel"/>
    <w:tmpl w:val="8792736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2"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4"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9"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0"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5" w15:restartNumberingAfterBreak="0">
    <w:nsid w:val="6C54201C"/>
    <w:multiLevelType w:val="hybridMultilevel"/>
    <w:tmpl w:val="14C887AE"/>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6"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8"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9" w15:restartNumberingAfterBreak="0">
    <w:nsid w:val="73F670C6"/>
    <w:multiLevelType w:val="hybridMultilevel"/>
    <w:tmpl w:val="43D6E07E"/>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8"/>
  </w:num>
  <w:num w:numId="4">
    <w:abstractNumId w:val="17"/>
  </w:num>
  <w:num w:numId="5">
    <w:abstractNumId w:val="36"/>
  </w:num>
  <w:num w:numId="6">
    <w:abstractNumId w:val="25"/>
  </w:num>
  <w:num w:numId="7">
    <w:abstractNumId w:val="18"/>
  </w:num>
  <w:num w:numId="8">
    <w:abstractNumId w:val="5"/>
  </w:num>
  <w:num w:numId="9">
    <w:abstractNumId w:val="38"/>
  </w:num>
  <w:num w:numId="10">
    <w:abstractNumId w:val="27"/>
  </w:num>
  <w:num w:numId="11">
    <w:abstractNumId w:val="12"/>
  </w:num>
  <w:num w:numId="12">
    <w:abstractNumId w:val="16"/>
  </w:num>
  <w:num w:numId="13">
    <w:abstractNumId w:val="22"/>
  </w:num>
  <w:num w:numId="14">
    <w:abstractNumId w:val="23"/>
  </w:num>
  <w:num w:numId="15">
    <w:abstractNumId w:val="11"/>
  </w:num>
  <w:num w:numId="16">
    <w:abstractNumId w:val="21"/>
  </w:num>
  <w:num w:numId="17">
    <w:abstractNumId w:val="30"/>
  </w:num>
  <w:num w:numId="18">
    <w:abstractNumId w:val="33"/>
  </w:num>
  <w:num w:numId="19">
    <w:abstractNumId w:val="20"/>
  </w:num>
  <w:num w:numId="20">
    <w:abstractNumId w:val="6"/>
  </w:num>
  <w:num w:numId="21">
    <w:abstractNumId w:val="7"/>
  </w:num>
  <w:num w:numId="22">
    <w:abstractNumId w:val="4"/>
  </w:num>
  <w:num w:numId="23">
    <w:abstractNumId w:val="34"/>
  </w:num>
  <w:num w:numId="24">
    <w:abstractNumId w:val="0"/>
  </w:num>
  <w:num w:numId="25">
    <w:abstractNumId w:val="28"/>
  </w:num>
  <w:num w:numId="26">
    <w:abstractNumId w:val="31"/>
  </w:num>
  <w:num w:numId="27">
    <w:abstractNumId w:val="29"/>
  </w:num>
  <w:num w:numId="28">
    <w:abstractNumId w:val="15"/>
  </w:num>
  <w:num w:numId="29">
    <w:abstractNumId w:val="24"/>
  </w:num>
  <w:num w:numId="30">
    <w:abstractNumId w:val="32"/>
  </w:num>
  <w:num w:numId="31">
    <w:abstractNumId w:val="13"/>
  </w:num>
  <w:num w:numId="32">
    <w:abstractNumId w:val="1"/>
  </w:num>
  <w:num w:numId="33">
    <w:abstractNumId w:val="26"/>
  </w:num>
  <w:num w:numId="34">
    <w:abstractNumId w:val="10"/>
  </w:num>
  <w:num w:numId="35">
    <w:abstractNumId w:val="19"/>
  </w:num>
  <w:num w:numId="36">
    <w:abstractNumId w:val="39"/>
  </w:num>
  <w:num w:numId="37">
    <w:abstractNumId w:val="9"/>
  </w:num>
  <w:num w:numId="38">
    <w:abstractNumId w:val="35"/>
  </w:num>
  <w:num w:numId="39">
    <w:abstractNumId w:val="3"/>
  </w:num>
  <w:num w:numId="4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3D59"/>
    <w:rsid w:val="00026634"/>
    <w:rsid w:val="0003216F"/>
    <w:rsid w:val="0003374F"/>
    <w:rsid w:val="0004354B"/>
    <w:rsid w:val="00047A46"/>
    <w:rsid w:val="00053704"/>
    <w:rsid w:val="000613DC"/>
    <w:rsid w:val="00082E95"/>
    <w:rsid w:val="0008726C"/>
    <w:rsid w:val="00097738"/>
    <w:rsid w:val="000A6C62"/>
    <w:rsid w:val="000A784C"/>
    <w:rsid w:val="000B05AA"/>
    <w:rsid w:val="000B2103"/>
    <w:rsid w:val="000B21C8"/>
    <w:rsid w:val="000B4BB1"/>
    <w:rsid w:val="000D12D2"/>
    <w:rsid w:val="000E15A1"/>
    <w:rsid w:val="000E2C8D"/>
    <w:rsid w:val="000F165D"/>
    <w:rsid w:val="000F3EDB"/>
    <w:rsid w:val="000F4347"/>
    <w:rsid w:val="00111E3A"/>
    <w:rsid w:val="00122641"/>
    <w:rsid w:val="00133B8E"/>
    <w:rsid w:val="00134934"/>
    <w:rsid w:val="00134C39"/>
    <w:rsid w:val="001360CA"/>
    <w:rsid w:val="001401F7"/>
    <w:rsid w:val="00147F50"/>
    <w:rsid w:val="0016304D"/>
    <w:rsid w:val="00171BE8"/>
    <w:rsid w:val="001730A4"/>
    <w:rsid w:val="001808FB"/>
    <w:rsid w:val="00182A7E"/>
    <w:rsid w:val="00185090"/>
    <w:rsid w:val="00191E46"/>
    <w:rsid w:val="001A51C7"/>
    <w:rsid w:val="001B0453"/>
    <w:rsid w:val="001B6B73"/>
    <w:rsid w:val="001B6BD7"/>
    <w:rsid w:val="001B6D7C"/>
    <w:rsid w:val="001C087D"/>
    <w:rsid w:val="001C7981"/>
    <w:rsid w:val="001D4B46"/>
    <w:rsid w:val="001D58DF"/>
    <w:rsid w:val="001F33CE"/>
    <w:rsid w:val="002066C9"/>
    <w:rsid w:val="00215B66"/>
    <w:rsid w:val="00222A05"/>
    <w:rsid w:val="00234E40"/>
    <w:rsid w:val="002377C7"/>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C763D"/>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A2ACC"/>
    <w:rsid w:val="003B2EA9"/>
    <w:rsid w:val="003B6CAE"/>
    <w:rsid w:val="003B79F6"/>
    <w:rsid w:val="003C3994"/>
    <w:rsid w:val="003D0DAB"/>
    <w:rsid w:val="003E6202"/>
    <w:rsid w:val="003F5A51"/>
    <w:rsid w:val="004007D8"/>
    <w:rsid w:val="00407D70"/>
    <w:rsid w:val="00411350"/>
    <w:rsid w:val="004165FE"/>
    <w:rsid w:val="00420F29"/>
    <w:rsid w:val="004250B9"/>
    <w:rsid w:val="00425BA8"/>
    <w:rsid w:val="00431495"/>
    <w:rsid w:val="00432344"/>
    <w:rsid w:val="00435796"/>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5132E4"/>
    <w:rsid w:val="00516EA5"/>
    <w:rsid w:val="00524409"/>
    <w:rsid w:val="00531953"/>
    <w:rsid w:val="005437C7"/>
    <w:rsid w:val="00547EF0"/>
    <w:rsid w:val="00567B64"/>
    <w:rsid w:val="00574FBF"/>
    <w:rsid w:val="00584FDF"/>
    <w:rsid w:val="00586DD3"/>
    <w:rsid w:val="00590DC0"/>
    <w:rsid w:val="005A3BF9"/>
    <w:rsid w:val="005A5340"/>
    <w:rsid w:val="005C0790"/>
    <w:rsid w:val="005C4E08"/>
    <w:rsid w:val="005C7920"/>
    <w:rsid w:val="005D0DF5"/>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E7F"/>
    <w:rsid w:val="00684A38"/>
    <w:rsid w:val="00686DCB"/>
    <w:rsid w:val="00690071"/>
    <w:rsid w:val="006A0ACF"/>
    <w:rsid w:val="006C05EE"/>
    <w:rsid w:val="006C115A"/>
    <w:rsid w:val="006C35F7"/>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3AB0"/>
    <w:rsid w:val="007243CB"/>
    <w:rsid w:val="007260D7"/>
    <w:rsid w:val="007302AE"/>
    <w:rsid w:val="00742308"/>
    <w:rsid w:val="00742EF1"/>
    <w:rsid w:val="00746D61"/>
    <w:rsid w:val="00747C35"/>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C3E7E"/>
    <w:rsid w:val="007D2BBE"/>
    <w:rsid w:val="007E5FDF"/>
    <w:rsid w:val="007E791F"/>
    <w:rsid w:val="007F4AF0"/>
    <w:rsid w:val="007F62FA"/>
    <w:rsid w:val="00824393"/>
    <w:rsid w:val="00832ED6"/>
    <w:rsid w:val="008352EF"/>
    <w:rsid w:val="008375E3"/>
    <w:rsid w:val="008437A2"/>
    <w:rsid w:val="00857F49"/>
    <w:rsid w:val="00861083"/>
    <w:rsid w:val="00862563"/>
    <w:rsid w:val="00874A23"/>
    <w:rsid w:val="0087514A"/>
    <w:rsid w:val="0088042F"/>
    <w:rsid w:val="008875A2"/>
    <w:rsid w:val="0089072E"/>
    <w:rsid w:val="008921A2"/>
    <w:rsid w:val="00892C97"/>
    <w:rsid w:val="008932FD"/>
    <w:rsid w:val="0089687E"/>
    <w:rsid w:val="008B463D"/>
    <w:rsid w:val="008B7BA7"/>
    <w:rsid w:val="008C0D7F"/>
    <w:rsid w:val="008C2DB2"/>
    <w:rsid w:val="008C3712"/>
    <w:rsid w:val="008C3819"/>
    <w:rsid w:val="008C7F05"/>
    <w:rsid w:val="008D5C37"/>
    <w:rsid w:val="008D727F"/>
    <w:rsid w:val="008E0A3F"/>
    <w:rsid w:val="00903107"/>
    <w:rsid w:val="009274B0"/>
    <w:rsid w:val="00930A6F"/>
    <w:rsid w:val="00934E7A"/>
    <w:rsid w:val="009458A9"/>
    <w:rsid w:val="009479EB"/>
    <w:rsid w:val="0095277A"/>
    <w:rsid w:val="00953D56"/>
    <w:rsid w:val="00964CBC"/>
    <w:rsid w:val="009745B5"/>
    <w:rsid w:val="00974E85"/>
    <w:rsid w:val="009916E5"/>
    <w:rsid w:val="00993902"/>
    <w:rsid w:val="0099426E"/>
    <w:rsid w:val="009958D3"/>
    <w:rsid w:val="009A0ABE"/>
    <w:rsid w:val="009A2129"/>
    <w:rsid w:val="009B0D1F"/>
    <w:rsid w:val="009B21ED"/>
    <w:rsid w:val="009B7A13"/>
    <w:rsid w:val="009E75C1"/>
    <w:rsid w:val="009F244F"/>
    <w:rsid w:val="00A0004B"/>
    <w:rsid w:val="00A04315"/>
    <w:rsid w:val="00A04C2E"/>
    <w:rsid w:val="00A115D0"/>
    <w:rsid w:val="00A150E0"/>
    <w:rsid w:val="00A24568"/>
    <w:rsid w:val="00A260C5"/>
    <w:rsid w:val="00A32395"/>
    <w:rsid w:val="00A40390"/>
    <w:rsid w:val="00A42B45"/>
    <w:rsid w:val="00A52E7F"/>
    <w:rsid w:val="00A57F36"/>
    <w:rsid w:val="00A62605"/>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24E9B"/>
    <w:rsid w:val="00B31343"/>
    <w:rsid w:val="00B403F9"/>
    <w:rsid w:val="00B421E1"/>
    <w:rsid w:val="00B43401"/>
    <w:rsid w:val="00B63CF9"/>
    <w:rsid w:val="00B7038E"/>
    <w:rsid w:val="00B71BCE"/>
    <w:rsid w:val="00B84AAE"/>
    <w:rsid w:val="00B85473"/>
    <w:rsid w:val="00BA1E5B"/>
    <w:rsid w:val="00BB1552"/>
    <w:rsid w:val="00BB6B0B"/>
    <w:rsid w:val="00BC2B72"/>
    <w:rsid w:val="00BC6D83"/>
    <w:rsid w:val="00BD3002"/>
    <w:rsid w:val="00BD75C0"/>
    <w:rsid w:val="00BE2981"/>
    <w:rsid w:val="00BF241F"/>
    <w:rsid w:val="00BF322B"/>
    <w:rsid w:val="00C03865"/>
    <w:rsid w:val="00C17042"/>
    <w:rsid w:val="00C26340"/>
    <w:rsid w:val="00C47A3A"/>
    <w:rsid w:val="00C61E2A"/>
    <w:rsid w:val="00C716B4"/>
    <w:rsid w:val="00C7296E"/>
    <w:rsid w:val="00C762E7"/>
    <w:rsid w:val="00C93CC1"/>
    <w:rsid w:val="00C973CC"/>
    <w:rsid w:val="00CA28AD"/>
    <w:rsid w:val="00CB2A19"/>
    <w:rsid w:val="00CB359C"/>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96194"/>
    <w:rsid w:val="00DA0E16"/>
    <w:rsid w:val="00DB1875"/>
    <w:rsid w:val="00DB28EE"/>
    <w:rsid w:val="00DC6626"/>
    <w:rsid w:val="00DC7E57"/>
    <w:rsid w:val="00DD1F76"/>
    <w:rsid w:val="00DD559F"/>
    <w:rsid w:val="00E167CF"/>
    <w:rsid w:val="00E33A07"/>
    <w:rsid w:val="00E413B0"/>
    <w:rsid w:val="00E57B8D"/>
    <w:rsid w:val="00E67912"/>
    <w:rsid w:val="00E77173"/>
    <w:rsid w:val="00E8317E"/>
    <w:rsid w:val="00E8699C"/>
    <w:rsid w:val="00E94112"/>
    <w:rsid w:val="00E97A24"/>
    <w:rsid w:val="00EA4F46"/>
    <w:rsid w:val="00EB20CA"/>
    <w:rsid w:val="00EB7A2D"/>
    <w:rsid w:val="00EE14DF"/>
    <w:rsid w:val="00EE1E3A"/>
    <w:rsid w:val="00EE6FC6"/>
    <w:rsid w:val="00EF0A85"/>
    <w:rsid w:val="00F002FF"/>
    <w:rsid w:val="00F05D04"/>
    <w:rsid w:val="00F100BC"/>
    <w:rsid w:val="00F24809"/>
    <w:rsid w:val="00F2662D"/>
    <w:rsid w:val="00F36851"/>
    <w:rsid w:val="00F405DA"/>
    <w:rsid w:val="00F4189A"/>
    <w:rsid w:val="00F45726"/>
    <w:rsid w:val="00F479A3"/>
    <w:rsid w:val="00F548F1"/>
    <w:rsid w:val="00F620BA"/>
    <w:rsid w:val="00F638FE"/>
    <w:rsid w:val="00F63FA8"/>
    <w:rsid w:val="00F67547"/>
    <w:rsid w:val="00F741BC"/>
    <w:rsid w:val="00F75C8C"/>
    <w:rsid w:val="00F76D1D"/>
    <w:rsid w:val="00F8154C"/>
    <w:rsid w:val="00F87F91"/>
    <w:rsid w:val="00F90B03"/>
    <w:rsid w:val="00F95057"/>
    <w:rsid w:val="00F961D1"/>
    <w:rsid w:val="00FA01D4"/>
    <w:rsid w:val="00FB4721"/>
    <w:rsid w:val="00FC5DA2"/>
    <w:rsid w:val="00FC5E79"/>
    <w:rsid w:val="00FD2F7C"/>
    <w:rsid w:val="00FD69C8"/>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Cuadrculadetab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de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de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de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t>
        <a:bodyPr/>
        <a:lstStyle/>
        <a:p>
          <a:endParaRPr lang="es-ES"/>
        </a:p>
      </dgm:t>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t>
        <a:bodyPr/>
        <a:lstStyle/>
        <a:p>
          <a:endParaRPr lang="es-ES"/>
        </a:p>
      </dgm:t>
    </dgm:pt>
    <dgm:pt modelId="{386D2D6F-408D-4163-9873-CB329115E259}" type="pres">
      <dgm:prSet presAssocID="{93876AA4-6A4B-4CE4-BBDF-A26F96F77C9D}" presName="rootConnector1" presStyleLbl="node1" presStyleIdx="0" presStyleCnt="0"/>
      <dgm:spPr/>
      <dgm:t>
        <a:bodyPr/>
        <a:lstStyle/>
        <a:p>
          <a:endParaRPr lang="es-ES"/>
        </a:p>
      </dgm:t>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t>
        <a:bodyPr/>
        <a:lstStyle/>
        <a:p>
          <a:endParaRPr lang="es-ES"/>
        </a:p>
      </dgm:t>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t>
        <a:bodyPr/>
        <a:lstStyle/>
        <a:p>
          <a:endParaRPr lang="es-ES"/>
        </a:p>
      </dgm:t>
    </dgm:pt>
    <dgm:pt modelId="{EDE4F199-A2E2-4B56-915D-5EAAE798624F}" type="pres">
      <dgm:prSet presAssocID="{57CE7624-63B4-40FA-8703-DEE57137A166}" presName="rootConnector" presStyleLbl="node2" presStyleIdx="0" presStyleCnt="4"/>
      <dgm:spPr/>
      <dgm:t>
        <a:bodyPr/>
        <a:lstStyle/>
        <a:p>
          <a:endParaRPr lang="es-ES"/>
        </a:p>
      </dgm:t>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t>
        <a:bodyPr/>
        <a:lstStyle/>
        <a:p>
          <a:endParaRPr lang="es-ES"/>
        </a:p>
      </dgm:t>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t>
        <a:bodyPr/>
        <a:lstStyle/>
        <a:p>
          <a:endParaRPr lang="es-ES"/>
        </a:p>
      </dgm:t>
    </dgm:pt>
    <dgm:pt modelId="{2EA34B21-7DE5-4BFC-B5C0-FF25F677426C}" type="pres">
      <dgm:prSet presAssocID="{E447A9B8-D47D-4221-BAFE-F211A8CAD95F}" presName="rootConnector" presStyleLbl="node2" presStyleIdx="1" presStyleCnt="4"/>
      <dgm:spPr/>
      <dgm:t>
        <a:bodyPr/>
        <a:lstStyle/>
        <a:p>
          <a:endParaRPr lang="es-ES"/>
        </a:p>
      </dgm:t>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t>
        <a:bodyPr/>
        <a:lstStyle/>
        <a:p>
          <a:endParaRPr lang="es-ES"/>
        </a:p>
      </dgm:t>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t>
        <a:bodyPr/>
        <a:lstStyle/>
        <a:p>
          <a:endParaRPr lang="es-ES"/>
        </a:p>
      </dgm:t>
    </dgm:pt>
    <dgm:pt modelId="{F72A66E0-DC24-4320-BBAE-8BB6148DA199}" type="pres">
      <dgm:prSet presAssocID="{8A628068-0ECB-4ED7-BA29-8746D9D2F81D}" presName="rootConnector" presStyleLbl="node3" presStyleIdx="0" presStyleCnt="8"/>
      <dgm:spPr/>
      <dgm:t>
        <a:bodyPr/>
        <a:lstStyle/>
        <a:p>
          <a:endParaRPr lang="es-ES"/>
        </a:p>
      </dgm:t>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t>
        <a:bodyPr/>
        <a:lstStyle/>
        <a:p>
          <a:endParaRPr lang="es-ES"/>
        </a:p>
      </dgm:t>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t>
        <a:bodyPr/>
        <a:lstStyle/>
        <a:p>
          <a:endParaRPr lang="es-ES"/>
        </a:p>
      </dgm:t>
    </dgm:pt>
    <dgm:pt modelId="{7E099853-DBEC-4DA8-9EE7-BF5E4FF5CB40}" type="pres">
      <dgm:prSet presAssocID="{002E10DD-4E1E-4FC5-9257-0611E967B38A}" presName="rootConnector" presStyleLbl="node4" presStyleIdx="0" presStyleCnt="14"/>
      <dgm:spPr/>
      <dgm:t>
        <a:bodyPr/>
        <a:lstStyle/>
        <a:p>
          <a:endParaRPr lang="es-ES"/>
        </a:p>
      </dgm:t>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t>
        <a:bodyPr/>
        <a:lstStyle/>
        <a:p>
          <a:endParaRPr lang="es-ES"/>
        </a:p>
      </dgm:t>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t>
        <a:bodyPr/>
        <a:lstStyle/>
        <a:p>
          <a:endParaRPr lang="es-ES"/>
        </a:p>
      </dgm:t>
    </dgm:pt>
    <dgm:pt modelId="{8D4CC478-DF1E-49E8-B59E-2B547199A260}" type="pres">
      <dgm:prSet presAssocID="{0042EFA0-7C97-43E1-824B-75D65822641A}" presName="rootConnector" presStyleLbl="node4" presStyleIdx="1" presStyleCnt="14"/>
      <dgm:spPr/>
      <dgm:t>
        <a:bodyPr/>
        <a:lstStyle/>
        <a:p>
          <a:endParaRPr lang="es-ES"/>
        </a:p>
      </dgm:t>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t>
        <a:bodyPr/>
        <a:lstStyle/>
        <a:p>
          <a:endParaRPr lang="es-ES"/>
        </a:p>
      </dgm:t>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t>
        <a:bodyPr/>
        <a:lstStyle/>
        <a:p>
          <a:endParaRPr lang="es-ES"/>
        </a:p>
      </dgm:t>
    </dgm:pt>
    <dgm:pt modelId="{BD1BA45B-3751-4F1E-857D-758F8CF529CE}" type="pres">
      <dgm:prSet presAssocID="{B2B263FB-5028-473C-B0CD-B3F510864E4D}" presName="rootConnector" presStyleLbl="node4" presStyleIdx="2" presStyleCnt="14"/>
      <dgm:spPr/>
      <dgm:t>
        <a:bodyPr/>
        <a:lstStyle/>
        <a:p>
          <a:endParaRPr lang="es-ES"/>
        </a:p>
      </dgm:t>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t>
        <a:bodyPr/>
        <a:lstStyle/>
        <a:p>
          <a:endParaRPr lang="es-ES"/>
        </a:p>
      </dgm:t>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t>
        <a:bodyPr/>
        <a:lstStyle/>
        <a:p>
          <a:endParaRPr lang="es-ES"/>
        </a:p>
      </dgm:t>
    </dgm:pt>
    <dgm:pt modelId="{893679B6-5EC3-4E57-A7E4-00B9CD4D0A3F}" type="pres">
      <dgm:prSet presAssocID="{B6F50A2B-C646-4B9A-8309-9EDC4A0ADA77}" presName="rootConnector" presStyleLbl="node4" presStyleIdx="3" presStyleCnt="14"/>
      <dgm:spPr/>
      <dgm:t>
        <a:bodyPr/>
        <a:lstStyle/>
        <a:p>
          <a:endParaRPr lang="es-ES"/>
        </a:p>
      </dgm:t>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t>
        <a:bodyPr/>
        <a:lstStyle/>
        <a:p>
          <a:endParaRPr lang="es-ES"/>
        </a:p>
      </dgm:t>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t>
        <a:bodyPr/>
        <a:lstStyle/>
        <a:p>
          <a:endParaRPr lang="es-ES"/>
        </a:p>
      </dgm:t>
    </dgm:pt>
    <dgm:pt modelId="{E0C83F46-DA60-436A-92F8-0BAD93394216}" type="pres">
      <dgm:prSet presAssocID="{108673D1-12A4-4116-B487-3E529768D98B}" presName="rootConnector" presStyleLbl="node4" presStyleIdx="4" presStyleCnt="14"/>
      <dgm:spPr/>
      <dgm:t>
        <a:bodyPr/>
        <a:lstStyle/>
        <a:p>
          <a:endParaRPr lang="es-ES"/>
        </a:p>
      </dgm:t>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t>
        <a:bodyPr/>
        <a:lstStyle/>
        <a:p>
          <a:endParaRPr lang="es-ES"/>
        </a:p>
      </dgm:t>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t>
        <a:bodyPr/>
        <a:lstStyle/>
        <a:p>
          <a:endParaRPr lang="es-ES"/>
        </a:p>
      </dgm:t>
    </dgm:pt>
    <dgm:pt modelId="{0137ECBD-0764-4507-B5BB-5BB83702606B}" type="pres">
      <dgm:prSet presAssocID="{72810E2B-497F-4620-B293-60DD5156C5A7}" presName="rootConnector" presStyleLbl="node4" presStyleIdx="5" presStyleCnt="14"/>
      <dgm:spPr/>
      <dgm:t>
        <a:bodyPr/>
        <a:lstStyle/>
        <a:p>
          <a:endParaRPr lang="es-ES"/>
        </a:p>
      </dgm:t>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t>
        <a:bodyPr/>
        <a:lstStyle/>
        <a:p>
          <a:endParaRPr lang="es-ES"/>
        </a:p>
      </dgm:t>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t>
        <a:bodyPr/>
        <a:lstStyle/>
        <a:p>
          <a:endParaRPr lang="es-ES"/>
        </a:p>
      </dgm:t>
    </dgm:pt>
    <dgm:pt modelId="{E208BC7D-172D-4B6A-9CA8-F84939FBBF21}" type="pres">
      <dgm:prSet presAssocID="{497DFD85-1FAB-4D64-9B9E-88FC68E2C116}" presName="rootConnector" presStyleLbl="node4" presStyleIdx="6" presStyleCnt="14"/>
      <dgm:spPr/>
      <dgm:t>
        <a:bodyPr/>
        <a:lstStyle/>
        <a:p>
          <a:endParaRPr lang="es-ES"/>
        </a:p>
      </dgm:t>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t>
        <a:bodyPr/>
        <a:lstStyle/>
        <a:p>
          <a:endParaRPr lang="es-ES"/>
        </a:p>
      </dgm:t>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t>
        <a:bodyPr/>
        <a:lstStyle/>
        <a:p>
          <a:endParaRPr lang="es-ES"/>
        </a:p>
      </dgm:t>
    </dgm:pt>
    <dgm:pt modelId="{8A584F50-8BCF-464E-89A8-AAE367D04EF4}" type="pres">
      <dgm:prSet presAssocID="{C5DFC133-5852-408F-BD3B-C7902421A7DD}" presName="rootConnector" presStyleLbl="node3" presStyleIdx="1" presStyleCnt="8"/>
      <dgm:spPr/>
      <dgm:t>
        <a:bodyPr/>
        <a:lstStyle/>
        <a:p>
          <a:endParaRPr lang="es-ES"/>
        </a:p>
      </dgm:t>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t>
        <a:bodyPr/>
        <a:lstStyle/>
        <a:p>
          <a:endParaRPr lang="es-ES"/>
        </a:p>
      </dgm:t>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t>
        <a:bodyPr/>
        <a:lstStyle/>
        <a:p>
          <a:endParaRPr lang="es-ES"/>
        </a:p>
      </dgm:t>
    </dgm:pt>
    <dgm:pt modelId="{30DAD638-3EB7-4BC8-82E5-AA44110024CA}" type="pres">
      <dgm:prSet presAssocID="{5864703C-3EC8-419D-852A-692EA41D1B55}" presName="rootConnector" presStyleLbl="node3" presStyleIdx="2" presStyleCnt="8"/>
      <dgm:spPr/>
      <dgm:t>
        <a:bodyPr/>
        <a:lstStyle/>
        <a:p>
          <a:endParaRPr lang="es-ES"/>
        </a:p>
      </dgm:t>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t>
        <a:bodyPr/>
        <a:lstStyle/>
        <a:p>
          <a:endParaRPr lang="es-ES"/>
        </a:p>
      </dgm:t>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t>
        <a:bodyPr/>
        <a:lstStyle/>
        <a:p>
          <a:endParaRPr lang="es-ES"/>
        </a:p>
      </dgm:t>
    </dgm:pt>
    <dgm:pt modelId="{3588D601-2B96-4550-91BC-5D76A783CBE3}" type="pres">
      <dgm:prSet presAssocID="{A2B72B98-71B1-4C77-ADC5-C3A6F36834B0}" presName="rootConnector" presStyleLbl="node3" presStyleIdx="3" presStyleCnt="8"/>
      <dgm:spPr/>
      <dgm:t>
        <a:bodyPr/>
        <a:lstStyle/>
        <a:p>
          <a:endParaRPr lang="es-ES"/>
        </a:p>
      </dgm:t>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t>
        <a:bodyPr/>
        <a:lstStyle/>
        <a:p>
          <a:endParaRPr lang="es-ES"/>
        </a:p>
      </dgm:t>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t>
        <a:bodyPr/>
        <a:lstStyle/>
        <a:p>
          <a:endParaRPr lang="es-ES"/>
        </a:p>
      </dgm:t>
    </dgm:pt>
    <dgm:pt modelId="{CAA0C0DD-BD28-46A3-B19E-B24F9B58F75B}" type="pres">
      <dgm:prSet presAssocID="{32792A6F-7284-4035-B3FD-24CFF91B48A2}" presName="rootConnector" presStyleLbl="node2" presStyleIdx="2" presStyleCnt="4"/>
      <dgm:spPr/>
      <dgm:t>
        <a:bodyPr/>
        <a:lstStyle/>
        <a:p>
          <a:endParaRPr lang="es-ES"/>
        </a:p>
      </dgm:t>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t>
        <a:bodyPr/>
        <a:lstStyle/>
        <a:p>
          <a:endParaRPr lang="es-ES"/>
        </a:p>
      </dgm:t>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t>
        <a:bodyPr/>
        <a:lstStyle/>
        <a:p>
          <a:endParaRPr lang="es-ES"/>
        </a:p>
      </dgm:t>
    </dgm:pt>
    <dgm:pt modelId="{04E82786-14DF-4B9E-BF05-9ACB653147BC}" type="pres">
      <dgm:prSet presAssocID="{8BC480E5-28C4-43D2-8D9B-6AAB01348026}" presName="rootConnector" presStyleLbl="node3" presStyleIdx="4" presStyleCnt="8"/>
      <dgm:spPr/>
      <dgm:t>
        <a:bodyPr/>
        <a:lstStyle/>
        <a:p>
          <a:endParaRPr lang="es-ES"/>
        </a:p>
      </dgm:t>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t>
        <a:bodyPr/>
        <a:lstStyle/>
        <a:p>
          <a:endParaRPr lang="es-ES"/>
        </a:p>
      </dgm:t>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t>
        <a:bodyPr/>
        <a:lstStyle/>
        <a:p>
          <a:endParaRPr lang="es-ES"/>
        </a:p>
      </dgm:t>
    </dgm:pt>
    <dgm:pt modelId="{AEE97BBC-777C-44CA-88CD-CD6A9B8C6B9C}" type="pres">
      <dgm:prSet presAssocID="{E6C47507-BD3C-4C03-86BA-E671D9DFC23A}" presName="rootConnector" presStyleLbl="node4" presStyleIdx="7" presStyleCnt="14"/>
      <dgm:spPr/>
      <dgm:t>
        <a:bodyPr/>
        <a:lstStyle/>
        <a:p>
          <a:endParaRPr lang="es-ES"/>
        </a:p>
      </dgm:t>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t>
        <a:bodyPr/>
        <a:lstStyle/>
        <a:p>
          <a:endParaRPr lang="es-ES"/>
        </a:p>
      </dgm:t>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t>
        <a:bodyPr/>
        <a:lstStyle/>
        <a:p>
          <a:endParaRPr lang="es-ES"/>
        </a:p>
      </dgm:t>
    </dgm:pt>
    <dgm:pt modelId="{5FBF9A6D-D95F-4716-9A19-6FB15E96BAAC}" type="pres">
      <dgm:prSet presAssocID="{6E530FE2-C04F-4923-81B0-3BD2508E60EB}" presName="rootConnector" presStyleLbl="node4" presStyleIdx="8" presStyleCnt="14"/>
      <dgm:spPr/>
      <dgm:t>
        <a:bodyPr/>
        <a:lstStyle/>
        <a:p>
          <a:endParaRPr lang="es-ES"/>
        </a:p>
      </dgm:t>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t>
        <a:bodyPr/>
        <a:lstStyle/>
        <a:p>
          <a:endParaRPr lang="es-ES"/>
        </a:p>
      </dgm:t>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t>
        <a:bodyPr/>
        <a:lstStyle/>
        <a:p>
          <a:endParaRPr lang="es-ES"/>
        </a:p>
      </dgm:t>
    </dgm:pt>
    <dgm:pt modelId="{F2E6938E-C09B-4385-BFCA-523F154F730B}" type="pres">
      <dgm:prSet presAssocID="{2B9387A8-3AC8-40B9-98CD-81BB973471AB}" presName="rootConnector" presStyleLbl="node4" presStyleIdx="9" presStyleCnt="14"/>
      <dgm:spPr/>
      <dgm:t>
        <a:bodyPr/>
        <a:lstStyle/>
        <a:p>
          <a:endParaRPr lang="es-ES"/>
        </a:p>
      </dgm:t>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t>
        <a:bodyPr/>
        <a:lstStyle/>
        <a:p>
          <a:endParaRPr lang="es-ES"/>
        </a:p>
      </dgm:t>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t>
        <a:bodyPr/>
        <a:lstStyle/>
        <a:p>
          <a:endParaRPr lang="es-ES"/>
        </a:p>
      </dgm:t>
    </dgm:pt>
    <dgm:pt modelId="{40E99564-6837-44D0-B00F-C7D75443F9A2}" type="pres">
      <dgm:prSet presAssocID="{15C89E13-779B-42B6-81AD-D5013A2F0503}" presName="rootConnector" presStyleLbl="node4" presStyleIdx="10" presStyleCnt="14"/>
      <dgm:spPr/>
      <dgm:t>
        <a:bodyPr/>
        <a:lstStyle/>
        <a:p>
          <a:endParaRPr lang="es-ES"/>
        </a:p>
      </dgm:t>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t>
        <a:bodyPr/>
        <a:lstStyle/>
        <a:p>
          <a:endParaRPr lang="es-ES"/>
        </a:p>
      </dgm:t>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t>
        <a:bodyPr/>
        <a:lstStyle/>
        <a:p>
          <a:endParaRPr lang="es-ES"/>
        </a:p>
      </dgm:t>
    </dgm:pt>
    <dgm:pt modelId="{234006E9-42B4-44E0-AACE-68643BCA7B7D}" type="pres">
      <dgm:prSet presAssocID="{DC996636-FE9B-4313-895A-00C58EF0DE4F}" presName="rootConnector" presStyleLbl="node4" presStyleIdx="11" presStyleCnt="14"/>
      <dgm:spPr/>
      <dgm:t>
        <a:bodyPr/>
        <a:lstStyle/>
        <a:p>
          <a:endParaRPr lang="es-ES"/>
        </a:p>
      </dgm:t>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t>
        <a:bodyPr/>
        <a:lstStyle/>
        <a:p>
          <a:endParaRPr lang="es-ES"/>
        </a:p>
      </dgm:t>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t>
        <a:bodyPr/>
        <a:lstStyle/>
        <a:p>
          <a:endParaRPr lang="es-ES"/>
        </a:p>
      </dgm:t>
    </dgm:pt>
    <dgm:pt modelId="{B18ADAEE-C7DD-4EE4-AF44-D3F336532252}" type="pres">
      <dgm:prSet presAssocID="{57531998-2EEE-436A-B8F5-EEEF3E81A064}" presName="rootConnector" presStyleLbl="node4" presStyleIdx="12" presStyleCnt="14"/>
      <dgm:spPr/>
      <dgm:t>
        <a:bodyPr/>
        <a:lstStyle/>
        <a:p>
          <a:endParaRPr lang="es-ES"/>
        </a:p>
      </dgm:t>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t>
        <a:bodyPr/>
        <a:lstStyle/>
        <a:p>
          <a:endParaRPr lang="es-ES"/>
        </a:p>
      </dgm:t>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t>
        <a:bodyPr/>
        <a:lstStyle/>
        <a:p>
          <a:endParaRPr lang="es-ES"/>
        </a:p>
      </dgm:t>
    </dgm:pt>
    <dgm:pt modelId="{E1852D5F-3711-463D-8D5C-42656039A725}" type="pres">
      <dgm:prSet presAssocID="{21B1775F-B1CD-4E46-AB99-7793DD00E9DB}" presName="rootConnector" presStyleLbl="node4" presStyleIdx="13" presStyleCnt="14"/>
      <dgm:spPr/>
      <dgm:t>
        <a:bodyPr/>
        <a:lstStyle/>
        <a:p>
          <a:endParaRPr lang="es-ES"/>
        </a:p>
      </dgm:t>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t>
        <a:bodyPr/>
        <a:lstStyle/>
        <a:p>
          <a:endParaRPr lang="es-ES"/>
        </a:p>
      </dgm:t>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t>
        <a:bodyPr/>
        <a:lstStyle/>
        <a:p>
          <a:endParaRPr lang="es-ES"/>
        </a:p>
      </dgm:t>
    </dgm:pt>
    <dgm:pt modelId="{ECF9B55B-8908-4E2D-8A51-E171B231DB24}" type="pres">
      <dgm:prSet presAssocID="{49C85BEC-82DF-4659-906E-2B993E8010D6}" presName="rootConnector" presStyleLbl="node3" presStyleIdx="5" presStyleCnt="8"/>
      <dgm:spPr/>
      <dgm:t>
        <a:bodyPr/>
        <a:lstStyle/>
        <a:p>
          <a:endParaRPr lang="es-ES"/>
        </a:p>
      </dgm:t>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t>
        <a:bodyPr/>
        <a:lstStyle/>
        <a:p>
          <a:endParaRPr lang="es-ES"/>
        </a:p>
      </dgm:t>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t>
        <a:bodyPr/>
        <a:lstStyle/>
        <a:p>
          <a:endParaRPr lang="es-ES"/>
        </a:p>
      </dgm:t>
    </dgm:pt>
    <dgm:pt modelId="{754AA002-4FC9-4139-BA19-CE3BA6EC008F}" type="pres">
      <dgm:prSet presAssocID="{EE940392-F56B-4B2B-9EC1-581841FE3E80}" presName="rootConnector" presStyleLbl="node3" presStyleIdx="6" presStyleCnt="8"/>
      <dgm:spPr/>
      <dgm:t>
        <a:bodyPr/>
        <a:lstStyle/>
        <a:p>
          <a:endParaRPr lang="es-ES"/>
        </a:p>
      </dgm:t>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t>
        <a:bodyPr/>
        <a:lstStyle/>
        <a:p>
          <a:endParaRPr lang="es-ES"/>
        </a:p>
      </dgm:t>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t>
        <a:bodyPr/>
        <a:lstStyle/>
        <a:p>
          <a:endParaRPr lang="es-ES"/>
        </a:p>
      </dgm:t>
    </dgm:pt>
    <dgm:pt modelId="{998E3CAF-4642-4601-8578-59E5257B9125}" type="pres">
      <dgm:prSet presAssocID="{AF1D9596-3A23-4BAC-A335-8EA4D3A99F2D}" presName="rootConnector" presStyleLbl="node3" presStyleIdx="7" presStyleCnt="8"/>
      <dgm:spPr/>
      <dgm:t>
        <a:bodyPr/>
        <a:lstStyle/>
        <a:p>
          <a:endParaRPr lang="es-ES"/>
        </a:p>
      </dgm:t>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t>
        <a:bodyPr/>
        <a:lstStyle/>
        <a:p>
          <a:endParaRPr lang="es-ES"/>
        </a:p>
      </dgm:t>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t>
        <a:bodyPr/>
        <a:lstStyle/>
        <a:p>
          <a:endParaRPr lang="es-ES"/>
        </a:p>
      </dgm:t>
    </dgm:pt>
    <dgm:pt modelId="{ABBE2284-450C-4062-9A02-AADB4F37C9B6}" type="pres">
      <dgm:prSet presAssocID="{420367C4-9013-4621-9F03-C2999629D808}" presName="rootConnector" presStyleLbl="node2" presStyleIdx="3" presStyleCnt="4"/>
      <dgm:spPr/>
      <dgm:t>
        <a:bodyPr/>
        <a:lstStyle/>
        <a:p>
          <a:endParaRPr lang="es-ES"/>
        </a:p>
      </dgm:t>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A316FBA0-2B8B-4F06-A5ED-4AFC1232F97A}" type="presOf" srcId="{DEA1339C-24D4-48CD-A133-1740C909BF70}" destId="{2F063D94-C93F-4E99-AAC0-4929CB317607}" srcOrd="0"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7A8C123E-3E62-4AEA-A10A-F469545A623D}" type="presOf" srcId="{219BE78A-579E-4DE9-B3F9-208B691A24FE}" destId="{9DFB9B09-7AB8-4D1D-81B0-5FD9EEEE1599}"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D3E092D5-72AE-4F9C-9999-FC8AC5B63A2D}" type="presOf" srcId="{57CE7624-63B4-40FA-8703-DEE57137A166}" destId="{EDE4F199-A2E2-4B56-915D-5EAAE798624F}"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2926D560-4E98-4F0F-AA83-BBBB290EE8E2}" type="presOf" srcId="{BDED615D-B291-462B-8A98-EB10B8ED72DE}" destId="{8E795528-E927-4D09-B5C5-8C7EBC65B8F1}"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C18C750D-35E2-4603-8B1C-E87DEE3CD50B}" type="presOf" srcId="{15FB987B-E274-48F3-B6DF-A516E2F05CF2}" destId="{3419854C-3A04-4CD3-8AD9-5015D050173E}" srcOrd="0"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41C08B8C-682A-420C-85CA-9DA339404D0D}" type="presOf" srcId="{15C89E13-779B-42B6-81AD-D5013A2F0503}" destId="{40E99564-6837-44D0-B00F-C7D75443F9A2}" srcOrd="1"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24F18877-59AA-47DD-B3D6-69C2821880C7}" type="presOf" srcId="{C5DFC133-5852-408F-BD3B-C7902421A7DD}" destId="{186807CE-90CC-4BAC-84C0-5D67938A72B8}"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237B61D2-41B4-4CDF-99BE-88A85522CF78}" type="presOf" srcId="{AF1D9596-3A23-4BAC-A335-8EA4D3A99F2D}" destId="{16C6FA17-FAE4-4F2E-8B99-7CCE35BFA7B2}" srcOrd="0"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F9EDBA59-0317-4DD3-842D-4E0E6FB00B43}" srcId="{8A628068-0ECB-4ED7-BA29-8746D9D2F81D}" destId="{B6F50A2B-C646-4B9A-8309-9EDC4A0ADA77}" srcOrd="3" destOrd="0" parTransId="{3A7332F8-D3AC-44A1-85DC-1700694FB0A6}" sibTransId="{0DABEAFB-4694-41B0-BDFC-CC01E604BA7A}"/>
    <dgm:cxn modelId="{233F89E8-EE8C-4B0E-A119-EBB9927CEFDE}" type="presOf" srcId="{2382463C-41A9-4804-A409-1AA59C3E119B}" destId="{F892323D-41E6-475A-9C87-57ADA3F419AC}"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C28B08CC-E545-4650-88A8-5D91529C7997}" srcId="{8A628068-0ECB-4ED7-BA29-8746D9D2F81D}" destId="{002E10DD-4E1E-4FC5-9257-0611E967B38A}" srcOrd="0" destOrd="0" parTransId="{9ECF03C8-326C-4561-88AC-9016A367CECA}" sibTransId="{A1211EEE-F971-4192-BE25-7B7C7906EFC6}"/>
    <dgm:cxn modelId="{FEE3274C-C4EF-4C79-B163-FA3382D260FC}" type="presOf" srcId="{42F20A5D-9FC5-49F6-A7C4-DEC77403BD58}" destId="{2B44E573-CD63-482F-B2B0-10959F6F02A1}" srcOrd="0"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631EAEEF-8A34-4169-8DE3-285357FFD136}" type="presOf" srcId="{5775BE4E-37B8-4FF0-BFE0-FBB7B7E97A73}" destId="{2AFB4752-C999-4246-84AE-6399795608DD}" srcOrd="0"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5CE264D5-38A7-4CFF-AC78-E2297B33A5A8}" type="presOf" srcId="{57531998-2EEE-436A-B8F5-EEEF3E81A064}" destId="{B18ADAEE-C7DD-4EE4-AF44-D3F336532252}"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1A627FCA-4CD8-4BF6-A9BC-FA50E6D46993}" srcId="{8BC480E5-28C4-43D2-8D9B-6AAB01348026}" destId="{57531998-2EEE-436A-B8F5-EEEF3E81A064}" srcOrd="5" destOrd="0" parTransId="{F157B2E4-D473-4CC1-8CA9-B6A5F048FC2E}" sibTransId="{7F2E312E-CA10-4094-8327-55FF27B4351F}"/>
    <dgm:cxn modelId="{5A8443B6-9032-45B8-BE93-4BB157F0361D}" srcId="{E447A9B8-D47D-4221-BAFE-F211A8CAD95F}" destId="{8A628068-0ECB-4ED7-BA29-8746D9D2F81D}" srcOrd="0" destOrd="0" parTransId="{AAC6AC95-25E0-466A-A456-9201FDD2F472}" sibTransId="{83D98AC8-A7A8-48E6-9DA0-B0F49BB5E7A5}"/>
    <dgm:cxn modelId="{5F23D739-0877-46D3-92C7-2C70503BD994}" type="presOf" srcId="{49C85BEC-82DF-4659-906E-2B993E8010D6}" destId="{ECF9B55B-8908-4E2D-8A51-E171B231DB24}"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3F6DE985-550D-42AE-90E7-2369CE3C958F}" type="presOf" srcId="{0042EFA0-7C97-43E1-824B-75D65822641A}" destId="{8D4CC478-DF1E-49E8-B59E-2B547199A260}" srcOrd="1"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87380BB3-F138-4BF3-99F0-A3DD29377540}" type="presOf" srcId="{E6C47507-BD3C-4C03-86BA-E671D9DFC23A}" destId="{AEE97BBC-777C-44CA-88CD-CD6A9B8C6B9C}" srcOrd="1"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BE5B6848-2506-4133-96C4-1924E2C1D4AA}" type="presOf" srcId="{2B9387A8-3AC8-40B9-98CD-81BB973471AB}" destId="{83D7E81B-E5A4-408C-801D-CCC9732BA8A0}" srcOrd="0" destOrd="0" presId="urn:microsoft.com/office/officeart/2005/8/layout/orgChart1"/>
    <dgm:cxn modelId="{47868277-AB8B-4F80-B6EA-4ACF2939AA7C}" srcId="{8BC480E5-28C4-43D2-8D9B-6AAB01348026}" destId="{2B9387A8-3AC8-40B9-98CD-81BB973471AB}" srcOrd="2" destOrd="0" parTransId="{F4D41445-A813-41BE-ACFD-85629850E378}" sibTransId="{F9CD0707-0FDC-4F4C-BBE9-709ECFD253FB}"/>
    <dgm:cxn modelId="{75E7A789-12A0-46D9-822F-97E69EAA8C4A}" srcId="{32792A6F-7284-4035-B3FD-24CFF91B48A2}" destId="{EE940392-F56B-4B2B-9EC1-581841FE3E80}" srcOrd="2" destOrd="0" parTransId="{5E3463B3-AB5E-474C-90CD-EBF308806E1C}" sibTransId="{18D2F611-DC3F-48AF-BF09-05A79A3D6BEF}"/>
    <dgm:cxn modelId="{46B33378-6028-47DA-A763-C0582ACEA920}" srcId="{93876AA4-6A4B-4CE4-BBDF-A26F96F77C9D}" destId="{420367C4-9013-4621-9F03-C2999629D808}" srcOrd="3" destOrd="0" parTransId="{D7A040C0-03DA-4EC5-B7D8-950FF9369B40}" sibTransId="{DBDFF729-C250-4C0E-98AB-DE21C1E3FCAA}"/>
    <dgm:cxn modelId="{AEFEA08A-9FE2-4369-B1F6-78A3C600407B}" srcId="{E447A9B8-D47D-4221-BAFE-F211A8CAD95F}" destId="{C5DFC133-5852-408F-BD3B-C7902421A7DD}" srcOrd="1" destOrd="0" parTransId="{BDED615D-B291-462B-8A98-EB10B8ED72DE}" sibTransId="{B5015786-CD90-4C6C-A112-C199D85E215B}"/>
    <dgm:cxn modelId="{EB3D6EE9-62E7-4138-9654-B5C0F4F99BF2}" srcId="{8A628068-0ECB-4ED7-BA29-8746D9D2F81D}" destId="{108673D1-12A4-4116-B487-3E529768D98B}" srcOrd="4" destOrd="0" parTransId="{FFD7CFD0-538D-4245-9881-926A3371C304}" sibTransId="{CC3F9551-21D6-40F3-B53F-1D35F9FB594C}"/>
    <dgm:cxn modelId="{FF335FE0-FE5C-43D7-92D0-4E74642EA3A8}" type="presOf" srcId="{CA74D64B-C1EE-4252-B651-36D1FD8698A6}" destId="{D07F26C1-B16F-4C5A-A6B9-EC84BA8BC170}"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D286AD70-DB0E-4BF7-A453-21C0C3B2DD29}" type="presOf" srcId="{93876AA4-6A4B-4CE4-BBDF-A26F96F77C9D}" destId="{386D2D6F-408D-4163-9873-CB329115E259}" srcOrd="1"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68606C64-C08B-4158-8579-133C7525FE56}" type="presOf" srcId="{93876AA4-6A4B-4CE4-BBDF-A26F96F77C9D}" destId="{69131FDB-A119-48EE-A286-A1BF53F233DD}"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4A36CB7E-DCF5-4AAC-99B1-57CE2159F3A3}" type="presOf" srcId="{AF1D9596-3A23-4BAC-A335-8EA4D3A99F2D}" destId="{998E3CAF-4642-4601-8578-59E5257B9125}" srcOrd="1" destOrd="0" presId="urn:microsoft.com/office/officeart/2005/8/layout/orgChart1"/>
    <dgm:cxn modelId="{F0D3E456-B6C6-4E5A-8161-A593272D4DC1}" srcId="{8BC480E5-28C4-43D2-8D9B-6AAB01348026}" destId="{E6C47507-BD3C-4C03-86BA-E671D9DFC23A}" srcOrd="0" destOrd="0" parTransId="{161771F4-373C-4C7F-B491-B49ED2909EF1}" sibTransId="{FA5F2A1D-52F6-4AAE-AF55-383F9B3CE52B}"/>
    <dgm:cxn modelId="{10B902C8-DA89-45D6-9193-3FEB8E0FE5C8}" type="presOf" srcId="{32792A6F-7284-4035-B3FD-24CFF91B48A2}" destId="{A3B12017-9F85-4526-961E-ADF109F0CED6}"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2D3345CC-F424-4180-8165-CC5FA508041A}" type="presOf" srcId="{5864703C-3EC8-419D-852A-692EA41D1B55}" destId="{30DAD638-3EB7-4BC8-82E5-AA44110024CA}" srcOrd="1" destOrd="0" presId="urn:microsoft.com/office/officeart/2005/8/layout/orgChart1"/>
    <dgm:cxn modelId="{692027BC-CC8D-4C6A-8E05-DE99FFF36C32}" type="presOf" srcId="{E6C47507-BD3C-4C03-86BA-E671D9DFC23A}" destId="{4D9991CA-3C31-4D13-856A-766235FFFDC6}"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56CE6A9E-A239-464D-8351-2AB26E22BE45}" type="presOf" srcId="{F157B2E4-D473-4CC1-8CA9-B6A5F048FC2E}" destId="{20F972A2-47B2-4C07-B749-69AFB32F75A4}"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898C810A-6F9E-4FE5-9AD0-D6062E7259C6}" type="presOf" srcId="{49C85BEC-82DF-4659-906E-2B993E8010D6}" destId="{EAEAA6E2-54B7-438C-A80F-EE5463E0BAD9}"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EDA697A2-E463-4E8C-80A5-FD6776D068C4}" srcId="{32792A6F-7284-4035-B3FD-24CFF91B48A2}" destId="{AF1D9596-3A23-4BAC-A335-8EA4D3A99F2D}" srcOrd="3" destOrd="0" parTransId="{BF5AB11A-6585-430C-AAC7-FD85F150EB00}" sibTransId="{51FCDD2C-2AD7-4752-8DF2-ECF96F61ED6D}"/>
    <dgm:cxn modelId="{40F731BB-5E49-44E5-B5A2-33E5B67B6F19}" srcId="{8A628068-0ECB-4ED7-BA29-8746D9D2F81D}" destId="{497DFD85-1FAB-4D64-9B9E-88FC68E2C116}" srcOrd="6" destOrd="0" parTransId="{D116DBAF-2900-4717-8E9F-313C334F2A4F}" sibTransId="{9F2689B3-5EA4-42EF-9265-2E3158737942}"/>
    <dgm:cxn modelId="{D8FFC922-0EB8-4D9E-81B2-7FE119A8E409}" type="presOf" srcId="{BA64691F-27B8-442E-9F1A-CDE3A982CADD}" destId="{037FC818-B8BC-40DA-BD3B-E2D9613BD772}" srcOrd="0"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1C7A479-9664-410A-AF6D-E3484DC0BCEC}" srcId="{8BC480E5-28C4-43D2-8D9B-6AAB01348026}" destId="{15C89E13-779B-42B6-81AD-D5013A2F0503}" srcOrd="3" destOrd="0" parTransId="{049F63B9-7B4F-4BDB-A6AF-39F55FEB46A3}" sibTransId="{B12601CF-EDFA-4044-A7ED-C0AA5BB9D765}"/>
    <dgm:cxn modelId="{277399F6-DD05-4D18-8425-2D0C3DAD8965}" type="presOf" srcId="{8A628068-0ECB-4ED7-BA29-8746D9D2F81D}" destId="{BDC4F135-A83D-460E-B6E2-07970F4D6CCE}" srcOrd="0" destOrd="0" presId="urn:microsoft.com/office/officeart/2005/8/layout/orgChart1"/>
    <dgm:cxn modelId="{F2C506CC-DB53-4DC7-9F3A-D37A05F07F2D}" type="presOf" srcId="{21B1775F-B1CD-4E46-AB99-7793DD00E9DB}" destId="{E1852D5F-3711-463D-8D5C-42656039A725}" srcOrd="1"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67109B02-4C77-49DF-A041-FA1DA798B344}" type="presOf" srcId="{A2B72B98-71B1-4C77-ADC5-C3A6F36834B0}" destId="{505E50DA-28E7-4458-80AE-ECD406484970}"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10858E99-6CF6-447F-8EA2-CB415F5DB891}" type="presOf" srcId="{0042EFA0-7C97-43E1-824B-75D65822641A}" destId="{874CDBB3-9F66-400D-9CF7-CD77F7DA982B}" srcOrd="0" destOrd="0" presId="urn:microsoft.com/office/officeart/2005/8/layout/orgChart1"/>
    <dgm:cxn modelId="{557409DE-34C4-4E70-A4D1-7B9679209935}" type="presOf" srcId="{8BC480E5-28C4-43D2-8D9B-6AAB01348026}" destId="{C347FF96-E2C3-4761-943F-CF3A6FAA74EC}" srcOrd="0" destOrd="0" presId="urn:microsoft.com/office/officeart/2005/8/layout/orgChart1"/>
    <dgm:cxn modelId="{A7DF1622-26E2-4DF5-900D-544563A6B46C}" type="presOf" srcId="{8A628068-0ECB-4ED7-BA29-8746D9D2F81D}" destId="{F72A66E0-DC24-4320-BBAE-8BB6148DA199}" srcOrd="1" destOrd="0" presId="urn:microsoft.com/office/officeart/2005/8/layout/orgChart1"/>
    <dgm:cxn modelId="{2C22BE31-C0D5-4B4C-822D-B01431BCECD7}" type="presOf" srcId="{B6F50A2B-C646-4B9A-8309-9EDC4A0ADA77}" destId="{B2D02F8C-A948-49AB-B8C5-9BC58CC47508}"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0A523A3-5216-4CBA-9D01-1C3B224A8B20}" type="presOf" srcId="{21B1775F-B1CD-4E46-AB99-7793DD00E9DB}" destId="{3486197A-0613-4BC2-A315-810ED5BD6D59}"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FB5C4382-6F12-4286-BA2E-D7036E4B7113}" type="presOf" srcId="{497DFD85-1FAB-4D64-9B9E-88FC68E2C116}" destId="{E208BC7D-172D-4B6A-9CA8-F84939FBBF21}" srcOrd="1"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26D35-E315-49A6-B989-6899C8518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44</Pages>
  <Words>7057</Words>
  <Characters>38815</Characters>
  <Application>Microsoft Office Word</Application>
  <DocSecurity>0</DocSecurity>
  <Lines>323</Lines>
  <Paragraphs>9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bastian</cp:lastModifiedBy>
  <cp:revision>312</cp:revision>
  <dcterms:created xsi:type="dcterms:W3CDTF">2018-09-16T19:03:00Z</dcterms:created>
  <dcterms:modified xsi:type="dcterms:W3CDTF">2018-11-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